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BB2AF" w14:textId="77777777" w:rsidR="001455B4" w:rsidRDefault="001455B4">
      <w:pPr>
        <w:pStyle w:val="Heading1"/>
        <w:rPr>
          <w:sz w:val="28"/>
          <w:szCs w:val="28"/>
        </w:rPr>
      </w:pPr>
    </w:p>
    <w:p w14:paraId="69B5EFA3" w14:textId="1332D88A" w:rsidR="00527A79" w:rsidRPr="00CD35E4" w:rsidRDefault="00527A79">
      <w:pPr>
        <w:pStyle w:val="Heading1"/>
        <w:rPr>
          <w:sz w:val="40"/>
          <w:szCs w:val="40"/>
        </w:rPr>
      </w:pPr>
      <w:r w:rsidRPr="00CD35E4">
        <w:rPr>
          <w:sz w:val="40"/>
          <w:szCs w:val="40"/>
        </w:rPr>
        <w:t>UNIVERSITY SENATES CONFERENCE</w:t>
      </w:r>
    </w:p>
    <w:p w14:paraId="03B71FD4" w14:textId="6C28568F" w:rsidR="00527A79" w:rsidRPr="00CD35E4" w:rsidRDefault="00A27A7F">
      <w:pPr>
        <w:jc w:val="center"/>
        <w:rPr>
          <w:sz w:val="32"/>
          <w:szCs w:val="32"/>
        </w:rPr>
      </w:pPr>
      <w:r w:rsidRPr="00CD35E4">
        <w:rPr>
          <w:sz w:val="32"/>
          <w:szCs w:val="32"/>
        </w:rPr>
        <w:t>20</w:t>
      </w:r>
      <w:r w:rsidR="009B2508" w:rsidRPr="00CD35E4">
        <w:rPr>
          <w:sz w:val="32"/>
          <w:szCs w:val="32"/>
        </w:rPr>
        <w:t>2</w:t>
      </w:r>
      <w:r w:rsidR="00871EDB" w:rsidRPr="00CD35E4">
        <w:rPr>
          <w:sz w:val="32"/>
          <w:szCs w:val="32"/>
        </w:rPr>
        <w:t>6</w:t>
      </w:r>
      <w:r w:rsidRPr="00CD35E4">
        <w:rPr>
          <w:sz w:val="32"/>
          <w:szCs w:val="32"/>
        </w:rPr>
        <w:t>-20</w:t>
      </w:r>
      <w:r w:rsidR="00212B2C" w:rsidRPr="00CD35E4">
        <w:rPr>
          <w:sz w:val="32"/>
          <w:szCs w:val="32"/>
        </w:rPr>
        <w:t>2</w:t>
      </w:r>
      <w:r w:rsidR="00871EDB" w:rsidRPr="00CD35E4">
        <w:rPr>
          <w:sz w:val="32"/>
          <w:szCs w:val="32"/>
        </w:rPr>
        <w:t>7</w:t>
      </w:r>
      <w:r w:rsidR="00527A79" w:rsidRPr="00CD35E4">
        <w:rPr>
          <w:sz w:val="32"/>
          <w:szCs w:val="32"/>
        </w:rPr>
        <w:t xml:space="preserve"> MEMBERS</w:t>
      </w:r>
    </w:p>
    <w:p w14:paraId="234CB2CD" w14:textId="77777777" w:rsidR="00527A79" w:rsidRPr="00CD35E4" w:rsidRDefault="00527A79">
      <w:pPr>
        <w:jc w:val="center"/>
      </w:pPr>
    </w:p>
    <w:p w14:paraId="50743172" w14:textId="54CB9479" w:rsidR="00527A79" w:rsidRPr="00CD35E4" w:rsidRDefault="007046C3">
      <w:pPr>
        <w:jc w:val="center"/>
      </w:pPr>
      <w:r w:rsidRPr="00CD35E4">
        <w:t>August 16</w:t>
      </w:r>
      <w:r w:rsidR="00A27A7F" w:rsidRPr="00CD35E4">
        <w:t>, 20</w:t>
      </w:r>
      <w:r w:rsidR="009B2508" w:rsidRPr="00CD35E4">
        <w:t>2</w:t>
      </w:r>
      <w:r w:rsidR="00871EDB" w:rsidRPr="00CD35E4">
        <w:t>6</w:t>
      </w:r>
      <w:r w:rsidR="00A27A7F" w:rsidRPr="00CD35E4">
        <w:t xml:space="preserve"> – August 15, 20</w:t>
      </w:r>
      <w:r w:rsidR="00212B2C" w:rsidRPr="00CD35E4">
        <w:t>2</w:t>
      </w:r>
      <w:r w:rsidR="00871EDB" w:rsidRPr="00CD35E4">
        <w:t>7</w:t>
      </w:r>
    </w:p>
    <w:p w14:paraId="1499CD7D" w14:textId="445D6D8B" w:rsidR="00527A79" w:rsidRPr="00CD35E4" w:rsidRDefault="00527A79">
      <w:pPr>
        <w:jc w:val="center"/>
      </w:pPr>
      <w:r w:rsidRPr="00CD35E4">
        <w:t xml:space="preserve">(Year in parentheses indicates </w:t>
      </w:r>
      <w:r w:rsidR="00085654" w:rsidRPr="00CD35E4">
        <w:t xml:space="preserve">the </w:t>
      </w:r>
      <w:r w:rsidRPr="00CD35E4">
        <w:t xml:space="preserve">expiration date of </w:t>
      </w:r>
      <w:r w:rsidR="00085654" w:rsidRPr="00CD35E4">
        <w:t xml:space="preserve">the </w:t>
      </w:r>
      <w:r w:rsidRPr="00CD35E4">
        <w:t>term)</w:t>
      </w:r>
      <w:r w:rsidR="00032891" w:rsidRPr="00CD35E4">
        <w:t xml:space="preserve"> </w:t>
      </w:r>
    </w:p>
    <w:p w14:paraId="0BFB1D59" w14:textId="3BA18E63" w:rsidR="00B66A4F" w:rsidRPr="00CD35E4" w:rsidRDefault="00B66A4F">
      <w:pPr>
        <w:pBdr>
          <w:bottom w:val="single" w:sz="12" w:space="1" w:color="auto"/>
        </w:pBdr>
        <w:jc w:val="center"/>
      </w:pPr>
    </w:p>
    <w:p w14:paraId="6B6CFD8A" w14:textId="5E005D8E" w:rsidR="00527A79" w:rsidRPr="00CD35E4" w:rsidRDefault="00527A79">
      <w:pPr>
        <w:jc w:val="center"/>
      </w:pPr>
    </w:p>
    <w:p w14:paraId="4F477BC3" w14:textId="162594AB" w:rsidR="00527A79" w:rsidRPr="00CD35E4" w:rsidRDefault="00527A79">
      <w:pPr>
        <w:jc w:val="center"/>
        <w:rPr>
          <w:b/>
          <w:bCs/>
          <w:sz w:val="32"/>
          <w:szCs w:val="32"/>
        </w:rPr>
      </w:pPr>
      <w:r w:rsidRPr="00CD35E4">
        <w:rPr>
          <w:b/>
          <w:bCs/>
          <w:sz w:val="32"/>
          <w:szCs w:val="32"/>
        </w:rPr>
        <w:t>UNIVERSITY OF ILLINOIS CHICAGO</w:t>
      </w:r>
      <w:r w:rsidR="00166249" w:rsidRPr="00CD35E4">
        <w:rPr>
          <w:b/>
          <w:bCs/>
          <w:sz w:val="32"/>
          <w:szCs w:val="32"/>
        </w:rPr>
        <w:t xml:space="preserve"> (202</w:t>
      </w:r>
      <w:r w:rsidR="00EE0896" w:rsidRPr="00CD35E4">
        <w:rPr>
          <w:b/>
          <w:bCs/>
          <w:sz w:val="32"/>
          <w:szCs w:val="32"/>
        </w:rPr>
        <w:t>6</w:t>
      </w:r>
      <w:r w:rsidR="00166249" w:rsidRPr="00CD35E4">
        <w:rPr>
          <w:b/>
          <w:bCs/>
          <w:sz w:val="32"/>
          <w:szCs w:val="32"/>
        </w:rPr>
        <w:t>-202</w:t>
      </w:r>
      <w:r w:rsidR="00EE0896" w:rsidRPr="00CD35E4">
        <w:rPr>
          <w:b/>
          <w:bCs/>
          <w:sz w:val="32"/>
          <w:szCs w:val="32"/>
        </w:rPr>
        <w:t>7</w:t>
      </w:r>
      <w:r w:rsidR="00166249" w:rsidRPr="00CD35E4">
        <w:rPr>
          <w:b/>
          <w:bCs/>
          <w:sz w:val="32"/>
          <w:szCs w:val="32"/>
        </w:rPr>
        <w:t>)</w:t>
      </w:r>
    </w:p>
    <w:p w14:paraId="0463BF96" w14:textId="77777777" w:rsidR="00527A79" w:rsidRPr="00CD35E4" w:rsidRDefault="00527A79">
      <w:pPr>
        <w:jc w:val="center"/>
      </w:pPr>
    </w:p>
    <w:p w14:paraId="01B98582" w14:textId="77777777" w:rsidR="00527A79" w:rsidRPr="00CD35E4" w:rsidRDefault="00527A79">
      <w:pPr>
        <w:sectPr w:rsidR="00527A79" w:rsidRPr="00CD35E4" w:rsidSect="00C60613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432" w:right="864" w:bottom="432" w:left="864" w:header="446" w:footer="720" w:gutter="0"/>
          <w:cols w:space="720"/>
          <w:titlePg/>
          <w:docGrid w:linePitch="326"/>
        </w:sectPr>
      </w:pPr>
    </w:p>
    <w:p w14:paraId="5BBB66D8" w14:textId="77777777" w:rsidR="00820B04" w:rsidRPr="00CD35E4" w:rsidRDefault="00820B04" w:rsidP="00820B04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b/>
          <w:bCs/>
          <w:sz w:val="22"/>
        </w:rPr>
        <w:t xml:space="preserve">Annette Carmichael                                </w:t>
      </w:r>
      <w:proofErr w:type="gramStart"/>
      <w:r w:rsidRPr="00CD35E4">
        <w:rPr>
          <w:b/>
          <w:bCs/>
          <w:sz w:val="22"/>
        </w:rPr>
        <w:t xml:space="preserve">  </w:t>
      </w:r>
      <w:r w:rsidRPr="00CD35E4">
        <w:rPr>
          <w:sz w:val="22"/>
        </w:rPr>
        <w:t xml:space="preserve"> (</w:t>
      </w:r>
      <w:proofErr w:type="gramEnd"/>
      <w:r w:rsidRPr="00CD35E4">
        <w:rPr>
          <w:sz w:val="22"/>
        </w:rPr>
        <w:t>2028)</w:t>
      </w:r>
      <w:r w:rsidRPr="00CD35E4">
        <w:rPr>
          <w:b/>
          <w:bCs/>
          <w:sz w:val="22"/>
        </w:rPr>
        <w:br/>
      </w:r>
      <w:r w:rsidRPr="00CD35E4">
        <w:rPr>
          <w:sz w:val="22"/>
        </w:rPr>
        <w:t>Clinical Assistant Professor</w:t>
      </w:r>
      <w:r w:rsidRPr="00CD35E4">
        <w:rPr>
          <w:sz w:val="22"/>
        </w:rPr>
        <w:br/>
        <w:t>Dept. of Pharmacy Practice</w:t>
      </w:r>
      <w:r w:rsidRPr="00CD35E4">
        <w:rPr>
          <w:sz w:val="22"/>
        </w:rPr>
        <w:br/>
        <w:t>1601 Parkview Avenue</w:t>
      </w:r>
      <w:r w:rsidRPr="00CD35E4">
        <w:rPr>
          <w:sz w:val="22"/>
        </w:rPr>
        <w:br/>
        <w:t>Rockford, IL 61107</w:t>
      </w:r>
      <w:r w:rsidRPr="00CD35E4">
        <w:rPr>
          <w:sz w:val="22"/>
        </w:rPr>
        <w:br/>
        <w:t xml:space="preserve">Phone: (815) 395-5922 </w:t>
      </w:r>
      <w:r w:rsidRPr="00CD35E4">
        <w:rPr>
          <w:sz w:val="22"/>
        </w:rPr>
        <w:br/>
        <w:t xml:space="preserve">Email: </w:t>
      </w:r>
      <w:hyperlink r:id="rId12" w:history="1">
        <w:r w:rsidRPr="00CD35E4">
          <w:rPr>
            <w:rStyle w:val="Hyperlink"/>
            <w:sz w:val="22"/>
          </w:rPr>
          <w:t>aprove2@uic.edu</w:t>
        </w:r>
      </w:hyperlink>
    </w:p>
    <w:p w14:paraId="7E9CAD90" w14:textId="77777777" w:rsidR="00820B04" w:rsidRPr="00CD35E4" w:rsidRDefault="00820B04" w:rsidP="009512A5">
      <w:pPr>
        <w:tabs>
          <w:tab w:val="left" w:pos="900"/>
          <w:tab w:val="left" w:pos="2790"/>
          <w:tab w:val="left" w:pos="3780"/>
        </w:tabs>
        <w:rPr>
          <w:b/>
          <w:bCs/>
          <w:sz w:val="22"/>
        </w:rPr>
      </w:pPr>
    </w:p>
    <w:p w14:paraId="7BDAF86C" w14:textId="0749332D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/>
          <w:bCs/>
          <w:sz w:val="22"/>
        </w:rPr>
        <w:t xml:space="preserve">Larry H. </w:t>
      </w:r>
      <w:proofErr w:type="gramStart"/>
      <w:r w:rsidRPr="00CD35E4">
        <w:rPr>
          <w:b/>
          <w:bCs/>
          <w:sz w:val="22"/>
        </w:rPr>
        <w:t>Danziger</w:t>
      </w:r>
      <w:r w:rsidRPr="00CD35E4">
        <w:rPr>
          <w:bCs/>
          <w:sz w:val="22"/>
        </w:rPr>
        <w:tab/>
      </w:r>
      <w:r w:rsidRPr="00CD35E4">
        <w:rPr>
          <w:bCs/>
          <w:sz w:val="22"/>
        </w:rPr>
        <w:tab/>
        <w:t>(</w:t>
      </w:r>
      <w:proofErr w:type="gramEnd"/>
      <w:r w:rsidRPr="00CD35E4">
        <w:rPr>
          <w:bCs/>
          <w:sz w:val="22"/>
        </w:rPr>
        <w:t>202</w:t>
      </w:r>
      <w:r w:rsidR="00871EDB" w:rsidRPr="00CD35E4">
        <w:rPr>
          <w:bCs/>
          <w:sz w:val="22"/>
        </w:rPr>
        <w:t>9</w:t>
      </w:r>
      <w:r w:rsidRPr="00CD35E4">
        <w:rPr>
          <w:bCs/>
          <w:sz w:val="22"/>
        </w:rPr>
        <w:t>)</w:t>
      </w:r>
    </w:p>
    <w:p w14:paraId="1A793203" w14:textId="77777777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Professor</w:t>
      </w:r>
    </w:p>
    <w:p w14:paraId="36804A6C" w14:textId="77777777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Dept. of Pharmacy Practice</w:t>
      </w:r>
    </w:p>
    <w:p w14:paraId="72B3E6F3" w14:textId="3D089239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105B</w:t>
      </w:r>
      <w:r w:rsidR="009259AA" w:rsidRPr="00CD35E4">
        <w:rPr>
          <w:bCs/>
          <w:sz w:val="22"/>
        </w:rPr>
        <w:t xml:space="preserve"> PHARM</w:t>
      </w:r>
      <w:r w:rsidR="00427277" w:rsidRPr="00CD35E4">
        <w:rPr>
          <w:bCs/>
          <w:sz w:val="22"/>
        </w:rPr>
        <w:br/>
        <w:t>833 S Wood St.</w:t>
      </w:r>
      <w:r w:rsidR="00BB2C72" w:rsidRPr="00CD35E4">
        <w:rPr>
          <w:bCs/>
          <w:sz w:val="22"/>
        </w:rPr>
        <w:t>,</w:t>
      </w:r>
      <w:r w:rsidR="000C182D" w:rsidRPr="00CD35E4">
        <w:rPr>
          <w:bCs/>
          <w:sz w:val="22"/>
        </w:rPr>
        <w:t xml:space="preserve"> MC 886 </w:t>
      </w:r>
    </w:p>
    <w:p w14:paraId="7AAFF0AF" w14:textId="77777777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sz w:val="22"/>
        </w:rPr>
      </w:pPr>
      <w:proofErr w:type="gramStart"/>
      <w:r w:rsidRPr="00CD35E4">
        <w:rPr>
          <w:sz w:val="22"/>
          <w:lang w:val="fr-FR"/>
        </w:rPr>
        <w:t>Phone:</w:t>
      </w:r>
      <w:proofErr w:type="gramEnd"/>
      <w:r w:rsidRPr="00CD35E4">
        <w:rPr>
          <w:sz w:val="22"/>
          <w:lang w:val="fr-FR"/>
        </w:rPr>
        <w:tab/>
        <w:t xml:space="preserve">(312) </w:t>
      </w:r>
      <w:r w:rsidRPr="00CD35E4">
        <w:rPr>
          <w:sz w:val="22"/>
        </w:rPr>
        <w:t>996-0892</w:t>
      </w:r>
    </w:p>
    <w:p w14:paraId="4AB165E1" w14:textId="7FE67C37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r w:rsidRPr="00CD35E4">
        <w:rPr>
          <w:sz w:val="22"/>
        </w:rPr>
        <w:t>FAX:</w:t>
      </w:r>
      <w:r w:rsidRPr="00CD35E4">
        <w:rPr>
          <w:sz w:val="22"/>
        </w:rPr>
        <w:tab/>
        <w:t xml:space="preserve">(312) </w:t>
      </w:r>
      <w:r w:rsidR="001B2F47" w:rsidRPr="00CD35E4">
        <w:rPr>
          <w:sz w:val="22"/>
        </w:rPr>
        <w:t>413-1797</w:t>
      </w:r>
    </w:p>
    <w:p w14:paraId="129E4FC5" w14:textId="75EC99EF" w:rsidR="009512A5" w:rsidRPr="00CD35E4" w:rsidRDefault="009512A5" w:rsidP="009512A5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E-Mail:</w:t>
      </w:r>
      <w:proofErr w:type="gramEnd"/>
      <w:r w:rsidRPr="00CD35E4">
        <w:rPr>
          <w:sz w:val="22"/>
          <w:lang w:val="fr-FR"/>
        </w:rPr>
        <w:tab/>
      </w:r>
      <w:hyperlink r:id="rId13" w:history="1">
        <w:r w:rsidR="00816ACE" w:rsidRPr="00CD35E4">
          <w:rPr>
            <w:rStyle w:val="Hyperlink"/>
            <w:sz w:val="22"/>
            <w:lang w:val="fr-FR"/>
          </w:rPr>
          <w:t>danziger@uic.edu</w:t>
        </w:r>
      </w:hyperlink>
    </w:p>
    <w:p w14:paraId="5E66E2AD" w14:textId="77777777" w:rsidR="009512A5" w:rsidRPr="00CD35E4" w:rsidRDefault="009512A5" w:rsidP="002D4746">
      <w:pPr>
        <w:tabs>
          <w:tab w:val="left" w:pos="900"/>
          <w:tab w:val="left" w:pos="2790"/>
          <w:tab w:val="left" w:pos="3780"/>
        </w:tabs>
        <w:rPr>
          <w:b/>
          <w:bCs/>
          <w:sz w:val="22"/>
        </w:rPr>
      </w:pPr>
    </w:p>
    <w:p w14:paraId="0B664679" w14:textId="6C14AAB9" w:rsidR="00EC19A2" w:rsidRPr="00CD35E4" w:rsidRDefault="00EC19A2" w:rsidP="00EC19A2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b/>
          <w:bCs/>
          <w:sz w:val="22"/>
        </w:rPr>
        <w:t xml:space="preserve">Sandra De </w:t>
      </w:r>
      <w:proofErr w:type="gramStart"/>
      <w:r w:rsidRPr="00CD35E4">
        <w:rPr>
          <w:b/>
          <w:bCs/>
          <w:sz w:val="22"/>
        </w:rPr>
        <w:t>Groote</w:t>
      </w:r>
      <w:r w:rsidR="0086684E" w:rsidRPr="00CD35E4">
        <w:rPr>
          <w:sz w:val="22"/>
        </w:rPr>
        <w:tab/>
      </w:r>
      <w:r w:rsidR="0086684E" w:rsidRPr="00CD35E4">
        <w:rPr>
          <w:sz w:val="22"/>
        </w:rPr>
        <w:tab/>
        <w:t>(</w:t>
      </w:r>
      <w:proofErr w:type="gramEnd"/>
      <w:r w:rsidR="0086684E" w:rsidRPr="00CD35E4">
        <w:rPr>
          <w:sz w:val="22"/>
        </w:rPr>
        <w:t>20</w:t>
      </w:r>
      <w:r w:rsidR="00212B2C" w:rsidRPr="00CD35E4">
        <w:rPr>
          <w:sz w:val="22"/>
        </w:rPr>
        <w:t>2</w:t>
      </w:r>
      <w:r w:rsidR="00DC7C6C" w:rsidRPr="00CD35E4">
        <w:rPr>
          <w:sz w:val="22"/>
        </w:rPr>
        <w:t>8</w:t>
      </w:r>
      <w:r w:rsidRPr="00CD35E4">
        <w:rPr>
          <w:sz w:val="22"/>
        </w:rPr>
        <w:t>)</w:t>
      </w:r>
      <w:r w:rsidR="00087778" w:rsidRPr="00CD35E4">
        <w:rPr>
          <w:sz w:val="22"/>
        </w:rPr>
        <w:br/>
      </w:r>
      <w:r w:rsidRPr="00CD35E4">
        <w:rPr>
          <w:sz w:val="22"/>
        </w:rPr>
        <w:t xml:space="preserve">Professor </w:t>
      </w:r>
    </w:p>
    <w:p w14:paraId="6DAA47A0" w14:textId="01EA1A75" w:rsidR="009C0E59" w:rsidRPr="00CD35E4" w:rsidRDefault="007C5B26" w:rsidP="00EC19A2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Head, Assessment</w:t>
      </w:r>
      <w:r w:rsidR="00166249" w:rsidRPr="00CD35E4">
        <w:rPr>
          <w:sz w:val="22"/>
        </w:rPr>
        <w:t>,</w:t>
      </w:r>
      <w:r w:rsidRPr="00CD35E4">
        <w:rPr>
          <w:sz w:val="22"/>
        </w:rPr>
        <w:t xml:space="preserve"> and Scholarly Communications</w:t>
      </w:r>
      <w:r w:rsidR="00687369" w:rsidRPr="00CD35E4">
        <w:rPr>
          <w:sz w:val="22"/>
        </w:rPr>
        <w:t xml:space="preserve"> </w:t>
      </w:r>
    </w:p>
    <w:p w14:paraId="388AC3C1" w14:textId="77777777" w:rsidR="00EC19A2" w:rsidRPr="00CD35E4" w:rsidRDefault="000511DC" w:rsidP="00EC19A2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University Library</w:t>
      </w:r>
    </w:p>
    <w:p w14:paraId="3E849C0E" w14:textId="39CC8C19" w:rsidR="00EC19A2" w:rsidRPr="00CD35E4" w:rsidRDefault="005E4EE2" w:rsidP="00EC19A2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3-192</w:t>
      </w:r>
      <w:r w:rsidR="000511DC" w:rsidRPr="00CD35E4">
        <w:rPr>
          <w:sz w:val="22"/>
        </w:rPr>
        <w:t xml:space="preserve"> LIB</w:t>
      </w:r>
      <w:r w:rsidR="00427277" w:rsidRPr="00CD35E4">
        <w:rPr>
          <w:sz w:val="22"/>
        </w:rPr>
        <w:br/>
        <w:t xml:space="preserve">801 S Morgan St., </w:t>
      </w:r>
      <w:r w:rsidR="000C182D" w:rsidRPr="00CD35E4">
        <w:rPr>
          <w:sz w:val="22"/>
        </w:rPr>
        <w:t xml:space="preserve">MC 234 </w:t>
      </w:r>
    </w:p>
    <w:p w14:paraId="00638FDE" w14:textId="77777777" w:rsidR="00EC19A2" w:rsidRPr="00CD35E4" w:rsidRDefault="00EC19A2" w:rsidP="00EC19A2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Phone:</w:t>
      </w:r>
      <w:proofErr w:type="gramEnd"/>
      <w:r w:rsidRPr="00CD35E4">
        <w:rPr>
          <w:sz w:val="22"/>
          <w:lang w:val="fr-FR"/>
        </w:rPr>
        <w:tab/>
        <w:t xml:space="preserve">(312) </w:t>
      </w:r>
      <w:r w:rsidR="000511DC" w:rsidRPr="00CD35E4">
        <w:rPr>
          <w:sz w:val="22"/>
        </w:rPr>
        <w:t>413-9494</w:t>
      </w:r>
    </w:p>
    <w:p w14:paraId="0692F5C5" w14:textId="5C9F7E33" w:rsidR="00EC19A2" w:rsidRPr="00CD35E4" w:rsidRDefault="00EC19A2" w:rsidP="00EC19A2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E-Mail:</w:t>
      </w:r>
      <w:proofErr w:type="gramEnd"/>
      <w:r w:rsidRPr="00CD35E4">
        <w:rPr>
          <w:sz w:val="22"/>
          <w:lang w:val="fr-FR"/>
        </w:rPr>
        <w:tab/>
      </w:r>
      <w:hyperlink r:id="rId14" w:history="1">
        <w:r w:rsidR="00816ACE" w:rsidRPr="00CD35E4">
          <w:rPr>
            <w:rStyle w:val="Hyperlink"/>
            <w:sz w:val="22"/>
            <w:lang w:val="fr-FR"/>
          </w:rPr>
          <w:t>sgroote@uic.edu</w:t>
        </w:r>
      </w:hyperlink>
    </w:p>
    <w:p w14:paraId="43C1CBB8" w14:textId="77777777" w:rsidR="00396FA7" w:rsidRPr="00CD35E4" w:rsidRDefault="00396FA7" w:rsidP="00EC19A2">
      <w:pPr>
        <w:tabs>
          <w:tab w:val="left" w:pos="900"/>
          <w:tab w:val="left" w:pos="2790"/>
          <w:tab w:val="left" w:pos="3780"/>
        </w:tabs>
        <w:rPr>
          <w:sz w:val="22"/>
        </w:rPr>
      </w:pPr>
    </w:p>
    <w:p w14:paraId="2EB493D9" w14:textId="41C82A61" w:rsidR="00F44313" w:rsidRPr="00CD35E4" w:rsidRDefault="00F44313" w:rsidP="00F44313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bookmarkStart w:id="0" w:name="_Hlk52467072"/>
      <w:r w:rsidRPr="00CD35E4">
        <w:rPr>
          <w:b/>
          <w:bCs/>
          <w:sz w:val="22"/>
        </w:rPr>
        <w:t xml:space="preserve">Danilo </w:t>
      </w:r>
      <w:proofErr w:type="gramStart"/>
      <w:r w:rsidRPr="00CD35E4">
        <w:rPr>
          <w:b/>
          <w:bCs/>
          <w:sz w:val="22"/>
        </w:rPr>
        <w:t>Erricolo</w:t>
      </w:r>
      <w:r w:rsidR="002F6755" w:rsidRPr="00CD35E4">
        <w:rPr>
          <w:bCs/>
          <w:sz w:val="22"/>
        </w:rPr>
        <w:tab/>
      </w:r>
      <w:r w:rsidR="002F6755" w:rsidRPr="00CD35E4">
        <w:rPr>
          <w:bCs/>
          <w:sz w:val="22"/>
        </w:rPr>
        <w:tab/>
        <w:t>(</w:t>
      </w:r>
      <w:proofErr w:type="gramEnd"/>
      <w:r w:rsidR="002F6755" w:rsidRPr="00CD35E4">
        <w:rPr>
          <w:bCs/>
          <w:sz w:val="22"/>
        </w:rPr>
        <w:t>202</w:t>
      </w:r>
      <w:r w:rsidR="006B0DAA" w:rsidRPr="00CD35E4">
        <w:rPr>
          <w:bCs/>
          <w:sz w:val="22"/>
        </w:rPr>
        <w:t>9</w:t>
      </w:r>
      <w:r w:rsidRPr="00CD35E4">
        <w:rPr>
          <w:bCs/>
          <w:sz w:val="22"/>
        </w:rPr>
        <w:t>)</w:t>
      </w:r>
    </w:p>
    <w:p w14:paraId="6098AD3E" w14:textId="3B625030" w:rsidR="00F44313" w:rsidRPr="00CD35E4" w:rsidRDefault="00045A8D" w:rsidP="00F44313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P</w:t>
      </w:r>
      <w:r w:rsidR="00F44313" w:rsidRPr="00CD35E4">
        <w:rPr>
          <w:bCs/>
          <w:sz w:val="22"/>
        </w:rPr>
        <w:t>rofessor</w:t>
      </w:r>
    </w:p>
    <w:p w14:paraId="5C3B1351" w14:textId="77777777" w:rsidR="00F44313" w:rsidRPr="00CD35E4" w:rsidRDefault="007459EE" w:rsidP="00F44313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Dept.</w:t>
      </w:r>
      <w:r w:rsidR="00F44313" w:rsidRPr="00CD35E4">
        <w:rPr>
          <w:bCs/>
          <w:sz w:val="22"/>
        </w:rPr>
        <w:t xml:space="preserve"> of Electrical and Computer Engineering</w:t>
      </w:r>
    </w:p>
    <w:p w14:paraId="6160E490" w14:textId="0700C2C3" w:rsidR="00F44313" w:rsidRPr="00CD35E4" w:rsidRDefault="00F44313" w:rsidP="00F44313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1111 SEO</w:t>
      </w:r>
      <w:r w:rsidR="00B717E5" w:rsidRPr="00CD35E4">
        <w:rPr>
          <w:bCs/>
          <w:sz w:val="22"/>
        </w:rPr>
        <w:t xml:space="preserve"> </w:t>
      </w:r>
      <w:r w:rsidR="00427277" w:rsidRPr="00CD35E4">
        <w:rPr>
          <w:bCs/>
          <w:sz w:val="22"/>
        </w:rPr>
        <w:br/>
        <w:t>851 S Morgan St., MC 154</w:t>
      </w:r>
      <w:r w:rsidR="000C182D" w:rsidRPr="00CD35E4">
        <w:rPr>
          <w:bCs/>
          <w:sz w:val="22"/>
        </w:rPr>
        <w:t xml:space="preserve"> </w:t>
      </w:r>
    </w:p>
    <w:p w14:paraId="5D2D55DB" w14:textId="77777777" w:rsidR="00F44313" w:rsidRPr="00CD35E4" w:rsidRDefault="00F44313" w:rsidP="00F44313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Phone:</w:t>
      </w:r>
      <w:proofErr w:type="gramEnd"/>
      <w:r w:rsidRPr="00CD35E4">
        <w:rPr>
          <w:sz w:val="22"/>
          <w:lang w:val="fr-FR"/>
        </w:rPr>
        <w:tab/>
        <w:t xml:space="preserve">(312) </w:t>
      </w:r>
      <w:r w:rsidRPr="00CD35E4">
        <w:rPr>
          <w:sz w:val="22"/>
        </w:rPr>
        <w:t>996-5771</w:t>
      </w:r>
    </w:p>
    <w:p w14:paraId="2F43A1D4" w14:textId="77777777" w:rsidR="00F44313" w:rsidRPr="00CD35E4" w:rsidRDefault="00F44313" w:rsidP="00F44313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FAX:</w:t>
      </w:r>
      <w:proofErr w:type="gramEnd"/>
      <w:r w:rsidRPr="00CD35E4">
        <w:rPr>
          <w:sz w:val="22"/>
          <w:lang w:val="fr-FR"/>
        </w:rPr>
        <w:tab/>
      </w:r>
      <w:r w:rsidR="00E15B70" w:rsidRPr="00CD35E4">
        <w:rPr>
          <w:sz w:val="22"/>
        </w:rPr>
        <w:t>(312) 996-</w:t>
      </w:r>
      <w:r w:rsidR="00FF39EF" w:rsidRPr="00CD35E4">
        <w:rPr>
          <w:sz w:val="22"/>
        </w:rPr>
        <w:t>6465</w:t>
      </w:r>
    </w:p>
    <w:p w14:paraId="50A411BD" w14:textId="17735FC1" w:rsidR="00F44313" w:rsidRPr="00CD35E4" w:rsidRDefault="00F44313" w:rsidP="00F44313">
      <w:pPr>
        <w:tabs>
          <w:tab w:val="left" w:pos="900"/>
          <w:tab w:val="left" w:pos="2790"/>
          <w:tab w:val="left" w:pos="3780"/>
        </w:tabs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E-Mail:</w:t>
      </w:r>
      <w:proofErr w:type="gramEnd"/>
      <w:r w:rsidRPr="00CD35E4">
        <w:rPr>
          <w:sz w:val="22"/>
          <w:lang w:val="fr-FR"/>
        </w:rPr>
        <w:tab/>
      </w:r>
      <w:hyperlink r:id="rId15" w:history="1">
        <w:r w:rsidR="00816ACE" w:rsidRPr="00CD35E4">
          <w:rPr>
            <w:rStyle w:val="Hyperlink"/>
            <w:sz w:val="22"/>
            <w:lang w:val="fr-FR"/>
          </w:rPr>
          <w:t>derric1@uic.edu</w:t>
        </w:r>
      </w:hyperlink>
    </w:p>
    <w:bookmarkEnd w:id="0"/>
    <w:p w14:paraId="16B62C6C" w14:textId="3AB8F911" w:rsidR="006C59AD" w:rsidRPr="00CD35E4" w:rsidRDefault="00937144" w:rsidP="00F76718">
      <w:pPr>
        <w:tabs>
          <w:tab w:val="left" w:pos="900"/>
          <w:tab w:val="left" w:pos="2790"/>
          <w:tab w:val="left" w:pos="3780"/>
        </w:tabs>
        <w:rPr>
          <w:b/>
          <w:bCs/>
          <w:sz w:val="22"/>
        </w:rPr>
      </w:pP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  <w:r w:rsidRPr="00CD35E4">
        <w:rPr>
          <w:b/>
          <w:bCs/>
          <w:sz w:val="22"/>
        </w:rPr>
        <w:br/>
      </w:r>
    </w:p>
    <w:p w14:paraId="66FBCD36" w14:textId="276632C3" w:rsidR="00F76718" w:rsidRPr="00CD35E4" w:rsidRDefault="00F76718" w:rsidP="00F76718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/>
          <w:bCs/>
          <w:sz w:val="22"/>
        </w:rPr>
        <w:t xml:space="preserve">Kate </w:t>
      </w:r>
      <w:proofErr w:type="gramStart"/>
      <w:r w:rsidRPr="00CD35E4">
        <w:rPr>
          <w:b/>
          <w:bCs/>
          <w:sz w:val="22"/>
        </w:rPr>
        <w:t>Floros</w:t>
      </w:r>
      <w:r w:rsidRPr="00CD35E4">
        <w:rPr>
          <w:bCs/>
          <w:sz w:val="22"/>
        </w:rPr>
        <w:tab/>
      </w:r>
      <w:r w:rsidRPr="00CD35E4">
        <w:rPr>
          <w:bCs/>
          <w:sz w:val="22"/>
        </w:rPr>
        <w:tab/>
        <w:t>(</w:t>
      </w:r>
      <w:proofErr w:type="gramEnd"/>
      <w:r w:rsidRPr="00CD35E4">
        <w:rPr>
          <w:bCs/>
          <w:sz w:val="22"/>
        </w:rPr>
        <w:t>2027)</w:t>
      </w:r>
    </w:p>
    <w:p w14:paraId="028891B2" w14:textId="77777777" w:rsidR="009B5290" w:rsidRPr="00CD35E4" w:rsidRDefault="00F76718" w:rsidP="002F6755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Clinical Associate Professor</w:t>
      </w:r>
      <w:r w:rsidRPr="00CD35E4">
        <w:rPr>
          <w:bCs/>
          <w:sz w:val="22"/>
        </w:rPr>
        <w:br/>
        <w:t>Dept. of Political Science</w:t>
      </w:r>
      <w:r w:rsidRPr="00CD35E4">
        <w:rPr>
          <w:bCs/>
          <w:sz w:val="22"/>
        </w:rPr>
        <w:br/>
        <w:t>1126 BSB</w:t>
      </w:r>
      <w:r w:rsidRPr="00CD35E4">
        <w:rPr>
          <w:bCs/>
          <w:sz w:val="22"/>
        </w:rPr>
        <w:br/>
        <w:t>1007 W Harrison St., MC 276</w:t>
      </w:r>
      <w:r w:rsidRPr="00CD35E4">
        <w:rPr>
          <w:bCs/>
          <w:sz w:val="22"/>
        </w:rPr>
        <w:br/>
        <w:t xml:space="preserve">Phone: </w:t>
      </w:r>
      <w:proofErr w:type="gramStart"/>
      <w:r w:rsidRPr="00CD35E4">
        <w:rPr>
          <w:bCs/>
          <w:sz w:val="22"/>
        </w:rPr>
        <w:t xml:space="preserve">   (</w:t>
      </w:r>
      <w:proofErr w:type="gramEnd"/>
      <w:r w:rsidRPr="00CD35E4">
        <w:rPr>
          <w:bCs/>
          <w:sz w:val="22"/>
        </w:rPr>
        <w:t>312) 996-8778</w:t>
      </w:r>
      <w:r w:rsidRPr="00CD35E4">
        <w:rPr>
          <w:bCs/>
          <w:sz w:val="22"/>
        </w:rPr>
        <w:br/>
        <w:t xml:space="preserve">Email:    </w:t>
      </w:r>
      <w:hyperlink r:id="rId16" w:history="1">
        <w:r w:rsidRPr="00CD35E4">
          <w:rPr>
            <w:rStyle w:val="Hyperlink"/>
            <w:bCs/>
            <w:sz w:val="22"/>
          </w:rPr>
          <w:t>kmfloros@uic.edu</w:t>
        </w:r>
      </w:hyperlink>
      <w:r w:rsidRPr="00CD35E4">
        <w:rPr>
          <w:bCs/>
          <w:sz w:val="22"/>
        </w:rPr>
        <w:t xml:space="preserve"> </w:t>
      </w:r>
    </w:p>
    <w:p w14:paraId="303E31D9" w14:textId="65D2ECF2" w:rsidR="00796F20" w:rsidRPr="00CD35E4" w:rsidRDefault="006C59AD" w:rsidP="002F6755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b/>
          <w:bCs/>
          <w:sz w:val="22"/>
          <w:szCs w:val="22"/>
        </w:rPr>
        <w:br/>
      </w:r>
      <w:r w:rsidR="00F76807" w:rsidRPr="00CD35E4">
        <w:rPr>
          <w:b/>
          <w:bCs/>
          <w:sz w:val="22"/>
          <w:szCs w:val="22"/>
        </w:rPr>
        <w:t xml:space="preserve">Steven </w:t>
      </w:r>
      <w:r w:rsidR="00CA7D07" w:rsidRPr="00CD35E4">
        <w:rPr>
          <w:b/>
          <w:bCs/>
          <w:sz w:val="22"/>
          <w:szCs w:val="22"/>
        </w:rPr>
        <w:t xml:space="preserve">D. </w:t>
      </w:r>
      <w:r w:rsidR="00F76807" w:rsidRPr="00CD35E4">
        <w:rPr>
          <w:b/>
          <w:bCs/>
          <w:sz w:val="22"/>
          <w:szCs w:val="22"/>
        </w:rPr>
        <w:t>Schwinn</w:t>
      </w:r>
      <w:r w:rsidR="00B7270E" w:rsidRPr="00CD35E4">
        <w:rPr>
          <w:b/>
          <w:bCs/>
          <w:sz w:val="22"/>
          <w:szCs w:val="22"/>
        </w:rPr>
        <w:tab/>
      </w:r>
      <w:r w:rsidR="00CB6CDE" w:rsidRPr="00CD35E4">
        <w:rPr>
          <w:b/>
          <w:bCs/>
          <w:sz w:val="22"/>
          <w:szCs w:val="22"/>
        </w:rPr>
        <w:t xml:space="preserve">               </w:t>
      </w:r>
      <w:proofErr w:type="gramStart"/>
      <w:r w:rsidR="00CB6CDE" w:rsidRPr="00CD35E4">
        <w:rPr>
          <w:b/>
          <w:bCs/>
          <w:sz w:val="22"/>
          <w:szCs w:val="22"/>
        </w:rPr>
        <w:t xml:space="preserve">   </w:t>
      </w:r>
      <w:r w:rsidR="00B7270E" w:rsidRPr="00CD35E4">
        <w:rPr>
          <w:sz w:val="22"/>
          <w:szCs w:val="22"/>
        </w:rPr>
        <w:t>(</w:t>
      </w:r>
      <w:proofErr w:type="gramEnd"/>
      <w:r w:rsidR="00B7270E" w:rsidRPr="00CD35E4">
        <w:rPr>
          <w:sz w:val="22"/>
          <w:szCs w:val="22"/>
        </w:rPr>
        <w:t>202</w:t>
      </w:r>
      <w:r w:rsidR="00F76807" w:rsidRPr="00CD35E4">
        <w:rPr>
          <w:sz w:val="22"/>
          <w:szCs w:val="22"/>
        </w:rPr>
        <w:t>7</w:t>
      </w:r>
      <w:r w:rsidR="00B7270E" w:rsidRPr="00CD35E4">
        <w:rPr>
          <w:sz w:val="22"/>
          <w:szCs w:val="22"/>
        </w:rPr>
        <w:t>)</w:t>
      </w:r>
    </w:p>
    <w:p w14:paraId="7588EA02" w14:textId="4E01DEA5" w:rsidR="002F4907" w:rsidRPr="00CD35E4" w:rsidRDefault="00852943" w:rsidP="00852943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>Professor</w:t>
      </w:r>
      <w:r w:rsidR="004D6029" w:rsidRPr="00CD35E4">
        <w:rPr>
          <w:bCs/>
          <w:sz w:val="22"/>
        </w:rPr>
        <w:br/>
        <w:t>School of Law</w:t>
      </w:r>
      <w:r w:rsidRPr="00CD35E4">
        <w:rPr>
          <w:bCs/>
          <w:sz w:val="22"/>
        </w:rPr>
        <w:br/>
      </w:r>
      <w:proofErr w:type="spellStart"/>
      <w:r w:rsidR="00812F17" w:rsidRPr="00CD35E4">
        <w:rPr>
          <w:bCs/>
          <w:sz w:val="22"/>
        </w:rPr>
        <w:t>Law</w:t>
      </w:r>
      <w:proofErr w:type="spellEnd"/>
      <w:r w:rsidR="00812F17" w:rsidRPr="00CD35E4">
        <w:rPr>
          <w:bCs/>
          <w:sz w:val="22"/>
        </w:rPr>
        <w:t xml:space="preserve"> JD Program – Curricular</w:t>
      </w:r>
      <w:r w:rsidR="00CA7D07" w:rsidRPr="00CD35E4">
        <w:rPr>
          <w:bCs/>
          <w:sz w:val="22"/>
        </w:rPr>
        <w:br/>
        <w:t>300 South State Street</w:t>
      </w:r>
      <w:r w:rsidR="00CA7D07" w:rsidRPr="00CD35E4">
        <w:rPr>
          <w:bCs/>
          <w:sz w:val="22"/>
        </w:rPr>
        <w:br/>
        <w:t>Chicago, IL 60604</w:t>
      </w:r>
      <w:r w:rsidR="00CA7D07" w:rsidRPr="00CD35E4">
        <w:rPr>
          <w:bCs/>
          <w:sz w:val="22"/>
        </w:rPr>
        <w:br/>
      </w:r>
      <w:r w:rsidR="002F4907" w:rsidRPr="00CD35E4">
        <w:rPr>
          <w:bCs/>
          <w:sz w:val="22"/>
        </w:rPr>
        <w:t>Phone:</w:t>
      </w:r>
      <w:r w:rsidR="00615936" w:rsidRPr="00CD35E4">
        <w:rPr>
          <w:bCs/>
          <w:sz w:val="22"/>
        </w:rPr>
        <w:t xml:space="preserve"> </w:t>
      </w:r>
      <w:proofErr w:type="gramStart"/>
      <w:r w:rsidR="001E3916" w:rsidRPr="00CD35E4">
        <w:rPr>
          <w:bCs/>
          <w:sz w:val="22"/>
        </w:rPr>
        <w:t xml:space="preserve">   (</w:t>
      </w:r>
      <w:proofErr w:type="gramEnd"/>
      <w:r w:rsidR="00615936" w:rsidRPr="00CD35E4">
        <w:rPr>
          <w:bCs/>
          <w:sz w:val="22"/>
        </w:rPr>
        <w:t>312</w:t>
      </w:r>
      <w:r w:rsidR="001E3916" w:rsidRPr="00CD35E4">
        <w:rPr>
          <w:bCs/>
          <w:sz w:val="22"/>
        </w:rPr>
        <w:t xml:space="preserve">) </w:t>
      </w:r>
      <w:r w:rsidR="00615936" w:rsidRPr="00CD35E4">
        <w:rPr>
          <w:bCs/>
          <w:sz w:val="22"/>
        </w:rPr>
        <w:t>427-2737</w:t>
      </w:r>
      <w:r w:rsidR="001763E8" w:rsidRPr="00CD35E4">
        <w:rPr>
          <w:bCs/>
          <w:sz w:val="22"/>
        </w:rPr>
        <w:t>, ext. 865</w:t>
      </w:r>
    </w:p>
    <w:p w14:paraId="719C4CEC" w14:textId="09EAD50F" w:rsidR="002F6755" w:rsidRPr="00CD35E4" w:rsidRDefault="002F4907" w:rsidP="00827B5F">
      <w:pPr>
        <w:tabs>
          <w:tab w:val="left" w:pos="900"/>
          <w:tab w:val="left" w:pos="2790"/>
          <w:tab w:val="left" w:pos="3780"/>
        </w:tabs>
        <w:rPr>
          <w:bCs/>
          <w:sz w:val="22"/>
        </w:rPr>
      </w:pPr>
      <w:r w:rsidRPr="00CD35E4">
        <w:rPr>
          <w:bCs/>
          <w:sz w:val="22"/>
        </w:rPr>
        <w:t xml:space="preserve">Email: </w:t>
      </w:r>
      <w:r w:rsidR="001E3916" w:rsidRPr="00CD35E4">
        <w:rPr>
          <w:bCs/>
          <w:sz w:val="22"/>
        </w:rPr>
        <w:t xml:space="preserve">   </w:t>
      </w:r>
      <w:hyperlink r:id="rId17" w:history="1">
        <w:r w:rsidR="001E3916" w:rsidRPr="00CD35E4">
          <w:rPr>
            <w:rStyle w:val="Hyperlink"/>
            <w:bCs/>
            <w:sz w:val="22"/>
          </w:rPr>
          <w:t>schwinn@uic.edu</w:t>
        </w:r>
      </w:hyperlink>
      <w:r w:rsidR="00CB6CDE" w:rsidRPr="00CD35E4">
        <w:rPr>
          <w:b/>
          <w:bCs/>
          <w:sz w:val="22"/>
        </w:rPr>
        <w:br/>
      </w:r>
    </w:p>
    <w:p w14:paraId="69D2257E" w14:textId="0FDC4FA8" w:rsidR="00191BE5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b/>
          <w:bCs/>
          <w:sz w:val="22"/>
        </w:rPr>
        <w:t xml:space="preserve">Donald J. </w:t>
      </w:r>
      <w:proofErr w:type="gramStart"/>
      <w:r w:rsidRPr="00CD35E4">
        <w:rPr>
          <w:b/>
          <w:bCs/>
          <w:sz w:val="22"/>
        </w:rPr>
        <w:t>Wink</w:t>
      </w:r>
      <w:r w:rsidRPr="00CD35E4">
        <w:rPr>
          <w:sz w:val="22"/>
        </w:rPr>
        <w:tab/>
      </w:r>
      <w:r w:rsidRPr="00CD35E4">
        <w:rPr>
          <w:sz w:val="22"/>
        </w:rPr>
        <w:tab/>
        <w:t>(</w:t>
      </w:r>
      <w:proofErr w:type="gramEnd"/>
      <w:r w:rsidRPr="00CD35E4">
        <w:rPr>
          <w:sz w:val="22"/>
        </w:rPr>
        <w:t>202</w:t>
      </w:r>
      <w:r w:rsidR="00F76807" w:rsidRPr="00CD35E4">
        <w:rPr>
          <w:sz w:val="22"/>
        </w:rPr>
        <w:t>7</w:t>
      </w:r>
      <w:r w:rsidRPr="00CD35E4">
        <w:rPr>
          <w:sz w:val="22"/>
        </w:rPr>
        <w:t>)</w:t>
      </w:r>
      <w:r w:rsidR="00956F89" w:rsidRPr="00CD35E4">
        <w:rPr>
          <w:sz w:val="22"/>
        </w:rPr>
        <w:br/>
      </w:r>
      <w:r w:rsidRPr="00CD35E4">
        <w:rPr>
          <w:sz w:val="22"/>
        </w:rPr>
        <w:t>Professor</w:t>
      </w:r>
    </w:p>
    <w:p w14:paraId="3DF5396D" w14:textId="41B189DE" w:rsidR="00191BE5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Dept. of Chemistry</w:t>
      </w:r>
    </w:p>
    <w:p w14:paraId="03A8DE99" w14:textId="4B8B8895" w:rsidR="00191BE5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4478 SES</w:t>
      </w:r>
      <w:r w:rsidR="00B10B21" w:rsidRPr="00CD35E4">
        <w:rPr>
          <w:sz w:val="22"/>
        </w:rPr>
        <w:br/>
        <w:t xml:space="preserve">845 W Taylor St., </w:t>
      </w:r>
      <w:r w:rsidR="000C182D" w:rsidRPr="00CD35E4">
        <w:rPr>
          <w:sz w:val="22"/>
        </w:rPr>
        <w:t>MC 111</w:t>
      </w:r>
      <w:r w:rsidRPr="00CD35E4">
        <w:rPr>
          <w:sz w:val="22"/>
        </w:rPr>
        <w:t xml:space="preserve">  </w:t>
      </w:r>
    </w:p>
    <w:p w14:paraId="00703873" w14:textId="7A01E923" w:rsidR="00191BE5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Phone:</w:t>
      </w:r>
      <w:r w:rsidRPr="00CD35E4">
        <w:rPr>
          <w:sz w:val="22"/>
        </w:rPr>
        <w:tab/>
        <w:t>(312) 413-7383</w:t>
      </w:r>
    </w:p>
    <w:p w14:paraId="3659D741" w14:textId="6C073AD7" w:rsidR="00191BE5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FAX:</w:t>
      </w:r>
      <w:r w:rsidRPr="00CD35E4">
        <w:rPr>
          <w:sz w:val="22"/>
        </w:rPr>
        <w:tab/>
        <w:t>(312) 996-0431</w:t>
      </w:r>
    </w:p>
    <w:p w14:paraId="10E216A1" w14:textId="7511808C" w:rsidR="009B5290" w:rsidRPr="00CD35E4" w:rsidRDefault="00191BE5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t>E-Mail:</w:t>
      </w:r>
      <w:r w:rsidRPr="00CD35E4">
        <w:rPr>
          <w:sz w:val="22"/>
        </w:rPr>
        <w:tab/>
      </w:r>
      <w:hyperlink r:id="rId18" w:history="1">
        <w:r w:rsidR="00085654" w:rsidRPr="00CD35E4">
          <w:rPr>
            <w:rStyle w:val="Hyperlink"/>
            <w:sz w:val="22"/>
          </w:rPr>
          <w:t>dwink@uic.edu</w:t>
        </w:r>
      </w:hyperlink>
      <w:r w:rsidR="001C4134" w:rsidRPr="00CD35E4">
        <w:br/>
      </w:r>
    </w:p>
    <w:p w14:paraId="59EFE388" w14:textId="012D72A9" w:rsidR="0000439B" w:rsidRPr="00CD35E4" w:rsidRDefault="003E01DA" w:rsidP="00191BE5">
      <w:pPr>
        <w:tabs>
          <w:tab w:val="left" w:pos="900"/>
          <w:tab w:val="left" w:pos="2790"/>
          <w:tab w:val="left" w:pos="3780"/>
        </w:tabs>
        <w:rPr>
          <w:sz w:val="22"/>
        </w:rPr>
      </w:pPr>
      <w:r w:rsidRPr="00CD35E4">
        <w:rPr>
          <w:sz w:val="22"/>
        </w:rPr>
        <w:br/>
      </w:r>
    </w:p>
    <w:p w14:paraId="21797709" w14:textId="0FF029EE" w:rsidR="001B050A" w:rsidRPr="00CD35E4" w:rsidRDefault="003C3C23" w:rsidP="005F24C2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Cs w:val="24"/>
          <w:lang w:val="fr-FR"/>
        </w:rPr>
      </w:pPr>
      <w:r w:rsidRPr="00CD35E4">
        <w:rPr>
          <w:b/>
          <w:bCs/>
          <w:szCs w:val="24"/>
        </w:rPr>
        <w:br/>
      </w:r>
      <w:r w:rsidR="00D865A5" w:rsidRPr="00CD35E4">
        <w:rPr>
          <w:b/>
          <w:bCs/>
          <w:szCs w:val="24"/>
        </w:rPr>
        <w:br/>
        <w:t>Secretary of the Senate</w:t>
      </w:r>
      <w:r w:rsidR="00A968E4" w:rsidRPr="00CD35E4">
        <w:rPr>
          <w:b/>
          <w:bCs/>
          <w:szCs w:val="24"/>
        </w:rPr>
        <w:t xml:space="preserve"> and Chair of the Senate Executive Committee</w:t>
      </w:r>
      <w:r w:rsidR="00D865A5" w:rsidRPr="00CD35E4">
        <w:rPr>
          <w:b/>
          <w:bCs/>
          <w:szCs w:val="24"/>
        </w:rPr>
        <w:t>: Sandra De Groote</w:t>
      </w:r>
      <w:r w:rsidR="00A968E4" w:rsidRPr="00CD35E4">
        <w:rPr>
          <w:b/>
          <w:bCs/>
          <w:szCs w:val="24"/>
        </w:rPr>
        <w:br/>
        <w:t>Vice-Chair of the Senate: Memoona Hasnain</w:t>
      </w:r>
      <w:r w:rsidR="008B36FC" w:rsidRPr="00CD35E4">
        <w:rPr>
          <w:b/>
          <w:bCs/>
          <w:szCs w:val="24"/>
        </w:rPr>
        <w:br/>
      </w:r>
      <w:r w:rsidR="003E01DA" w:rsidRPr="00CD35E4">
        <w:rPr>
          <w:b/>
          <w:bCs/>
          <w:szCs w:val="24"/>
        </w:rPr>
        <w:t>Presiding Officer of the Senate: Kate Floros</w:t>
      </w:r>
    </w:p>
    <w:p w14:paraId="3C59184B" w14:textId="77777777" w:rsidR="00E052D0" w:rsidRPr="00CD35E4" w:rsidRDefault="00E052D0">
      <w:pPr>
        <w:pBdr>
          <w:bottom w:val="single" w:sz="12" w:space="1" w:color="auto"/>
        </w:pBdr>
        <w:tabs>
          <w:tab w:val="left" w:pos="900"/>
          <w:tab w:val="left" w:pos="2790"/>
          <w:tab w:val="left" w:pos="3780"/>
        </w:tabs>
        <w:jc w:val="center"/>
        <w:rPr>
          <w:sz w:val="22"/>
          <w:lang w:val="fr-FR"/>
        </w:rPr>
      </w:pPr>
    </w:p>
    <w:p w14:paraId="6AFD98FB" w14:textId="18F711D9" w:rsidR="00191A44" w:rsidRPr="00CD35E4" w:rsidRDefault="00A96363">
      <w:pPr>
        <w:tabs>
          <w:tab w:val="left" w:pos="900"/>
          <w:tab w:val="left" w:pos="2790"/>
          <w:tab w:val="left" w:pos="3780"/>
        </w:tabs>
        <w:jc w:val="center"/>
        <w:rPr>
          <w:sz w:val="22"/>
          <w:lang w:val="fr-FR"/>
        </w:rPr>
      </w:pPr>
      <w:r w:rsidRPr="00CD35E4">
        <w:rPr>
          <w:sz w:val="22"/>
        </w:rPr>
        <w:t>Chicago</w:t>
      </w:r>
      <w:r w:rsidR="00191A44" w:rsidRPr="00CD35E4">
        <w:rPr>
          <w:sz w:val="22"/>
        </w:rPr>
        <w:t xml:space="preserve"> Senate Office</w:t>
      </w:r>
    </w:p>
    <w:p w14:paraId="1DE2CAC0" w14:textId="6B838099" w:rsidR="00BB287E" w:rsidRPr="00CD35E4" w:rsidRDefault="00A96363">
      <w:pPr>
        <w:tabs>
          <w:tab w:val="left" w:pos="900"/>
          <w:tab w:val="left" w:pos="2790"/>
          <w:tab w:val="left" w:pos="3780"/>
        </w:tabs>
        <w:jc w:val="center"/>
        <w:rPr>
          <w:sz w:val="22"/>
          <w:lang w:val="fr-FR"/>
        </w:rPr>
      </w:pPr>
      <w:r w:rsidRPr="00CD35E4">
        <w:rPr>
          <w:sz w:val="22"/>
          <w:lang w:val="fr-FR"/>
        </w:rPr>
        <w:t xml:space="preserve">Elizabeth </w:t>
      </w:r>
      <w:r w:rsidR="007046C3" w:rsidRPr="00CD35E4">
        <w:rPr>
          <w:sz w:val="22"/>
          <w:lang w:val="fr-FR"/>
        </w:rPr>
        <w:t>Dooley</w:t>
      </w:r>
      <w:r w:rsidR="004C0FDA" w:rsidRPr="00CD35E4">
        <w:rPr>
          <w:sz w:val="22"/>
          <w:lang w:val="fr-FR"/>
        </w:rPr>
        <w:t xml:space="preserve"> </w:t>
      </w:r>
      <w:hyperlink r:id="rId19" w:history="1">
        <w:r w:rsidR="004C0FDA" w:rsidRPr="00CD35E4">
          <w:rPr>
            <w:rStyle w:val="Hyperlink"/>
            <w:sz w:val="22"/>
            <w:szCs w:val="22"/>
          </w:rPr>
          <w:t>edooley@uic.edu</w:t>
        </w:r>
      </w:hyperlink>
    </w:p>
    <w:p w14:paraId="2088DB14" w14:textId="77777777" w:rsidR="00191A44" w:rsidRPr="00CD35E4" w:rsidRDefault="007046C3">
      <w:pPr>
        <w:tabs>
          <w:tab w:val="left" w:pos="900"/>
          <w:tab w:val="left" w:pos="2790"/>
          <w:tab w:val="left" w:pos="3780"/>
        </w:tabs>
        <w:jc w:val="center"/>
        <w:rPr>
          <w:sz w:val="22"/>
        </w:rPr>
      </w:pPr>
      <w:r w:rsidRPr="00CD35E4">
        <w:rPr>
          <w:sz w:val="22"/>
        </w:rPr>
        <w:t xml:space="preserve">Clerk of the UIC </w:t>
      </w:r>
      <w:r w:rsidR="00E052D0" w:rsidRPr="00CD35E4">
        <w:rPr>
          <w:sz w:val="22"/>
        </w:rPr>
        <w:t>Senate</w:t>
      </w:r>
    </w:p>
    <w:p w14:paraId="3D495200" w14:textId="41F5F688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</w:rPr>
      </w:pPr>
      <w:r w:rsidRPr="00CD35E4">
        <w:rPr>
          <w:sz w:val="22"/>
        </w:rPr>
        <w:t xml:space="preserve">Room </w:t>
      </w:r>
      <w:r w:rsidR="007046C3" w:rsidRPr="00CD35E4">
        <w:rPr>
          <w:sz w:val="22"/>
        </w:rPr>
        <w:t xml:space="preserve">513 </w:t>
      </w:r>
      <w:r w:rsidR="00441B5B" w:rsidRPr="00CD35E4">
        <w:rPr>
          <w:sz w:val="22"/>
        </w:rPr>
        <w:t>SCE</w:t>
      </w:r>
      <w:r w:rsidR="000C182D" w:rsidRPr="00CD35E4">
        <w:rPr>
          <w:sz w:val="22"/>
        </w:rPr>
        <w:t xml:space="preserve"> – MC 303</w:t>
      </w:r>
    </w:p>
    <w:p w14:paraId="40DBABA2" w14:textId="77777777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  <w:lang w:val="fr-FR"/>
        </w:rPr>
      </w:pPr>
      <w:proofErr w:type="gramStart"/>
      <w:r w:rsidRPr="00CD35E4">
        <w:rPr>
          <w:sz w:val="22"/>
          <w:lang w:val="fr-FR"/>
        </w:rPr>
        <w:t>Phone:</w:t>
      </w:r>
      <w:proofErr w:type="gramEnd"/>
      <w:r w:rsidRPr="00CD35E4">
        <w:rPr>
          <w:sz w:val="22"/>
          <w:lang w:val="fr-FR"/>
        </w:rPr>
        <w:t xml:space="preserve">  (312) 996-2926</w:t>
      </w:r>
    </w:p>
    <w:p w14:paraId="6985C84E" w14:textId="53FE865A" w:rsidR="00441B5B" w:rsidRPr="00CD35E4" w:rsidRDefault="00AB27E8" w:rsidP="00855596">
      <w:pPr>
        <w:tabs>
          <w:tab w:val="left" w:pos="900"/>
          <w:tab w:val="left" w:pos="2790"/>
          <w:tab w:val="left" w:pos="3780"/>
        </w:tabs>
        <w:rPr>
          <w:sz w:val="22"/>
        </w:rPr>
        <w:sectPr w:rsidR="00441B5B" w:rsidRPr="00CD35E4" w:rsidSect="001043E4">
          <w:type w:val="continuous"/>
          <w:pgSz w:w="12240" w:h="15840" w:code="1"/>
          <w:pgMar w:top="432" w:right="864" w:bottom="432" w:left="864" w:header="446" w:footer="720" w:gutter="0"/>
          <w:cols w:num="2" w:space="720" w:equalWidth="0">
            <w:col w:w="4896" w:space="720"/>
            <w:col w:w="4896"/>
          </w:cols>
        </w:sectPr>
      </w:pPr>
      <w:r w:rsidRPr="00CD35E4">
        <w:rPr>
          <w:sz w:val="22"/>
        </w:rPr>
        <w:tab/>
      </w:r>
    </w:p>
    <w:p w14:paraId="4C62370B" w14:textId="22C6B476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 w:val="32"/>
          <w:szCs w:val="32"/>
        </w:rPr>
      </w:pPr>
      <w:r w:rsidRPr="00CD35E4">
        <w:rPr>
          <w:b/>
          <w:bCs/>
          <w:sz w:val="32"/>
          <w:szCs w:val="32"/>
        </w:rPr>
        <w:lastRenderedPageBreak/>
        <w:t>UNIVERSITY OF ILLINOIS SPRINGFIELD</w:t>
      </w:r>
      <w:r w:rsidR="00947A9F" w:rsidRPr="00CD35E4">
        <w:rPr>
          <w:b/>
          <w:bCs/>
          <w:sz w:val="32"/>
          <w:szCs w:val="32"/>
        </w:rPr>
        <w:t xml:space="preserve"> (20</w:t>
      </w:r>
      <w:r w:rsidR="00EE0896" w:rsidRPr="00CD35E4">
        <w:rPr>
          <w:b/>
          <w:bCs/>
          <w:sz w:val="32"/>
          <w:szCs w:val="32"/>
        </w:rPr>
        <w:t>26</w:t>
      </w:r>
      <w:r w:rsidR="00947A9F" w:rsidRPr="00CD35E4">
        <w:rPr>
          <w:b/>
          <w:bCs/>
          <w:sz w:val="32"/>
          <w:szCs w:val="32"/>
        </w:rPr>
        <w:t>-20</w:t>
      </w:r>
      <w:r w:rsidR="00212B2C" w:rsidRPr="00CD35E4">
        <w:rPr>
          <w:b/>
          <w:bCs/>
          <w:sz w:val="32"/>
          <w:szCs w:val="32"/>
        </w:rPr>
        <w:t>2</w:t>
      </w:r>
      <w:r w:rsidR="00EE0896" w:rsidRPr="00CD35E4">
        <w:rPr>
          <w:b/>
          <w:bCs/>
          <w:sz w:val="32"/>
          <w:szCs w:val="32"/>
        </w:rPr>
        <w:t>7</w:t>
      </w:r>
      <w:r w:rsidRPr="00CD35E4">
        <w:rPr>
          <w:b/>
          <w:bCs/>
          <w:sz w:val="32"/>
          <w:szCs w:val="32"/>
        </w:rPr>
        <w:t>)</w:t>
      </w:r>
    </w:p>
    <w:p w14:paraId="1E6D0E1A" w14:textId="77777777" w:rsidR="00527A79" w:rsidRPr="00CD35E4" w:rsidRDefault="00527A79">
      <w:pPr>
        <w:tabs>
          <w:tab w:val="left" w:pos="900"/>
          <w:tab w:val="left" w:pos="2790"/>
          <w:tab w:val="left" w:pos="3780"/>
        </w:tabs>
        <w:sectPr w:rsidR="00527A79" w:rsidRPr="00CD35E4" w:rsidSect="001043E4">
          <w:type w:val="continuous"/>
          <w:pgSz w:w="12240" w:h="15840" w:code="1"/>
          <w:pgMar w:top="432" w:right="864" w:bottom="432" w:left="864" w:header="446" w:footer="720" w:gutter="0"/>
          <w:cols w:space="720" w:equalWidth="0">
            <w:col w:w="10512" w:space="720"/>
          </w:cols>
        </w:sectPr>
      </w:pPr>
    </w:p>
    <w:p w14:paraId="4B7A90D2" w14:textId="2A849EDE" w:rsidR="00BB5711" w:rsidRPr="00CD35E4" w:rsidRDefault="00BB5711" w:rsidP="00984662">
      <w:pPr>
        <w:tabs>
          <w:tab w:val="left" w:pos="900"/>
          <w:tab w:val="left" w:pos="2790"/>
          <w:tab w:val="left" w:pos="3780"/>
        </w:tabs>
        <w:rPr>
          <w:rStyle w:val="Hyperlink"/>
          <w:sz w:val="22"/>
          <w:szCs w:val="22"/>
          <w:u w:val="none"/>
        </w:rPr>
      </w:pPr>
    </w:p>
    <w:p w14:paraId="5A69094E" w14:textId="15E4229D" w:rsidR="00EF5EA0" w:rsidRPr="00CD35E4" w:rsidRDefault="00EF5EA0" w:rsidP="00EF5EA0">
      <w:pPr>
        <w:tabs>
          <w:tab w:val="left" w:pos="900"/>
          <w:tab w:val="left" w:pos="2790"/>
          <w:tab w:val="left" w:pos="3780"/>
        </w:tabs>
        <w:rPr>
          <w:rStyle w:val="Hyperlink"/>
          <w:color w:val="auto"/>
          <w:sz w:val="22"/>
          <w:szCs w:val="22"/>
          <w:u w:val="none"/>
        </w:rPr>
      </w:pPr>
      <w:bookmarkStart w:id="1" w:name="_Hlk198110147"/>
      <w:r w:rsidRPr="00CD35E4">
        <w:rPr>
          <w:rStyle w:val="Hyperlink"/>
          <w:b/>
          <w:bCs/>
          <w:color w:val="auto"/>
          <w:sz w:val="22"/>
          <w:szCs w:val="22"/>
          <w:u w:val="none"/>
        </w:rPr>
        <w:t xml:space="preserve">Kristi </w:t>
      </w:r>
      <w:proofErr w:type="gramStart"/>
      <w:r w:rsidRPr="00CD35E4">
        <w:rPr>
          <w:rStyle w:val="Hyperlink"/>
          <w:b/>
          <w:bCs/>
          <w:color w:val="auto"/>
          <w:sz w:val="22"/>
          <w:szCs w:val="22"/>
          <w:u w:val="none"/>
        </w:rPr>
        <w:t>Barnwell</w:t>
      </w:r>
      <w:r w:rsidRPr="00CD35E4">
        <w:rPr>
          <w:rStyle w:val="Hyperlink"/>
          <w:b/>
          <w:bCs/>
          <w:color w:val="auto"/>
          <w:sz w:val="22"/>
          <w:szCs w:val="22"/>
          <w:u w:val="none"/>
        </w:rPr>
        <w:tab/>
      </w:r>
      <w:r w:rsidRPr="00CD35E4">
        <w:rPr>
          <w:rStyle w:val="Hyperlink"/>
          <w:b/>
          <w:bCs/>
          <w:color w:val="auto"/>
          <w:sz w:val="22"/>
          <w:szCs w:val="22"/>
          <w:u w:val="none"/>
        </w:rPr>
        <w:tab/>
      </w:r>
      <w:r w:rsidRPr="00CD35E4">
        <w:rPr>
          <w:rStyle w:val="Hyperlink"/>
          <w:color w:val="auto"/>
          <w:sz w:val="22"/>
          <w:szCs w:val="22"/>
          <w:u w:val="none"/>
        </w:rPr>
        <w:t>(</w:t>
      </w:r>
      <w:proofErr w:type="gramEnd"/>
      <w:r w:rsidRPr="00CD35E4">
        <w:rPr>
          <w:rStyle w:val="Hyperlink"/>
          <w:color w:val="auto"/>
          <w:sz w:val="22"/>
          <w:szCs w:val="22"/>
          <w:u w:val="none"/>
        </w:rPr>
        <w:t>2028)</w:t>
      </w:r>
      <w:r w:rsidRPr="00CD35E4">
        <w:rPr>
          <w:rStyle w:val="Hyperlink"/>
          <w:color w:val="auto"/>
          <w:sz w:val="22"/>
          <w:szCs w:val="22"/>
          <w:u w:val="none"/>
        </w:rPr>
        <w:br/>
        <w:t>Professor</w:t>
      </w:r>
    </w:p>
    <w:p w14:paraId="0A96D360" w14:textId="77777777" w:rsidR="00EF5EA0" w:rsidRPr="00CD35E4" w:rsidRDefault="00EF5EA0" w:rsidP="00EF5EA0">
      <w:pPr>
        <w:tabs>
          <w:tab w:val="left" w:pos="900"/>
          <w:tab w:val="left" w:pos="2790"/>
          <w:tab w:val="left" w:pos="3780"/>
        </w:tabs>
        <w:rPr>
          <w:rStyle w:val="Hyperlink"/>
          <w:color w:val="auto"/>
          <w:sz w:val="22"/>
          <w:szCs w:val="22"/>
          <w:u w:val="none"/>
        </w:rPr>
      </w:pPr>
      <w:r w:rsidRPr="00CD35E4">
        <w:rPr>
          <w:rStyle w:val="Hyperlink"/>
          <w:color w:val="auto"/>
          <w:sz w:val="22"/>
          <w:szCs w:val="22"/>
          <w:u w:val="none"/>
        </w:rPr>
        <w:t>History Department</w:t>
      </w:r>
    </w:p>
    <w:p w14:paraId="5737BBC7" w14:textId="21F9E78F" w:rsidR="00EF5EA0" w:rsidRPr="00CD35E4" w:rsidRDefault="001D2D51" w:rsidP="00EF5EA0">
      <w:pPr>
        <w:tabs>
          <w:tab w:val="left" w:pos="900"/>
          <w:tab w:val="left" w:pos="2790"/>
          <w:tab w:val="left" w:pos="3780"/>
        </w:tabs>
        <w:rPr>
          <w:rStyle w:val="Hyperlink"/>
          <w:color w:val="auto"/>
          <w:sz w:val="22"/>
          <w:szCs w:val="22"/>
          <w:u w:val="none"/>
        </w:rPr>
      </w:pPr>
      <w:r w:rsidRPr="00CD35E4">
        <w:rPr>
          <w:rStyle w:val="Hyperlink"/>
          <w:color w:val="auto"/>
          <w:sz w:val="22"/>
          <w:szCs w:val="22"/>
          <w:u w:val="none"/>
        </w:rPr>
        <w:t>UHB 3070</w:t>
      </w:r>
    </w:p>
    <w:p w14:paraId="102B9A16" w14:textId="1F276F1F" w:rsidR="00EF5EA0" w:rsidRPr="00CD35E4" w:rsidRDefault="007B06B7" w:rsidP="00EF5EA0">
      <w:pPr>
        <w:tabs>
          <w:tab w:val="left" w:pos="900"/>
          <w:tab w:val="left" w:pos="2790"/>
          <w:tab w:val="left" w:pos="3780"/>
        </w:tabs>
        <w:rPr>
          <w:rStyle w:val="Hyperlink"/>
          <w:color w:val="auto"/>
          <w:sz w:val="22"/>
          <w:szCs w:val="22"/>
          <w:u w:val="none"/>
        </w:rPr>
      </w:pPr>
      <w:r w:rsidRPr="00CD35E4">
        <w:rPr>
          <w:rStyle w:val="Hyperlink"/>
          <w:color w:val="auto"/>
          <w:sz w:val="22"/>
          <w:szCs w:val="22"/>
          <w:u w:val="none"/>
        </w:rPr>
        <w:t>One</w:t>
      </w:r>
      <w:r w:rsidR="001D2D51" w:rsidRPr="00CD35E4">
        <w:rPr>
          <w:rStyle w:val="Hyperlink"/>
          <w:color w:val="auto"/>
          <w:sz w:val="22"/>
          <w:szCs w:val="22"/>
          <w:u w:val="none"/>
        </w:rPr>
        <w:t xml:space="preserve"> University Plaza, MS UHB 3050</w:t>
      </w:r>
      <w:r w:rsidR="00EF5EA0" w:rsidRPr="00CD35E4">
        <w:rPr>
          <w:rStyle w:val="Hyperlink"/>
          <w:color w:val="auto"/>
          <w:sz w:val="22"/>
          <w:szCs w:val="22"/>
          <w:u w:val="none"/>
        </w:rPr>
        <w:t xml:space="preserve"> </w:t>
      </w:r>
    </w:p>
    <w:p w14:paraId="73C2FAD5" w14:textId="77777777" w:rsidR="00EF5EA0" w:rsidRPr="00CD35E4" w:rsidRDefault="00EF5EA0" w:rsidP="00EF5EA0">
      <w:pPr>
        <w:tabs>
          <w:tab w:val="left" w:pos="900"/>
          <w:tab w:val="left" w:pos="2790"/>
          <w:tab w:val="left" w:pos="3780"/>
        </w:tabs>
        <w:rPr>
          <w:rStyle w:val="Hyperlink"/>
          <w:color w:val="auto"/>
          <w:sz w:val="22"/>
          <w:szCs w:val="22"/>
          <w:u w:val="none"/>
        </w:rPr>
      </w:pPr>
      <w:r w:rsidRPr="00CD35E4">
        <w:rPr>
          <w:rStyle w:val="Hyperlink"/>
          <w:color w:val="auto"/>
          <w:sz w:val="22"/>
          <w:szCs w:val="22"/>
          <w:u w:val="none"/>
        </w:rPr>
        <w:t>Phone:</w:t>
      </w:r>
      <w:r w:rsidRPr="00CD35E4">
        <w:rPr>
          <w:rStyle w:val="Hyperlink"/>
          <w:color w:val="auto"/>
          <w:sz w:val="22"/>
          <w:szCs w:val="22"/>
          <w:u w:val="none"/>
        </w:rPr>
        <w:tab/>
        <w:t>(217) 206-7420</w:t>
      </w:r>
    </w:p>
    <w:p w14:paraId="1A1DAA1A" w14:textId="77777777" w:rsidR="00EF5EA0" w:rsidRPr="00CD35E4" w:rsidRDefault="00EF5EA0" w:rsidP="00EF5EA0">
      <w:pPr>
        <w:tabs>
          <w:tab w:val="left" w:pos="900"/>
          <w:tab w:val="left" w:pos="2790"/>
          <w:tab w:val="left" w:pos="3780"/>
        </w:tabs>
        <w:rPr>
          <w:rStyle w:val="Hyperlink"/>
          <w:sz w:val="22"/>
          <w:szCs w:val="22"/>
        </w:rPr>
      </w:pPr>
      <w:r w:rsidRPr="00CD35E4">
        <w:rPr>
          <w:rStyle w:val="Hyperlink"/>
          <w:color w:val="auto"/>
          <w:sz w:val="22"/>
          <w:szCs w:val="22"/>
          <w:u w:val="none"/>
        </w:rPr>
        <w:t>Email:</w:t>
      </w:r>
      <w:r w:rsidRPr="00CD35E4">
        <w:rPr>
          <w:rStyle w:val="Hyperlink"/>
          <w:color w:val="auto"/>
          <w:sz w:val="22"/>
          <w:szCs w:val="22"/>
          <w:u w:val="none"/>
        </w:rPr>
        <w:tab/>
      </w:r>
      <w:hyperlink r:id="rId20" w:history="1">
        <w:r w:rsidRPr="00CD35E4">
          <w:rPr>
            <w:rStyle w:val="Hyperlink"/>
            <w:sz w:val="22"/>
            <w:szCs w:val="22"/>
          </w:rPr>
          <w:t>kbarn2@uis.edu</w:t>
        </w:r>
      </w:hyperlink>
    </w:p>
    <w:bookmarkEnd w:id="1"/>
    <w:p w14:paraId="2ED271EB" w14:textId="77777777" w:rsidR="00EF5EA0" w:rsidRPr="00CD35E4" w:rsidRDefault="00EF5EA0" w:rsidP="00C82CFE">
      <w:pPr>
        <w:tabs>
          <w:tab w:val="left" w:pos="900"/>
          <w:tab w:val="left" w:pos="2790"/>
          <w:tab w:val="left" w:pos="3780"/>
        </w:tabs>
        <w:rPr>
          <w:b/>
          <w:bCs/>
          <w:sz w:val="22"/>
          <w:szCs w:val="22"/>
        </w:rPr>
      </w:pPr>
    </w:p>
    <w:p w14:paraId="0A07B21D" w14:textId="1F575F0F" w:rsidR="007609B2" w:rsidRPr="00CD35E4" w:rsidRDefault="00C82CFE" w:rsidP="00C82CFE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b/>
          <w:bCs/>
          <w:sz w:val="22"/>
          <w:szCs w:val="22"/>
        </w:rPr>
        <w:t xml:space="preserve">Lynn </w:t>
      </w:r>
      <w:proofErr w:type="gramStart"/>
      <w:r w:rsidRPr="00CD35E4">
        <w:rPr>
          <w:b/>
          <w:bCs/>
          <w:sz w:val="22"/>
          <w:szCs w:val="22"/>
        </w:rPr>
        <w:t>Fisher</w:t>
      </w:r>
      <w:r w:rsidRPr="00CD35E4">
        <w:rPr>
          <w:sz w:val="22"/>
          <w:szCs w:val="22"/>
        </w:rPr>
        <w:tab/>
      </w:r>
      <w:r w:rsidRPr="00CD35E4">
        <w:rPr>
          <w:sz w:val="22"/>
          <w:szCs w:val="22"/>
        </w:rPr>
        <w:tab/>
        <w:t>(</w:t>
      </w:r>
      <w:proofErr w:type="gramEnd"/>
      <w:r w:rsidRPr="00CD35E4">
        <w:rPr>
          <w:sz w:val="22"/>
          <w:szCs w:val="22"/>
        </w:rPr>
        <w:t>2027)</w:t>
      </w:r>
      <w:r w:rsidR="00087778" w:rsidRPr="00CD35E4">
        <w:rPr>
          <w:sz w:val="22"/>
          <w:szCs w:val="22"/>
        </w:rPr>
        <w:br/>
      </w:r>
      <w:r w:rsidR="00135718" w:rsidRPr="00CD35E4">
        <w:rPr>
          <w:sz w:val="22"/>
          <w:szCs w:val="22"/>
        </w:rPr>
        <w:t>P</w:t>
      </w:r>
      <w:r w:rsidRPr="00CD35E4">
        <w:rPr>
          <w:sz w:val="22"/>
          <w:szCs w:val="22"/>
        </w:rPr>
        <w:t>rofessor</w:t>
      </w:r>
    </w:p>
    <w:p w14:paraId="6191A7E9" w14:textId="33FA3833" w:rsidR="00C82CFE" w:rsidRPr="00CD35E4" w:rsidRDefault="007609B2" w:rsidP="007609B2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Sociology/Anthropology</w:t>
      </w:r>
      <w:r w:rsidR="00C82CFE" w:rsidRPr="00CD35E4">
        <w:rPr>
          <w:sz w:val="22"/>
          <w:szCs w:val="22"/>
        </w:rPr>
        <w:t xml:space="preserve"> </w:t>
      </w:r>
    </w:p>
    <w:p w14:paraId="2BE3746E" w14:textId="1EF9E84D" w:rsidR="00C82CFE" w:rsidRPr="00CD35E4" w:rsidRDefault="00C82CFE" w:rsidP="00C82CFE">
      <w:pPr>
        <w:tabs>
          <w:tab w:val="left" w:pos="900"/>
          <w:tab w:val="left" w:pos="2790"/>
          <w:tab w:val="left" w:pos="3780"/>
        </w:tabs>
        <w:ind w:right="-864"/>
        <w:rPr>
          <w:sz w:val="22"/>
          <w:szCs w:val="22"/>
        </w:rPr>
      </w:pPr>
      <w:r w:rsidRPr="00CD35E4">
        <w:rPr>
          <w:sz w:val="22"/>
          <w:szCs w:val="22"/>
        </w:rPr>
        <w:t xml:space="preserve">One University Plaza, MS </w:t>
      </w:r>
      <w:r w:rsidR="007C2286" w:rsidRPr="00CD35E4">
        <w:rPr>
          <w:sz w:val="22"/>
          <w:szCs w:val="22"/>
        </w:rPr>
        <w:t>UHB 3038</w:t>
      </w:r>
      <w:r w:rsidRPr="00CD35E4">
        <w:rPr>
          <w:sz w:val="22"/>
          <w:szCs w:val="22"/>
        </w:rPr>
        <w:t xml:space="preserve"> </w:t>
      </w:r>
    </w:p>
    <w:p w14:paraId="4FF6712F" w14:textId="37CBE8BB" w:rsidR="00C82CFE" w:rsidRPr="00CD35E4" w:rsidRDefault="00C82CFE" w:rsidP="00C82CFE">
      <w:pPr>
        <w:tabs>
          <w:tab w:val="left" w:pos="900"/>
          <w:tab w:val="left" w:pos="2790"/>
          <w:tab w:val="left" w:pos="3780"/>
        </w:tabs>
        <w:ind w:right="-864"/>
        <w:rPr>
          <w:sz w:val="22"/>
          <w:szCs w:val="22"/>
        </w:rPr>
      </w:pPr>
      <w:r w:rsidRPr="00CD35E4">
        <w:rPr>
          <w:sz w:val="22"/>
          <w:szCs w:val="22"/>
        </w:rPr>
        <w:t>Phone:</w:t>
      </w:r>
      <w:r w:rsidRPr="00CD35E4">
        <w:rPr>
          <w:sz w:val="22"/>
          <w:szCs w:val="22"/>
        </w:rPr>
        <w:tab/>
        <w:t>(217) 206</w:t>
      </w:r>
      <w:r w:rsidR="00D3281D" w:rsidRPr="00CD35E4">
        <w:rPr>
          <w:sz w:val="22"/>
          <w:szCs w:val="22"/>
        </w:rPr>
        <w:t>-7938</w:t>
      </w:r>
    </w:p>
    <w:p w14:paraId="3C60EE04" w14:textId="58443836" w:rsidR="00C82CFE" w:rsidRPr="00CD35E4" w:rsidRDefault="00C82CFE" w:rsidP="00C82CFE">
      <w:pPr>
        <w:tabs>
          <w:tab w:val="left" w:pos="900"/>
          <w:tab w:val="left" w:pos="2790"/>
          <w:tab w:val="left" w:pos="3780"/>
        </w:tabs>
        <w:rPr>
          <w:rStyle w:val="Hyperlink"/>
          <w:sz w:val="22"/>
          <w:szCs w:val="22"/>
          <w:u w:val="none"/>
        </w:rPr>
      </w:pPr>
      <w:r w:rsidRPr="00CD35E4">
        <w:rPr>
          <w:sz w:val="22"/>
          <w:szCs w:val="22"/>
        </w:rPr>
        <w:t>E-Mail:</w:t>
      </w:r>
      <w:r w:rsidRPr="00CD35E4">
        <w:rPr>
          <w:sz w:val="22"/>
          <w:szCs w:val="22"/>
        </w:rPr>
        <w:tab/>
      </w:r>
      <w:hyperlink r:id="rId21" w:history="1">
        <w:r w:rsidR="0007127A" w:rsidRPr="00CD35E4">
          <w:rPr>
            <w:rStyle w:val="Hyperlink"/>
          </w:rPr>
          <w:t>lfish1@uis.edu</w:t>
        </w:r>
      </w:hyperlink>
      <w:r w:rsidR="0007127A" w:rsidRPr="00CD35E4">
        <w:t xml:space="preserve"> </w:t>
      </w:r>
    </w:p>
    <w:p w14:paraId="284B4ACD" w14:textId="77777777" w:rsidR="00C82CFE" w:rsidRPr="00CD35E4" w:rsidRDefault="00C82CFE" w:rsidP="00984662">
      <w:pPr>
        <w:tabs>
          <w:tab w:val="left" w:pos="900"/>
          <w:tab w:val="left" w:pos="2790"/>
          <w:tab w:val="left" w:pos="3780"/>
        </w:tabs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15FB8379" w14:textId="1C50C492" w:rsidR="002B5116" w:rsidRPr="00CD35E4" w:rsidRDefault="005F36E8" w:rsidP="002B5116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b/>
          <w:bCs/>
          <w:sz w:val="22"/>
          <w:szCs w:val="22"/>
        </w:rPr>
        <w:t xml:space="preserve">Matt </w:t>
      </w:r>
      <w:proofErr w:type="gramStart"/>
      <w:r w:rsidRPr="00CD35E4">
        <w:rPr>
          <w:b/>
          <w:bCs/>
          <w:sz w:val="22"/>
          <w:szCs w:val="22"/>
        </w:rPr>
        <w:t>G</w:t>
      </w:r>
      <w:r w:rsidR="003B3DD6" w:rsidRPr="00CD35E4">
        <w:rPr>
          <w:b/>
          <w:bCs/>
          <w:sz w:val="22"/>
          <w:szCs w:val="22"/>
        </w:rPr>
        <w:t>eras</w:t>
      </w:r>
      <w:r w:rsidR="002B5116" w:rsidRPr="00CD35E4">
        <w:rPr>
          <w:b/>
          <w:bCs/>
          <w:sz w:val="22"/>
          <w:szCs w:val="22"/>
        </w:rPr>
        <w:tab/>
      </w:r>
      <w:r w:rsidR="002B5116" w:rsidRPr="00CD35E4">
        <w:rPr>
          <w:b/>
          <w:bCs/>
          <w:sz w:val="22"/>
          <w:szCs w:val="22"/>
        </w:rPr>
        <w:tab/>
      </w:r>
      <w:r w:rsidR="002B5116" w:rsidRPr="00CD35E4">
        <w:rPr>
          <w:sz w:val="22"/>
          <w:szCs w:val="22"/>
        </w:rPr>
        <w:t>(</w:t>
      </w:r>
      <w:proofErr w:type="gramEnd"/>
      <w:r w:rsidR="002B5116" w:rsidRPr="00CD35E4">
        <w:rPr>
          <w:sz w:val="22"/>
          <w:szCs w:val="22"/>
        </w:rPr>
        <w:t>202</w:t>
      </w:r>
      <w:r w:rsidR="003B3DD6" w:rsidRPr="00CD35E4">
        <w:rPr>
          <w:sz w:val="22"/>
          <w:szCs w:val="22"/>
        </w:rPr>
        <w:t>9</w:t>
      </w:r>
      <w:r w:rsidR="002B5116" w:rsidRPr="00CD35E4">
        <w:rPr>
          <w:sz w:val="22"/>
          <w:szCs w:val="22"/>
        </w:rPr>
        <w:t xml:space="preserve">) </w:t>
      </w:r>
      <w:r w:rsidR="003B3DD6" w:rsidRPr="00CD35E4">
        <w:rPr>
          <w:sz w:val="22"/>
          <w:szCs w:val="22"/>
        </w:rPr>
        <w:br/>
        <w:t>Associate</w:t>
      </w:r>
      <w:r w:rsidR="00EE0896" w:rsidRPr="00CD35E4">
        <w:rPr>
          <w:sz w:val="22"/>
          <w:szCs w:val="22"/>
        </w:rPr>
        <w:t xml:space="preserve"> </w:t>
      </w:r>
      <w:r w:rsidR="002B5116" w:rsidRPr="00CD35E4">
        <w:rPr>
          <w:sz w:val="22"/>
          <w:szCs w:val="22"/>
        </w:rPr>
        <w:t xml:space="preserve">Professor </w:t>
      </w:r>
    </w:p>
    <w:p w14:paraId="55BAE57E" w14:textId="00DF9863" w:rsidR="002B5116" w:rsidRDefault="002B5116" w:rsidP="002B5116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School of</w:t>
      </w:r>
      <w:r w:rsidR="003B3DD6" w:rsidRPr="00CD35E4">
        <w:rPr>
          <w:sz w:val="22"/>
          <w:szCs w:val="22"/>
        </w:rPr>
        <w:t xml:space="preserve"> Politics and International Affairs</w:t>
      </w:r>
      <w:r w:rsidRPr="00CD35E4">
        <w:rPr>
          <w:sz w:val="22"/>
          <w:szCs w:val="22"/>
        </w:rPr>
        <w:t xml:space="preserve">  </w:t>
      </w:r>
      <w:r w:rsidR="00130DC3">
        <w:rPr>
          <w:sz w:val="22"/>
          <w:szCs w:val="22"/>
        </w:rPr>
        <w:br/>
        <w:t>PAC 358</w:t>
      </w:r>
      <w:r w:rsidR="002B2F9C">
        <w:rPr>
          <w:sz w:val="22"/>
          <w:szCs w:val="22"/>
        </w:rPr>
        <w:br/>
        <w:t>One University Plaza, MS</w:t>
      </w:r>
      <w:r w:rsidR="00AC16A2">
        <w:rPr>
          <w:sz w:val="22"/>
          <w:szCs w:val="22"/>
        </w:rPr>
        <w:t xml:space="preserve"> PAC 350</w:t>
      </w:r>
    </w:p>
    <w:p w14:paraId="53333E53" w14:textId="06919047" w:rsidR="00607FB3" w:rsidRPr="00CD35E4" w:rsidRDefault="00607FB3" w:rsidP="002B5116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>
        <w:rPr>
          <w:sz w:val="22"/>
          <w:szCs w:val="22"/>
        </w:rPr>
        <w:t xml:space="preserve">Phone:  </w:t>
      </w:r>
      <w:proofErr w:type="gramStart"/>
      <w:r>
        <w:rPr>
          <w:sz w:val="22"/>
          <w:szCs w:val="22"/>
        </w:rPr>
        <w:t xml:space="preserve">   (</w:t>
      </w:r>
      <w:proofErr w:type="gramEnd"/>
      <w:r>
        <w:rPr>
          <w:sz w:val="22"/>
          <w:szCs w:val="22"/>
        </w:rPr>
        <w:t>217) 206-7884</w:t>
      </w:r>
    </w:p>
    <w:p w14:paraId="7E02E438" w14:textId="6FCCDB1E" w:rsidR="002B5116" w:rsidRPr="00CD35E4" w:rsidRDefault="002B5116" w:rsidP="002B5116">
      <w:pPr>
        <w:tabs>
          <w:tab w:val="left" w:pos="900"/>
          <w:tab w:val="left" w:pos="2790"/>
          <w:tab w:val="left" w:pos="3780"/>
        </w:tabs>
        <w:ind w:left="900" w:hanging="900"/>
        <w:rPr>
          <w:sz w:val="22"/>
          <w:szCs w:val="22"/>
        </w:rPr>
      </w:pPr>
      <w:r w:rsidRPr="00CD35E4">
        <w:rPr>
          <w:sz w:val="22"/>
          <w:szCs w:val="22"/>
        </w:rPr>
        <w:t xml:space="preserve">E-Mail: </w:t>
      </w:r>
      <w:r w:rsidRPr="00CD35E4">
        <w:rPr>
          <w:sz w:val="22"/>
          <w:szCs w:val="22"/>
        </w:rPr>
        <w:tab/>
      </w:r>
      <w:hyperlink r:id="rId22" w:history="1">
        <w:r w:rsidR="00550027" w:rsidRPr="00CD35E4">
          <w:rPr>
            <w:rStyle w:val="Hyperlink"/>
          </w:rPr>
          <w:t>mgera2@uis.edu</w:t>
        </w:r>
      </w:hyperlink>
      <w:r w:rsidR="00550027" w:rsidRPr="00CD35E4">
        <w:t xml:space="preserve"> </w:t>
      </w:r>
      <w:r w:rsidRPr="00CD35E4">
        <w:rPr>
          <w:sz w:val="22"/>
          <w:szCs w:val="22"/>
        </w:rPr>
        <w:t xml:space="preserve">  </w:t>
      </w:r>
    </w:p>
    <w:p w14:paraId="4FFA2331" w14:textId="77777777" w:rsidR="002B5116" w:rsidRPr="00CD35E4" w:rsidRDefault="002B5116" w:rsidP="002B5116">
      <w:pPr>
        <w:tabs>
          <w:tab w:val="left" w:pos="900"/>
          <w:tab w:val="left" w:pos="2790"/>
          <w:tab w:val="left" w:pos="3780"/>
        </w:tabs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0D51CB93" w14:textId="77777777" w:rsidR="002B5116" w:rsidRDefault="002B5116" w:rsidP="00984662">
      <w:pPr>
        <w:tabs>
          <w:tab w:val="left" w:pos="900"/>
          <w:tab w:val="left" w:pos="2790"/>
          <w:tab w:val="left" w:pos="3780"/>
        </w:tabs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27467FC0" w14:textId="77777777" w:rsidR="00930379" w:rsidRDefault="00930379" w:rsidP="00984662">
      <w:pPr>
        <w:tabs>
          <w:tab w:val="left" w:pos="900"/>
          <w:tab w:val="left" w:pos="2790"/>
          <w:tab w:val="left" w:pos="3780"/>
        </w:tabs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2AEFD8A0" w14:textId="7F33D859" w:rsidR="00CD35E4" w:rsidRPr="00CD35E4" w:rsidRDefault="00377488" w:rsidP="00984662">
      <w:pPr>
        <w:tabs>
          <w:tab w:val="left" w:pos="900"/>
          <w:tab w:val="left" w:pos="2790"/>
          <w:tab w:val="left" w:pos="3780"/>
        </w:tabs>
        <w:rPr>
          <w:rStyle w:val="Hyperlink"/>
          <w:sz w:val="22"/>
          <w:szCs w:val="22"/>
        </w:rPr>
      </w:pPr>
      <w:r>
        <w:rPr>
          <w:rStyle w:val="Hyperlink"/>
          <w:sz w:val="22"/>
          <w:szCs w:val="22"/>
        </w:rPr>
        <w:br/>
      </w:r>
      <w:r>
        <w:rPr>
          <w:rStyle w:val="Hyperlink"/>
          <w:sz w:val="22"/>
          <w:szCs w:val="22"/>
        </w:rPr>
        <w:br/>
      </w:r>
    </w:p>
    <w:p w14:paraId="1A06B6FA" w14:textId="15A9B776" w:rsidR="00777740" w:rsidRPr="00CD35E4" w:rsidRDefault="00CB61DE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2"/>
        </w:rPr>
      </w:pPr>
      <w:r w:rsidRPr="00CD35E4">
        <w:rPr>
          <w:rStyle w:val="Hyperlink"/>
          <w:sz w:val="22"/>
          <w:szCs w:val="22"/>
        </w:rPr>
        <w:br/>
      </w:r>
      <w:r w:rsidRPr="00CD35E4">
        <w:rPr>
          <w:rStyle w:val="Hyperlink"/>
          <w:sz w:val="22"/>
          <w:szCs w:val="22"/>
        </w:rPr>
        <w:br/>
      </w:r>
    </w:p>
    <w:p w14:paraId="71BDB5F9" w14:textId="516AC82D" w:rsidR="00B610C1" w:rsidRPr="00CD35E4" w:rsidRDefault="00CB61DE" w:rsidP="00984662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rStyle w:val="Hyperlink"/>
          <w:sz w:val="22"/>
          <w:szCs w:val="22"/>
        </w:rPr>
        <w:br/>
      </w:r>
    </w:p>
    <w:p w14:paraId="5AAAE01B" w14:textId="77777777" w:rsidR="00B610C1" w:rsidRPr="00CD35E4" w:rsidRDefault="00B610C1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</w:p>
    <w:p w14:paraId="3E6FAB77" w14:textId="75718EE6" w:rsidR="000C3F18" w:rsidRPr="00CD35E4" w:rsidRDefault="00B96B9E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  <w:r w:rsidRPr="00CD35E4">
        <w:rPr>
          <w:b/>
          <w:bCs/>
          <w:sz w:val="28"/>
          <w:szCs w:val="28"/>
        </w:rPr>
        <w:br/>
      </w:r>
      <w:r w:rsidRPr="00CD35E4">
        <w:rPr>
          <w:b/>
          <w:bCs/>
          <w:sz w:val="28"/>
          <w:szCs w:val="28"/>
        </w:rPr>
        <w:br/>
      </w:r>
      <w:r w:rsidRPr="00CD35E4">
        <w:rPr>
          <w:b/>
          <w:bCs/>
          <w:sz w:val="28"/>
          <w:szCs w:val="28"/>
        </w:rPr>
        <w:br/>
      </w:r>
      <w:r w:rsidRPr="00CD35E4">
        <w:rPr>
          <w:b/>
          <w:bCs/>
          <w:sz w:val="28"/>
          <w:szCs w:val="28"/>
        </w:rPr>
        <w:br/>
      </w:r>
    </w:p>
    <w:p w14:paraId="6E717DA3" w14:textId="196B1CEC" w:rsidR="000C3F18" w:rsidRPr="00CD35E4" w:rsidRDefault="004062B5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  <w:r w:rsidRPr="00CD35E4">
        <w:rPr>
          <w:b/>
          <w:bCs/>
          <w:sz w:val="28"/>
          <w:szCs w:val="28"/>
        </w:rPr>
        <w:br/>
      </w:r>
      <w:r w:rsidR="00BA64D9" w:rsidRPr="00CD35E4">
        <w:rPr>
          <w:b/>
          <w:bCs/>
          <w:sz w:val="28"/>
          <w:szCs w:val="28"/>
        </w:rPr>
        <w:br/>
      </w:r>
    </w:p>
    <w:p w14:paraId="455985E2" w14:textId="77777777" w:rsidR="000C3F18" w:rsidRPr="00CD35E4" w:rsidRDefault="000C3F18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</w:p>
    <w:p w14:paraId="7F8D682D" w14:textId="77777777" w:rsidR="000C3F18" w:rsidRPr="00CD35E4" w:rsidRDefault="000C3F18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</w:p>
    <w:p w14:paraId="00C41E41" w14:textId="77777777" w:rsidR="000C3F18" w:rsidRPr="00CD35E4" w:rsidRDefault="000C3F18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</w:p>
    <w:p w14:paraId="7311BA10" w14:textId="77777777" w:rsidR="000C3F18" w:rsidRPr="00CD35E4" w:rsidRDefault="000C3F18" w:rsidP="00984662">
      <w:pPr>
        <w:tabs>
          <w:tab w:val="left" w:pos="900"/>
          <w:tab w:val="left" w:pos="2790"/>
          <w:tab w:val="left" w:pos="3780"/>
        </w:tabs>
        <w:rPr>
          <w:b/>
          <w:bCs/>
          <w:sz w:val="28"/>
          <w:szCs w:val="28"/>
        </w:rPr>
      </w:pPr>
    </w:p>
    <w:p w14:paraId="481EBC61" w14:textId="77777777" w:rsidR="005F672B" w:rsidRPr="00CD35E4" w:rsidRDefault="005F672B" w:rsidP="00984662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</w:p>
    <w:p w14:paraId="48A0BCCF" w14:textId="77777777" w:rsidR="00527A79" w:rsidRPr="00CD35E4" w:rsidRDefault="00527A79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9DED765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35087522" w14:textId="77777777" w:rsidR="00E5515E" w:rsidRPr="00CD35E4" w:rsidRDefault="00E5515E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6B819EA" w14:textId="77777777" w:rsidR="00E5515E" w:rsidRPr="00CD35E4" w:rsidRDefault="00E5515E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0BFD9035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10665019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7CE1FD4C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36DC1CCD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66213E6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7E64F24B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5C7EE8C3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25829A49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3F56EE56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0743E0B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408436A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3BFB3142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E8132F9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4E456F4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A03E0C8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EF17C0C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07503C53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E8710DA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31A5E1BB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5913E526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2C734048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2D0CB51C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1C4933B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1A149301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2DFE9250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7A54331" w14:textId="77777777" w:rsidR="000C3F18" w:rsidRPr="00CD35E4" w:rsidRDefault="000C3F18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6353824E" w14:textId="79800857" w:rsidR="00D80592" w:rsidRPr="00CD35E4" w:rsidRDefault="000C5CAD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  <w:r w:rsidRPr="00CD35E4">
        <w:rPr>
          <w:szCs w:val="24"/>
          <w:lang w:val="fr-FR"/>
        </w:rPr>
        <w:br/>
      </w:r>
      <w:r w:rsidRPr="00CD35E4">
        <w:rPr>
          <w:szCs w:val="24"/>
          <w:lang w:val="fr-FR"/>
        </w:rPr>
        <w:br/>
      </w:r>
      <w:r w:rsidR="00C4343B" w:rsidRPr="00CD35E4">
        <w:rPr>
          <w:szCs w:val="24"/>
          <w:lang w:val="fr-FR"/>
        </w:rPr>
        <w:br/>
      </w:r>
    </w:p>
    <w:p w14:paraId="0FEB7DB5" w14:textId="77777777" w:rsidR="00D80592" w:rsidRPr="00CD35E4" w:rsidRDefault="00D80592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</w:p>
    <w:p w14:paraId="4FB32D06" w14:textId="3CEDF562" w:rsidR="006104BC" w:rsidRPr="00CD35E4" w:rsidRDefault="00C4343B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</w:pPr>
      <w:r w:rsidRPr="00CD35E4">
        <w:rPr>
          <w:szCs w:val="24"/>
          <w:lang w:val="fr-FR"/>
        </w:rPr>
        <w:br/>
      </w:r>
    </w:p>
    <w:p w14:paraId="371175DB" w14:textId="77777777" w:rsidR="00761D24" w:rsidRPr="00CD35E4" w:rsidRDefault="00761D24" w:rsidP="000C3F18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Cs w:val="24"/>
          <w:lang w:val="fr-FR"/>
        </w:rPr>
      </w:pPr>
    </w:p>
    <w:p w14:paraId="1791C76F" w14:textId="77777777" w:rsidR="001503FA" w:rsidRPr="00CD35E4" w:rsidRDefault="001503FA" w:rsidP="000C3F18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Cs w:val="24"/>
          <w:lang w:val="fr-FR"/>
        </w:rPr>
      </w:pPr>
    </w:p>
    <w:p w14:paraId="39754B66" w14:textId="4A249DDF" w:rsidR="00761D24" w:rsidRPr="00CD35E4" w:rsidRDefault="00BA64D9" w:rsidP="000C3F18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Cs w:val="24"/>
          <w:lang w:val="fr-FR"/>
        </w:rPr>
      </w:pPr>
      <w:r w:rsidRPr="00CD35E4">
        <w:rPr>
          <w:b/>
          <w:bCs/>
          <w:szCs w:val="24"/>
          <w:lang w:val="fr-FR"/>
        </w:rPr>
        <w:br/>
      </w:r>
    </w:p>
    <w:p w14:paraId="597835FA" w14:textId="7E3E3DC3" w:rsidR="00527A79" w:rsidRPr="00CD35E4" w:rsidRDefault="000C3F18" w:rsidP="00CC3093">
      <w:pPr>
        <w:tabs>
          <w:tab w:val="left" w:pos="900"/>
          <w:tab w:val="left" w:pos="2790"/>
          <w:tab w:val="left" w:pos="3780"/>
        </w:tabs>
        <w:jc w:val="center"/>
        <w:rPr>
          <w:szCs w:val="24"/>
          <w:lang w:val="fr-FR"/>
        </w:rPr>
      </w:pPr>
      <w:r w:rsidRPr="00CD35E4">
        <w:rPr>
          <w:b/>
          <w:bCs/>
          <w:szCs w:val="24"/>
          <w:lang w:val="fr-FR"/>
        </w:rPr>
        <w:t xml:space="preserve">Senate </w:t>
      </w:r>
      <w:proofErr w:type="gramStart"/>
      <w:r w:rsidRPr="00CD35E4">
        <w:rPr>
          <w:b/>
          <w:bCs/>
          <w:szCs w:val="24"/>
          <w:lang w:val="fr-FR"/>
        </w:rPr>
        <w:t>Chair:</w:t>
      </w:r>
      <w:proofErr w:type="gramEnd"/>
      <w:r w:rsidR="008F712C" w:rsidRPr="00CD35E4">
        <w:rPr>
          <w:b/>
          <w:bCs/>
          <w:szCs w:val="24"/>
          <w:lang w:val="fr-FR"/>
        </w:rPr>
        <w:t xml:space="preserve"> Matt Geras</w:t>
      </w:r>
      <w:r w:rsidR="00223599" w:rsidRPr="00CD35E4">
        <w:rPr>
          <w:b/>
          <w:bCs/>
          <w:szCs w:val="24"/>
          <w:lang w:val="fr-FR"/>
        </w:rPr>
        <w:br/>
        <w:t>Vice</w:t>
      </w:r>
      <w:r w:rsidR="00E5515E" w:rsidRPr="00CD35E4">
        <w:rPr>
          <w:b/>
          <w:bCs/>
          <w:szCs w:val="24"/>
          <w:lang w:val="fr-FR"/>
        </w:rPr>
        <w:t>-</w:t>
      </w:r>
      <w:proofErr w:type="gramStart"/>
      <w:r w:rsidR="00223599" w:rsidRPr="00CD35E4">
        <w:rPr>
          <w:b/>
          <w:bCs/>
          <w:szCs w:val="24"/>
          <w:lang w:val="fr-FR"/>
        </w:rPr>
        <w:t>Chair:</w:t>
      </w:r>
      <w:proofErr w:type="gramEnd"/>
      <w:r w:rsidR="00223599" w:rsidRPr="00CD35E4">
        <w:rPr>
          <w:b/>
          <w:bCs/>
          <w:szCs w:val="24"/>
          <w:lang w:val="fr-FR"/>
        </w:rPr>
        <w:t xml:space="preserve"> </w:t>
      </w:r>
      <w:r w:rsidR="009F2E7D">
        <w:rPr>
          <w:b/>
          <w:bCs/>
          <w:szCs w:val="24"/>
          <w:lang w:val="fr-FR"/>
        </w:rPr>
        <w:t>Kristi Barnwell</w:t>
      </w:r>
      <w:r w:rsidR="00223599" w:rsidRPr="00CD35E4">
        <w:rPr>
          <w:b/>
          <w:bCs/>
          <w:szCs w:val="24"/>
          <w:lang w:val="fr-FR"/>
        </w:rPr>
        <w:t xml:space="preserve"> </w:t>
      </w:r>
    </w:p>
    <w:p w14:paraId="6FA4488B" w14:textId="77777777" w:rsidR="00207845" w:rsidRPr="00CD35E4" w:rsidRDefault="00207845" w:rsidP="00207845">
      <w:pPr>
        <w:pBdr>
          <w:bottom w:val="single" w:sz="12" w:space="1" w:color="auto"/>
        </w:pBd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</w:p>
    <w:p w14:paraId="0C7FE27A" w14:textId="79A59F7E" w:rsidR="00207845" w:rsidRPr="00CD35E4" w:rsidRDefault="00207845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r w:rsidRPr="00CD35E4">
        <w:rPr>
          <w:sz w:val="22"/>
          <w:szCs w:val="22"/>
          <w:lang w:val="fr-FR"/>
        </w:rPr>
        <w:t xml:space="preserve">Springfield Senate Office </w:t>
      </w:r>
    </w:p>
    <w:p w14:paraId="21201E0A" w14:textId="5A699743" w:rsidR="00207845" w:rsidRPr="00CD35E4" w:rsidRDefault="005E30D1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r w:rsidRPr="00CD35E4">
        <w:rPr>
          <w:sz w:val="22"/>
          <w:szCs w:val="22"/>
          <w:lang w:val="fr-FR"/>
        </w:rPr>
        <w:t>Sara Powell</w:t>
      </w:r>
      <w:r w:rsidR="004C0FDA" w:rsidRPr="00CD35E4">
        <w:rPr>
          <w:sz w:val="22"/>
          <w:szCs w:val="22"/>
          <w:lang w:val="fr-FR"/>
        </w:rPr>
        <w:t xml:space="preserve"> </w:t>
      </w:r>
      <w:hyperlink r:id="rId23" w:history="1">
        <w:r w:rsidR="004C0FDA" w:rsidRPr="00CD35E4">
          <w:rPr>
            <w:rStyle w:val="Hyperlink"/>
            <w:sz w:val="22"/>
            <w:szCs w:val="22"/>
            <w:lang w:val="fr-FR"/>
          </w:rPr>
          <w:t>spowe2@uis.edu</w:t>
        </w:r>
      </w:hyperlink>
    </w:p>
    <w:p w14:paraId="682D368E" w14:textId="77777777" w:rsidR="00207845" w:rsidRPr="00CD35E4" w:rsidRDefault="00207845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r w:rsidRPr="00CD35E4">
        <w:rPr>
          <w:sz w:val="22"/>
          <w:szCs w:val="22"/>
          <w:lang w:val="fr-FR"/>
        </w:rPr>
        <w:t xml:space="preserve">Office </w:t>
      </w:r>
      <w:proofErr w:type="spellStart"/>
      <w:r w:rsidRPr="00CD35E4">
        <w:rPr>
          <w:sz w:val="22"/>
          <w:szCs w:val="22"/>
          <w:lang w:val="fr-FR"/>
        </w:rPr>
        <w:t>Administrator</w:t>
      </w:r>
      <w:proofErr w:type="spellEnd"/>
      <w:r w:rsidRPr="00CD35E4">
        <w:rPr>
          <w:sz w:val="22"/>
          <w:szCs w:val="22"/>
          <w:lang w:val="fr-FR"/>
        </w:rPr>
        <w:t xml:space="preserve"> </w:t>
      </w:r>
    </w:p>
    <w:p w14:paraId="2992C605" w14:textId="08689C08" w:rsidR="00207845" w:rsidRPr="00CD35E4" w:rsidRDefault="005E30D1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r w:rsidRPr="00CD35E4">
        <w:rPr>
          <w:sz w:val="22"/>
          <w:szCs w:val="22"/>
          <w:lang w:val="fr-FR"/>
        </w:rPr>
        <w:t xml:space="preserve">MS </w:t>
      </w:r>
      <w:r w:rsidR="00207845" w:rsidRPr="00CD35E4">
        <w:rPr>
          <w:sz w:val="22"/>
          <w:szCs w:val="22"/>
          <w:lang w:val="fr-FR"/>
        </w:rPr>
        <w:t>PAC 383</w:t>
      </w:r>
    </w:p>
    <w:p w14:paraId="7EC37EE3" w14:textId="77777777" w:rsidR="00207845" w:rsidRPr="00CD35E4" w:rsidRDefault="00207845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Pr="00CD35E4">
        <w:rPr>
          <w:sz w:val="22"/>
          <w:szCs w:val="22"/>
          <w:lang w:val="fr-FR"/>
        </w:rPr>
        <w:t xml:space="preserve">  (217) 206-6664</w:t>
      </w:r>
    </w:p>
    <w:p w14:paraId="2CE7B8D6" w14:textId="64C5C169" w:rsidR="00207845" w:rsidRPr="00CD35E4" w:rsidRDefault="00207845" w:rsidP="00207845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</w:p>
    <w:p w14:paraId="369FF181" w14:textId="0AD9215F" w:rsidR="009A6114" w:rsidRPr="00CD35E4" w:rsidRDefault="009A6114" w:rsidP="00BA64D9">
      <w:pPr>
        <w:tabs>
          <w:tab w:val="left" w:pos="900"/>
          <w:tab w:val="left" w:pos="2790"/>
          <w:tab w:val="left" w:pos="3780"/>
        </w:tabs>
        <w:rPr>
          <w:szCs w:val="24"/>
          <w:lang w:val="fr-FR"/>
        </w:rPr>
        <w:sectPr w:rsidR="009A6114" w:rsidRPr="00CD35E4" w:rsidSect="001043E4">
          <w:type w:val="continuous"/>
          <w:pgSz w:w="12240" w:h="15840" w:code="1"/>
          <w:pgMar w:top="432" w:right="864" w:bottom="432" w:left="864" w:header="446" w:footer="720" w:gutter="0"/>
          <w:cols w:num="2" w:space="540"/>
        </w:sectPr>
      </w:pPr>
    </w:p>
    <w:p w14:paraId="3100B663" w14:textId="489B87E5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b/>
          <w:bCs/>
          <w:sz w:val="32"/>
          <w:szCs w:val="32"/>
        </w:rPr>
      </w:pPr>
      <w:r w:rsidRPr="00CD35E4">
        <w:rPr>
          <w:b/>
          <w:bCs/>
          <w:sz w:val="32"/>
          <w:szCs w:val="32"/>
        </w:rPr>
        <w:lastRenderedPageBreak/>
        <w:t>UNIVERSITY OF ILLINOIS</w:t>
      </w:r>
      <w:r w:rsidR="00947A9F" w:rsidRPr="00CD35E4">
        <w:rPr>
          <w:b/>
          <w:bCs/>
          <w:sz w:val="32"/>
          <w:szCs w:val="32"/>
        </w:rPr>
        <w:t xml:space="preserve"> URBANA-CHAMPAIGN (20</w:t>
      </w:r>
      <w:r w:rsidR="009B2508" w:rsidRPr="00CD35E4">
        <w:rPr>
          <w:b/>
          <w:bCs/>
          <w:sz w:val="32"/>
          <w:szCs w:val="32"/>
        </w:rPr>
        <w:t>2</w:t>
      </w:r>
      <w:r w:rsidR="00EE0896" w:rsidRPr="00CD35E4">
        <w:rPr>
          <w:b/>
          <w:bCs/>
          <w:sz w:val="32"/>
          <w:szCs w:val="32"/>
        </w:rPr>
        <w:t>6</w:t>
      </w:r>
      <w:r w:rsidR="00947A9F" w:rsidRPr="00CD35E4">
        <w:rPr>
          <w:b/>
          <w:bCs/>
          <w:sz w:val="32"/>
          <w:szCs w:val="32"/>
        </w:rPr>
        <w:t>-20</w:t>
      </w:r>
      <w:r w:rsidR="00557477" w:rsidRPr="00CD35E4">
        <w:rPr>
          <w:b/>
          <w:bCs/>
          <w:sz w:val="32"/>
          <w:szCs w:val="32"/>
        </w:rPr>
        <w:t>2</w:t>
      </w:r>
      <w:r w:rsidR="00EE0896" w:rsidRPr="00CD35E4">
        <w:rPr>
          <w:b/>
          <w:bCs/>
          <w:sz w:val="32"/>
          <w:szCs w:val="32"/>
        </w:rPr>
        <w:t>7</w:t>
      </w:r>
      <w:r w:rsidRPr="00CD35E4">
        <w:rPr>
          <w:b/>
          <w:bCs/>
          <w:sz w:val="32"/>
          <w:szCs w:val="32"/>
        </w:rPr>
        <w:t>)</w:t>
      </w:r>
    </w:p>
    <w:p w14:paraId="5732EB43" w14:textId="77777777" w:rsidR="00527A79" w:rsidRPr="00CD35E4" w:rsidRDefault="00527A79" w:rsidP="00013C1F">
      <w:pPr>
        <w:pStyle w:val="Heading2"/>
        <w:sectPr w:rsidR="00527A79" w:rsidRPr="00CD35E4" w:rsidSect="00464DB8">
          <w:type w:val="continuous"/>
          <w:pgSz w:w="12240" w:h="15840" w:code="1"/>
          <w:pgMar w:top="432" w:right="864" w:bottom="432" w:left="864" w:header="450" w:footer="720" w:gutter="0"/>
          <w:cols w:space="720"/>
        </w:sectPr>
      </w:pPr>
    </w:p>
    <w:p w14:paraId="59DD9B07" w14:textId="77777777" w:rsidR="00DB69A9" w:rsidRPr="00CD35E4" w:rsidRDefault="00DB69A9" w:rsidP="00D45D72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</w:p>
    <w:p w14:paraId="261BF836" w14:textId="6D6DCBD6" w:rsidR="002E7AC5" w:rsidRPr="00CD35E4" w:rsidRDefault="002E7AC5" w:rsidP="002E7AC5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r w:rsidRPr="00CD35E4">
        <w:rPr>
          <w:b/>
          <w:bCs/>
          <w:sz w:val="22"/>
          <w:szCs w:val="22"/>
          <w:lang w:val="fr-FR"/>
        </w:rPr>
        <w:t>Kate Clancy</w:t>
      </w:r>
      <w:r w:rsidRPr="00CD35E4">
        <w:rPr>
          <w:sz w:val="22"/>
          <w:szCs w:val="22"/>
          <w:lang w:val="fr-FR"/>
        </w:rPr>
        <w:tab/>
      </w:r>
      <w:r w:rsidRPr="00CD35E4">
        <w:rPr>
          <w:sz w:val="22"/>
          <w:szCs w:val="22"/>
          <w:lang w:val="fr-FR"/>
        </w:rPr>
        <w:tab/>
        <w:t>(2028)</w:t>
      </w:r>
    </w:p>
    <w:p w14:paraId="1A0DEFD5" w14:textId="39A947F6" w:rsidR="002E7AC5" w:rsidRPr="00CD35E4" w:rsidRDefault="00E46FAD" w:rsidP="002E7AC5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Professor</w:t>
      </w:r>
    </w:p>
    <w:p w14:paraId="23B68B68" w14:textId="3CAF7F18" w:rsidR="002E7AC5" w:rsidRPr="00CD35E4" w:rsidRDefault="002E7AC5" w:rsidP="002E7AC5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Dept. of </w:t>
      </w:r>
      <w:r w:rsidR="00E46FAD" w:rsidRPr="00CD35E4">
        <w:rPr>
          <w:sz w:val="22"/>
          <w:szCs w:val="22"/>
        </w:rPr>
        <w:t>Anthropology</w:t>
      </w:r>
    </w:p>
    <w:p w14:paraId="2F52AD8A" w14:textId="50B05A86" w:rsidR="002E7AC5" w:rsidRPr="00CD35E4" w:rsidRDefault="002E458D" w:rsidP="002E458D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r w:rsidRPr="00CD35E4">
        <w:rPr>
          <w:sz w:val="22"/>
          <w:szCs w:val="22"/>
        </w:rPr>
        <w:t>109 Davenport Hall</w:t>
      </w:r>
      <w:r w:rsidR="002E7AC5" w:rsidRPr="00CD35E4">
        <w:rPr>
          <w:sz w:val="22"/>
          <w:szCs w:val="22"/>
          <w:lang w:val="fr-FR"/>
        </w:rPr>
        <w:t xml:space="preserve"> </w:t>
      </w:r>
    </w:p>
    <w:p w14:paraId="67D3DBEC" w14:textId="2057CABB" w:rsidR="00A6327C" w:rsidRPr="00CD35E4" w:rsidRDefault="002E7AC5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E-Mail:</w:t>
      </w:r>
      <w:proofErr w:type="gramEnd"/>
      <w:r w:rsidRPr="00CD35E4">
        <w:rPr>
          <w:sz w:val="22"/>
          <w:szCs w:val="22"/>
          <w:lang w:val="fr-FR"/>
        </w:rPr>
        <w:tab/>
      </w:r>
      <w:hyperlink r:id="rId24" w:history="1">
        <w:r w:rsidR="0058058E" w:rsidRPr="00CD35E4">
          <w:rPr>
            <w:rStyle w:val="Hyperlink"/>
            <w:sz w:val="22"/>
            <w:szCs w:val="22"/>
            <w:lang w:val="fr-FR"/>
          </w:rPr>
          <w:t>kclancy@illinois.edu</w:t>
        </w:r>
      </w:hyperlink>
      <w:r w:rsidR="0058058E" w:rsidRPr="00CD35E4">
        <w:rPr>
          <w:sz w:val="22"/>
          <w:szCs w:val="22"/>
          <w:lang w:val="fr-FR"/>
        </w:rPr>
        <w:t xml:space="preserve"> </w:t>
      </w:r>
      <w:r w:rsidR="00A6327C" w:rsidRPr="00CD35E4">
        <w:rPr>
          <w:sz w:val="22"/>
          <w:szCs w:val="22"/>
          <w:lang w:val="fr-FR"/>
        </w:rPr>
        <w:br/>
      </w:r>
      <w:r w:rsidR="00A6327C" w:rsidRPr="00CD35E4">
        <w:rPr>
          <w:sz w:val="22"/>
          <w:szCs w:val="22"/>
          <w:lang w:val="fr-FR"/>
        </w:rPr>
        <w:br/>
      </w:r>
      <w:bookmarkStart w:id="2" w:name="_Hlk88120597"/>
      <w:r w:rsidR="00A6327C" w:rsidRPr="00CD35E4">
        <w:rPr>
          <w:b/>
          <w:bCs/>
          <w:sz w:val="22"/>
          <w:szCs w:val="22"/>
          <w:lang w:val="fr-FR"/>
        </w:rPr>
        <w:t>Toni Gist</w:t>
      </w:r>
      <w:bookmarkEnd w:id="2"/>
      <w:r w:rsidR="00A6327C" w:rsidRPr="00CD35E4">
        <w:rPr>
          <w:sz w:val="22"/>
          <w:szCs w:val="22"/>
          <w:lang w:val="fr-FR"/>
        </w:rPr>
        <w:tab/>
      </w:r>
      <w:r w:rsidR="00A6327C" w:rsidRPr="00CD35E4">
        <w:rPr>
          <w:sz w:val="22"/>
          <w:szCs w:val="22"/>
          <w:lang w:val="fr-FR"/>
        </w:rPr>
        <w:tab/>
      </w:r>
      <w:r w:rsidR="00A6327C" w:rsidRPr="00CD35E4">
        <w:rPr>
          <w:sz w:val="22"/>
          <w:szCs w:val="22"/>
          <w:lang w:val="fr-FR"/>
        </w:rPr>
        <w:tab/>
        <w:t>(2029)</w:t>
      </w:r>
    </w:p>
    <w:p w14:paraId="45A8E9A4" w14:textId="518D1ED3" w:rsidR="00A6327C" w:rsidRPr="00CD35E4" w:rsidRDefault="00200E8F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Clinical Associate </w:t>
      </w:r>
      <w:r w:rsidR="00A6327C" w:rsidRPr="00CD35E4">
        <w:rPr>
          <w:sz w:val="22"/>
          <w:szCs w:val="22"/>
        </w:rPr>
        <w:t xml:space="preserve">Professor </w:t>
      </w:r>
    </w:p>
    <w:p w14:paraId="7C180A8C" w14:textId="339AB8C2" w:rsidR="00A6327C" w:rsidRPr="00CD35E4" w:rsidRDefault="00A6327C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Dept. of </w:t>
      </w:r>
      <w:r w:rsidR="00681769" w:rsidRPr="00CD35E4">
        <w:rPr>
          <w:sz w:val="22"/>
          <w:szCs w:val="22"/>
        </w:rPr>
        <w:t>Food Science and Human Nut</w:t>
      </w:r>
      <w:r w:rsidR="00200E8F" w:rsidRPr="00CD35E4">
        <w:rPr>
          <w:sz w:val="22"/>
          <w:szCs w:val="22"/>
        </w:rPr>
        <w:t>rition</w:t>
      </w:r>
    </w:p>
    <w:p w14:paraId="4159921F" w14:textId="7B52F78C" w:rsidR="00A6327C" w:rsidRPr="00CD35E4" w:rsidRDefault="00200E8F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439 Bevier Hall</w:t>
      </w:r>
      <w:r w:rsidR="00A6327C" w:rsidRPr="00CD35E4">
        <w:rPr>
          <w:sz w:val="22"/>
          <w:szCs w:val="22"/>
        </w:rPr>
        <w:br/>
      </w:r>
      <w:r w:rsidR="00534631" w:rsidRPr="00CD35E4">
        <w:rPr>
          <w:sz w:val="22"/>
          <w:szCs w:val="22"/>
        </w:rPr>
        <w:t>905 S Goodwin Ave</w:t>
      </w:r>
      <w:r w:rsidR="00A6327C" w:rsidRPr="00CD35E4">
        <w:rPr>
          <w:sz w:val="22"/>
          <w:szCs w:val="22"/>
        </w:rPr>
        <w:t xml:space="preserve">, M/C </w:t>
      </w:r>
      <w:r w:rsidRPr="00CD35E4">
        <w:rPr>
          <w:sz w:val="22"/>
          <w:szCs w:val="22"/>
        </w:rPr>
        <w:t>182</w:t>
      </w:r>
    </w:p>
    <w:p w14:paraId="24479371" w14:textId="480CC318" w:rsidR="00A6327C" w:rsidRPr="00CD35E4" w:rsidRDefault="00A6327C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="00190032" w:rsidRPr="00CD35E4">
        <w:rPr>
          <w:sz w:val="22"/>
          <w:szCs w:val="22"/>
          <w:lang w:val="fr-FR"/>
        </w:rPr>
        <w:t xml:space="preserve"> (217) 300-6684</w:t>
      </w:r>
    </w:p>
    <w:p w14:paraId="167AF568" w14:textId="331C9450" w:rsidR="0036182F" w:rsidRPr="00CD35E4" w:rsidRDefault="00A6327C" w:rsidP="0036182F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proofErr w:type="gramStart"/>
      <w:r w:rsidRPr="00CD35E4">
        <w:rPr>
          <w:sz w:val="22"/>
          <w:szCs w:val="22"/>
          <w:lang w:val="fr-FR"/>
        </w:rPr>
        <w:t>E-Mail:</w:t>
      </w:r>
      <w:proofErr w:type="gramEnd"/>
      <w:r w:rsidR="0036182F" w:rsidRPr="00CD35E4">
        <w:rPr>
          <w:sz w:val="22"/>
          <w:szCs w:val="22"/>
          <w:lang w:val="fr-FR"/>
        </w:rPr>
        <w:t xml:space="preserve"> </w:t>
      </w:r>
      <w:hyperlink r:id="rId25" w:history="1">
        <w:r w:rsidR="0036182F" w:rsidRPr="00CD35E4">
          <w:rPr>
            <w:rStyle w:val="Hyperlink"/>
            <w:sz w:val="22"/>
            <w:szCs w:val="22"/>
          </w:rPr>
          <w:t>burkhalt@illinois.edu</w:t>
        </w:r>
      </w:hyperlink>
    </w:p>
    <w:p w14:paraId="5500CDC6" w14:textId="350E90C9" w:rsidR="0081191A" w:rsidRPr="00CD35E4" w:rsidRDefault="0081191A" w:rsidP="00A6327C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</w:p>
    <w:p w14:paraId="20B960D3" w14:textId="1242FDC1" w:rsidR="005A56D7" w:rsidRPr="00CD35E4" w:rsidRDefault="005A56D7" w:rsidP="005A56D7">
      <w:pPr>
        <w:tabs>
          <w:tab w:val="left" w:pos="900"/>
          <w:tab w:val="left" w:pos="2790"/>
          <w:tab w:val="left" w:pos="3780"/>
        </w:tabs>
        <w:rPr>
          <w:b/>
          <w:bCs/>
          <w:sz w:val="22"/>
          <w:szCs w:val="22"/>
        </w:rPr>
      </w:pPr>
      <w:r w:rsidRPr="00CD35E4">
        <w:rPr>
          <w:b/>
          <w:sz w:val="22"/>
          <w:szCs w:val="22"/>
        </w:rPr>
        <w:t>Holly Golecki</w:t>
      </w:r>
      <w:r w:rsidRPr="00CD35E4">
        <w:rPr>
          <w:bCs/>
          <w:sz w:val="22"/>
          <w:szCs w:val="22"/>
        </w:rPr>
        <w:tab/>
      </w:r>
      <w:r w:rsidRPr="00CD35E4">
        <w:rPr>
          <w:bCs/>
          <w:sz w:val="22"/>
          <w:szCs w:val="22"/>
        </w:rPr>
        <w:tab/>
        <w:t>(2027)</w:t>
      </w:r>
      <w:r w:rsidRPr="00CD35E4">
        <w:rPr>
          <w:sz w:val="22"/>
          <w:szCs w:val="22"/>
          <w:lang w:val="fr-FR"/>
        </w:rPr>
        <w:br/>
      </w:r>
      <w:r w:rsidRPr="00CD35E4">
        <w:rPr>
          <w:sz w:val="22"/>
          <w:szCs w:val="22"/>
        </w:rPr>
        <w:t>Teaching Associate Professor</w:t>
      </w:r>
      <w:r w:rsidRPr="00CD35E4">
        <w:rPr>
          <w:sz w:val="22"/>
          <w:szCs w:val="22"/>
        </w:rPr>
        <w:br/>
        <w:t>Agricultural, Consumer and Environmental Sciences</w:t>
      </w:r>
      <w:r w:rsidRPr="00CD35E4">
        <w:rPr>
          <w:sz w:val="22"/>
          <w:szCs w:val="22"/>
        </w:rPr>
        <w:br/>
        <w:t>3134 Everitt Laboratory</w:t>
      </w:r>
      <w:r w:rsidRPr="00CD35E4">
        <w:rPr>
          <w:sz w:val="22"/>
          <w:szCs w:val="22"/>
        </w:rPr>
        <w:br/>
        <w:t>1406 W Green Street, MC 278</w:t>
      </w:r>
      <w:r w:rsidRPr="00CD35E4">
        <w:rPr>
          <w:sz w:val="22"/>
          <w:szCs w:val="22"/>
        </w:rPr>
        <w:br/>
      </w:r>
      <w:r w:rsidRPr="00CD35E4">
        <w:rPr>
          <w:bCs/>
          <w:sz w:val="22"/>
          <w:szCs w:val="22"/>
        </w:rPr>
        <w:t>Phone:</w:t>
      </w:r>
      <w:r w:rsidR="00F85BDB" w:rsidRPr="00CD35E4">
        <w:rPr>
          <w:bCs/>
          <w:sz w:val="22"/>
          <w:szCs w:val="22"/>
        </w:rPr>
        <w:t xml:space="preserve"> (217) 333-0085</w:t>
      </w:r>
    </w:p>
    <w:p w14:paraId="02C4332E" w14:textId="77777777" w:rsidR="005A56D7" w:rsidRPr="00CD35E4" w:rsidRDefault="005A56D7" w:rsidP="005A56D7">
      <w:pPr>
        <w:tabs>
          <w:tab w:val="left" w:pos="900"/>
          <w:tab w:val="left" w:pos="2790"/>
          <w:tab w:val="left" w:pos="3780"/>
        </w:tabs>
        <w:rPr>
          <w:b/>
          <w:bCs/>
          <w:sz w:val="22"/>
          <w:szCs w:val="22"/>
        </w:rPr>
      </w:pPr>
      <w:r w:rsidRPr="00CD35E4">
        <w:rPr>
          <w:bCs/>
          <w:sz w:val="22"/>
          <w:szCs w:val="22"/>
        </w:rPr>
        <w:t xml:space="preserve">E-Mail: </w:t>
      </w:r>
      <w:hyperlink r:id="rId26" w:history="1">
        <w:r w:rsidRPr="00CD35E4">
          <w:rPr>
            <w:rStyle w:val="Hyperlink"/>
            <w:bCs/>
            <w:sz w:val="22"/>
            <w:szCs w:val="22"/>
          </w:rPr>
          <w:t>golecki@illinois.edu</w:t>
        </w:r>
      </w:hyperlink>
      <w:r w:rsidRPr="00CD35E4">
        <w:rPr>
          <w:bCs/>
          <w:sz w:val="22"/>
          <w:szCs w:val="22"/>
        </w:rPr>
        <w:t xml:space="preserve"> </w:t>
      </w:r>
    </w:p>
    <w:p w14:paraId="24EB4144" w14:textId="18E554FA" w:rsidR="00FE2052" w:rsidRPr="00CD35E4" w:rsidRDefault="00FE2052" w:rsidP="00062005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</w:p>
    <w:p w14:paraId="31F3B927" w14:textId="4502E3EA" w:rsidR="00557477" w:rsidRPr="00CD35E4" w:rsidRDefault="009519A5" w:rsidP="00557477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bookmarkStart w:id="3" w:name="_Hlk88120565"/>
      <w:r w:rsidRPr="00CD35E4">
        <w:rPr>
          <w:b/>
          <w:bCs/>
          <w:sz w:val="22"/>
          <w:szCs w:val="22"/>
        </w:rPr>
        <w:t xml:space="preserve">Linda </w:t>
      </w:r>
      <w:proofErr w:type="gramStart"/>
      <w:r w:rsidRPr="00CD35E4">
        <w:rPr>
          <w:b/>
          <w:bCs/>
          <w:sz w:val="22"/>
          <w:szCs w:val="22"/>
        </w:rPr>
        <w:t>Herrera</w:t>
      </w:r>
      <w:bookmarkEnd w:id="3"/>
      <w:r w:rsidR="00557477" w:rsidRPr="00CD35E4">
        <w:rPr>
          <w:b/>
          <w:bCs/>
          <w:sz w:val="22"/>
          <w:szCs w:val="22"/>
        </w:rPr>
        <w:tab/>
      </w:r>
      <w:r w:rsidR="00557477" w:rsidRPr="00CD35E4">
        <w:rPr>
          <w:b/>
          <w:bCs/>
          <w:sz w:val="22"/>
          <w:szCs w:val="22"/>
        </w:rPr>
        <w:tab/>
      </w:r>
      <w:r w:rsidR="00557477" w:rsidRPr="00CD35E4">
        <w:rPr>
          <w:bCs/>
          <w:sz w:val="22"/>
          <w:szCs w:val="22"/>
        </w:rPr>
        <w:t>(</w:t>
      </w:r>
      <w:proofErr w:type="gramEnd"/>
      <w:r w:rsidR="00557477" w:rsidRPr="00CD35E4">
        <w:rPr>
          <w:bCs/>
          <w:sz w:val="22"/>
          <w:szCs w:val="22"/>
        </w:rPr>
        <w:t>202</w:t>
      </w:r>
      <w:r w:rsidR="008769FD" w:rsidRPr="00CD35E4">
        <w:rPr>
          <w:bCs/>
          <w:sz w:val="22"/>
          <w:szCs w:val="22"/>
        </w:rPr>
        <w:t>8</w:t>
      </w:r>
      <w:r w:rsidR="00557477" w:rsidRPr="00CD35E4">
        <w:rPr>
          <w:bCs/>
          <w:sz w:val="22"/>
          <w:szCs w:val="22"/>
        </w:rPr>
        <w:t>)</w:t>
      </w:r>
      <w:r w:rsidR="00FD28F9" w:rsidRPr="00CD35E4">
        <w:rPr>
          <w:bCs/>
          <w:sz w:val="22"/>
          <w:szCs w:val="22"/>
        </w:rPr>
        <w:br/>
      </w:r>
      <w:r w:rsidR="00557477" w:rsidRPr="00CD35E4">
        <w:rPr>
          <w:bCs/>
          <w:sz w:val="22"/>
          <w:szCs w:val="22"/>
        </w:rPr>
        <w:t>Professor</w:t>
      </w:r>
    </w:p>
    <w:p w14:paraId="6F4FEC4C" w14:textId="6557A2B2" w:rsidR="00B91DA6" w:rsidRPr="00CD35E4" w:rsidRDefault="00B91DA6" w:rsidP="00B91DA6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Dept. of Educ</w:t>
      </w:r>
      <w:r w:rsidR="00EE0896" w:rsidRPr="00CD35E4">
        <w:rPr>
          <w:bCs/>
          <w:sz w:val="22"/>
          <w:szCs w:val="22"/>
        </w:rPr>
        <w:t>.</w:t>
      </w:r>
      <w:r w:rsidRPr="00CD35E4">
        <w:rPr>
          <w:bCs/>
          <w:sz w:val="22"/>
          <w:szCs w:val="22"/>
        </w:rPr>
        <w:t xml:space="preserve"> Policy, Organization, and Leadership</w:t>
      </w:r>
    </w:p>
    <w:p w14:paraId="124F29A7" w14:textId="7713D70F" w:rsidR="00B91DA6" w:rsidRPr="00CD35E4" w:rsidRDefault="0096214F" w:rsidP="00557477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332 Education</w:t>
      </w:r>
      <w:r w:rsidR="00134EE3" w:rsidRPr="00CD35E4">
        <w:rPr>
          <w:bCs/>
          <w:sz w:val="22"/>
          <w:szCs w:val="22"/>
        </w:rPr>
        <w:t xml:space="preserve"> Building</w:t>
      </w:r>
    </w:p>
    <w:p w14:paraId="3FE58F97" w14:textId="412BC24B" w:rsidR="00134EE3" w:rsidRPr="00CD35E4" w:rsidRDefault="00134EE3" w:rsidP="00557477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1310 S Sixth St</w:t>
      </w:r>
      <w:r w:rsidR="00453C80" w:rsidRPr="00CD35E4">
        <w:rPr>
          <w:bCs/>
          <w:sz w:val="22"/>
          <w:szCs w:val="22"/>
        </w:rPr>
        <w:t>,</w:t>
      </w:r>
      <w:r w:rsidRPr="00CD35E4">
        <w:rPr>
          <w:bCs/>
          <w:sz w:val="22"/>
          <w:szCs w:val="22"/>
        </w:rPr>
        <w:t xml:space="preserve"> M/C </w:t>
      </w:r>
      <w:r w:rsidR="00453C80" w:rsidRPr="00CD35E4">
        <w:rPr>
          <w:bCs/>
          <w:sz w:val="22"/>
          <w:szCs w:val="22"/>
        </w:rPr>
        <w:t>708</w:t>
      </w:r>
    </w:p>
    <w:p w14:paraId="550E4938" w14:textId="0696AAA3" w:rsidR="00557477" w:rsidRPr="00CD35E4" w:rsidRDefault="00557477" w:rsidP="00557477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Phone:</w:t>
      </w:r>
      <w:r w:rsidRPr="00CD35E4">
        <w:rPr>
          <w:bCs/>
          <w:sz w:val="22"/>
          <w:szCs w:val="22"/>
        </w:rPr>
        <w:tab/>
        <w:t xml:space="preserve">(217) </w:t>
      </w:r>
      <w:r w:rsidR="00564E6F" w:rsidRPr="00CD35E4">
        <w:rPr>
          <w:bCs/>
          <w:sz w:val="22"/>
          <w:szCs w:val="22"/>
        </w:rPr>
        <w:t>840-7718</w:t>
      </w:r>
    </w:p>
    <w:p w14:paraId="48124B63" w14:textId="1B9CA82D" w:rsidR="0000476E" w:rsidRPr="00CD35E4" w:rsidRDefault="00557477" w:rsidP="00662E0D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r w:rsidRPr="00CD35E4">
        <w:rPr>
          <w:bCs/>
          <w:sz w:val="22"/>
          <w:szCs w:val="22"/>
        </w:rPr>
        <w:t>E-Mail:</w:t>
      </w:r>
      <w:r w:rsidR="009B1A76" w:rsidRPr="00CD35E4">
        <w:rPr>
          <w:bCs/>
          <w:sz w:val="22"/>
          <w:szCs w:val="22"/>
        </w:rPr>
        <w:t xml:space="preserve">   </w:t>
      </w:r>
      <w:hyperlink r:id="rId27" w:history="1">
        <w:r w:rsidR="009B1A76" w:rsidRPr="00CD35E4">
          <w:rPr>
            <w:rStyle w:val="Hyperlink"/>
            <w:bCs/>
            <w:sz w:val="22"/>
            <w:szCs w:val="22"/>
          </w:rPr>
          <w:t>lherrera@illinois.edu</w:t>
        </w:r>
      </w:hyperlink>
      <w:r w:rsidR="009B1A76" w:rsidRPr="00CD35E4">
        <w:rPr>
          <w:bCs/>
          <w:sz w:val="22"/>
          <w:szCs w:val="22"/>
        </w:rPr>
        <w:t xml:space="preserve"> </w:t>
      </w:r>
      <w:r w:rsidR="002C4CA8" w:rsidRPr="00CD35E4">
        <w:rPr>
          <w:bCs/>
          <w:sz w:val="22"/>
          <w:szCs w:val="22"/>
        </w:rPr>
        <w:br/>
      </w:r>
      <w:bookmarkStart w:id="4" w:name="_Hlk88120659"/>
    </w:p>
    <w:p w14:paraId="7954AA07" w14:textId="1168FA20" w:rsidR="00A138C6" w:rsidRPr="00CD35E4" w:rsidRDefault="002C4CA8" w:rsidP="00A138C6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/>
          <w:sz w:val="22"/>
          <w:szCs w:val="22"/>
        </w:rPr>
        <w:t>Rob Kar</w:t>
      </w:r>
      <w:r w:rsidR="00A138C6" w:rsidRPr="00CD35E4">
        <w:rPr>
          <w:bCs/>
          <w:sz w:val="22"/>
          <w:szCs w:val="22"/>
        </w:rPr>
        <w:tab/>
      </w:r>
      <w:r w:rsidR="00A138C6" w:rsidRPr="00CD35E4">
        <w:rPr>
          <w:bCs/>
          <w:sz w:val="22"/>
          <w:szCs w:val="22"/>
        </w:rPr>
        <w:tab/>
      </w:r>
      <w:r w:rsidRPr="00CD35E4">
        <w:rPr>
          <w:bCs/>
          <w:sz w:val="22"/>
          <w:szCs w:val="22"/>
        </w:rPr>
        <w:tab/>
      </w:r>
      <w:r w:rsidR="00A138C6" w:rsidRPr="00CD35E4">
        <w:rPr>
          <w:bCs/>
          <w:sz w:val="22"/>
          <w:szCs w:val="22"/>
        </w:rPr>
        <w:t>(202</w:t>
      </w:r>
      <w:r w:rsidRPr="00CD35E4">
        <w:rPr>
          <w:bCs/>
          <w:sz w:val="22"/>
          <w:szCs w:val="22"/>
        </w:rPr>
        <w:t>9</w:t>
      </w:r>
      <w:r w:rsidR="00A138C6" w:rsidRPr="00CD35E4">
        <w:rPr>
          <w:bCs/>
          <w:sz w:val="22"/>
          <w:szCs w:val="22"/>
        </w:rPr>
        <w:t>)</w:t>
      </w:r>
      <w:r w:rsidR="00087778" w:rsidRPr="00CD35E4">
        <w:rPr>
          <w:bCs/>
          <w:sz w:val="22"/>
          <w:szCs w:val="22"/>
        </w:rPr>
        <w:br/>
      </w:r>
      <w:r w:rsidR="00A138C6" w:rsidRPr="00CD35E4">
        <w:rPr>
          <w:bCs/>
          <w:sz w:val="22"/>
          <w:szCs w:val="22"/>
        </w:rPr>
        <w:t>Professor</w:t>
      </w:r>
    </w:p>
    <w:p w14:paraId="400BD663" w14:textId="7FE9A04F" w:rsidR="00A138C6" w:rsidRPr="00CD35E4" w:rsidRDefault="00EC3792" w:rsidP="00A138C6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College of Law</w:t>
      </w:r>
      <w:r w:rsidR="006048A5" w:rsidRPr="00CD35E4">
        <w:rPr>
          <w:bCs/>
          <w:sz w:val="22"/>
          <w:szCs w:val="22"/>
        </w:rPr>
        <w:br/>
      </w:r>
      <w:r w:rsidR="00CD35E4" w:rsidRPr="00CD35E4">
        <w:rPr>
          <w:sz w:val="22"/>
          <w:szCs w:val="22"/>
        </w:rPr>
        <w:t xml:space="preserve">234B </w:t>
      </w:r>
      <w:r w:rsidR="00876D31" w:rsidRPr="00CD35E4">
        <w:rPr>
          <w:sz w:val="22"/>
          <w:szCs w:val="22"/>
        </w:rPr>
        <w:t>Law Building</w:t>
      </w:r>
    </w:p>
    <w:p w14:paraId="212C79F2" w14:textId="591F032A" w:rsidR="00A138C6" w:rsidRPr="00CD35E4" w:rsidRDefault="00EC3792" w:rsidP="00A138C6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504 E Pennsylvania Ave, M/C 594</w:t>
      </w:r>
    </w:p>
    <w:p w14:paraId="424EF48F" w14:textId="34E274D4" w:rsidR="00A138C6" w:rsidRPr="00CD35E4" w:rsidRDefault="00A138C6" w:rsidP="00A138C6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Phone:</w:t>
      </w:r>
      <w:r w:rsidR="006048A5" w:rsidRPr="00CD35E4">
        <w:rPr>
          <w:bCs/>
          <w:sz w:val="22"/>
          <w:szCs w:val="22"/>
        </w:rPr>
        <w:t xml:space="preserve"> (217)</w:t>
      </w:r>
      <w:r w:rsidR="00297443" w:rsidRPr="00CD35E4">
        <w:rPr>
          <w:bCs/>
          <w:sz w:val="22"/>
          <w:szCs w:val="22"/>
        </w:rPr>
        <w:t xml:space="preserve"> 333-</w:t>
      </w:r>
      <w:r w:rsidR="00640629" w:rsidRPr="00CD35E4">
        <w:rPr>
          <w:bCs/>
          <w:sz w:val="22"/>
          <w:szCs w:val="22"/>
        </w:rPr>
        <w:t>4461</w:t>
      </w:r>
    </w:p>
    <w:p w14:paraId="6D1A708C" w14:textId="636779A5" w:rsidR="00793698" w:rsidRPr="00CD35E4" w:rsidRDefault="00A138C6" w:rsidP="00E65A7A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E-Mail:</w:t>
      </w:r>
      <w:r w:rsidR="00C506D0" w:rsidRPr="00CD35E4">
        <w:rPr>
          <w:bCs/>
          <w:sz w:val="22"/>
          <w:szCs w:val="22"/>
        </w:rPr>
        <w:t xml:space="preserve"> </w:t>
      </w:r>
      <w:hyperlink r:id="rId28" w:history="1">
        <w:r w:rsidR="00C506D0" w:rsidRPr="00CD35E4">
          <w:rPr>
            <w:rStyle w:val="Hyperlink"/>
            <w:bCs/>
            <w:sz w:val="22"/>
            <w:szCs w:val="22"/>
          </w:rPr>
          <w:t>rkr@illinois.edu</w:t>
        </w:r>
      </w:hyperlink>
      <w:r w:rsidR="00E718A5" w:rsidRPr="00CD35E4">
        <w:rPr>
          <w:bCs/>
          <w:sz w:val="22"/>
          <w:szCs w:val="22"/>
        </w:rPr>
        <w:t xml:space="preserve"> </w:t>
      </w:r>
    </w:p>
    <w:p w14:paraId="71CBAB43" w14:textId="5B59D82C" w:rsidR="00793698" w:rsidRPr="00CD35E4" w:rsidRDefault="004E3EFC" w:rsidP="00CD7128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br/>
      </w:r>
      <w:bookmarkStart w:id="5" w:name="_Hlk107734213"/>
      <w:r w:rsidR="00793698" w:rsidRPr="00CD35E4">
        <w:rPr>
          <w:b/>
          <w:sz w:val="22"/>
          <w:szCs w:val="22"/>
        </w:rPr>
        <w:t xml:space="preserve">William </w:t>
      </w:r>
      <w:proofErr w:type="gramStart"/>
      <w:r w:rsidR="00793698" w:rsidRPr="00CD35E4">
        <w:rPr>
          <w:b/>
          <w:sz w:val="22"/>
          <w:szCs w:val="22"/>
        </w:rPr>
        <w:t>Maher</w:t>
      </w:r>
      <w:r w:rsidR="00793698" w:rsidRPr="00CD35E4">
        <w:rPr>
          <w:bCs/>
          <w:sz w:val="22"/>
          <w:szCs w:val="22"/>
        </w:rPr>
        <w:tab/>
      </w:r>
      <w:r w:rsidR="00793698" w:rsidRPr="00CD35E4">
        <w:rPr>
          <w:bCs/>
          <w:sz w:val="22"/>
          <w:szCs w:val="22"/>
        </w:rPr>
        <w:tab/>
        <w:t>(</w:t>
      </w:r>
      <w:proofErr w:type="gramEnd"/>
      <w:r w:rsidR="00793698" w:rsidRPr="00CD35E4">
        <w:rPr>
          <w:bCs/>
          <w:sz w:val="22"/>
          <w:szCs w:val="22"/>
        </w:rPr>
        <w:t>2027)</w:t>
      </w:r>
    </w:p>
    <w:p w14:paraId="2D3BEF8A" w14:textId="46B34F95" w:rsidR="00CF4B95" w:rsidRPr="00CD35E4" w:rsidRDefault="00793698" w:rsidP="00793698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Professor</w:t>
      </w:r>
      <w:r w:rsidR="009675C9" w:rsidRPr="00CD35E4">
        <w:rPr>
          <w:bCs/>
          <w:sz w:val="22"/>
          <w:szCs w:val="22"/>
        </w:rPr>
        <w:br/>
        <w:t>Library</w:t>
      </w:r>
      <w:r w:rsidR="00FD75FE" w:rsidRPr="00CD35E4">
        <w:rPr>
          <w:bCs/>
          <w:sz w:val="22"/>
          <w:szCs w:val="22"/>
        </w:rPr>
        <w:t xml:space="preserve"> Administratio</w:t>
      </w:r>
      <w:r w:rsidR="00D93CCF" w:rsidRPr="00CD35E4">
        <w:rPr>
          <w:bCs/>
          <w:sz w:val="22"/>
          <w:szCs w:val="22"/>
        </w:rPr>
        <w:t>n</w:t>
      </w:r>
    </w:p>
    <w:p w14:paraId="2B3E86FA" w14:textId="16CD7EFA" w:rsidR="00793698" w:rsidRPr="00CD35E4" w:rsidRDefault="00B9190C" w:rsidP="00793698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146 Library</w:t>
      </w:r>
      <w:r w:rsidR="00793698" w:rsidRPr="00CD35E4">
        <w:rPr>
          <w:bCs/>
          <w:sz w:val="22"/>
          <w:szCs w:val="22"/>
        </w:rPr>
        <w:br/>
      </w:r>
      <w:r w:rsidR="00C3634B" w:rsidRPr="00CD35E4">
        <w:rPr>
          <w:bCs/>
          <w:sz w:val="22"/>
          <w:szCs w:val="22"/>
        </w:rPr>
        <w:t>1408 W Gregory</w:t>
      </w:r>
      <w:r w:rsidR="00793698" w:rsidRPr="00CD35E4">
        <w:rPr>
          <w:bCs/>
          <w:sz w:val="22"/>
          <w:szCs w:val="22"/>
        </w:rPr>
        <w:t xml:space="preserve"> M/C </w:t>
      </w:r>
      <w:r w:rsidR="006E5397" w:rsidRPr="00CD35E4">
        <w:rPr>
          <w:bCs/>
          <w:sz w:val="22"/>
          <w:szCs w:val="22"/>
        </w:rPr>
        <w:t>522</w:t>
      </w:r>
    </w:p>
    <w:p w14:paraId="08670CB2" w14:textId="188A3ECF" w:rsidR="00793698" w:rsidRPr="00CD35E4" w:rsidRDefault="00793698" w:rsidP="00793698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E-Mail:</w:t>
      </w:r>
      <w:r w:rsidRPr="00CD35E4">
        <w:rPr>
          <w:sz w:val="22"/>
          <w:szCs w:val="22"/>
        </w:rPr>
        <w:tab/>
      </w:r>
      <w:bookmarkEnd w:id="5"/>
      <w:r w:rsidR="006E5397" w:rsidRPr="00CD35E4">
        <w:rPr>
          <w:sz w:val="22"/>
          <w:szCs w:val="22"/>
        </w:rPr>
        <w:fldChar w:fldCharType="begin"/>
      </w:r>
      <w:r w:rsidR="006E5397" w:rsidRPr="00CD35E4">
        <w:rPr>
          <w:sz w:val="22"/>
          <w:szCs w:val="22"/>
        </w:rPr>
        <w:instrText>HYPERLINK "mailto:w-maher@illinois.edu"</w:instrText>
      </w:r>
      <w:r w:rsidR="006E5397" w:rsidRPr="00CD35E4">
        <w:rPr>
          <w:sz w:val="22"/>
          <w:szCs w:val="22"/>
        </w:rPr>
      </w:r>
      <w:r w:rsidR="006E5397" w:rsidRPr="00CD35E4">
        <w:rPr>
          <w:sz w:val="22"/>
          <w:szCs w:val="22"/>
        </w:rPr>
        <w:fldChar w:fldCharType="separate"/>
      </w:r>
      <w:r w:rsidR="006E5397" w:rsidRPr="00CD35E4">
        <w:rPr>
          <w:rStyle w:val="Hyperlink"/>
          <w:sz w:val="22"/>
          <w:szCs w:val="22"/>
        </w:rPr>
        <w:t>w-maher@illinois.edu</w:t>
      </w:r>
      <w:r w:rsidR="006E5397" w:rsidRPr="00CD35E4">
        <w:rPr>
          <w:sz w:val="22"/>
          <w:szCs w:val="22"/>
        </w:rPr>
        <w:fldChar w:fldCharType="end"/>
      </w:r>
      <w:r w:rsidR="006E5397" w:rsidRPr="00CD35E4">
        <w:rPr>
          <w:sz w:val="22"/>
          <w:szCs w:val="22"/>
        </w:rPr>
        <w:t xml:space="preserve"> </w:t>
      </w:r>
    </w:p>
    <w:p w14:paraId="31795D8E" w14:textId="660BB882" w:rsidR="00335904" w:rsidRPr="00CD35E4" w:rsidRDefault="00662E0D" w:rsidP="00E65A7A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bCs/>
          <w:sz w:val="22"/>
          <w:szCs w:val="22"/>
        </w:rPr>
        <w:br/>
      </w:r>
      <w:r w:rsidR="00E65A7A" w:rsidRPr="00CD35E4">
        <w:rPr>
          <w:b/>
          <w:bCs/>
          <w:sz w:val="22"/>
          <w:szCs w:val="22"/>
        </w:rPr>
        <w:t>Linda Moorhouse</w:t>
      </w:r>
      <w:r w:rsidR="00E65A7A" w:rsidRPr="00CD35E4">
        <w:rPr>
          <w:b/>
          <w:bCs/>
          <w:sz w:val="22"/>
          <w:szCs w:val="22"/>
        </w:rPr>
        <w:tab/>
        <w:t xml:space="preserve">              </w:t>
      </w:r>
      <w:proofErr w:type="gramStart"/>
      <w:r w:rsidR="00E65A7A" w:rsidRPr="00CD35E4">
        <w:rPr>
          <w:b/>
          <w:bCs/>
          <w:sz w:val="22"/>
          <w:szCs w:val="22"/>
        </w:rPr>
        <w:t xml:space="preserve"> </w:t>
      </w:r>
      <w:r w:rsidR="00B4790B" w:rsidRPr="00CD35E4">
        <w:rPr>
          <w:b/>
          <w:bCs/>
          <w:sz w:val="22"/>
          <w:szCs w:val="22"/>
        </w:rPr>
        <w:t xml:space="preserve"> </w:t>
      </w:r>
      <w:r w:rsidR="00E65A7A" w:rsidRPr="00CD35E4">
        <w:rPr>
          <w:b/>
          <w:bCs/>
          <w:sz w:val="22"/>
          <w:szCs w:val="22"/>
        </w:rPr>
        <w:t xml:space="preserve"> </w:t>
      </w:r>
      <w:r w:rsidR="00E65A7A" w:rsidRPr="00CD35E4">
        <w:rPr>
          <w:sz w:val="22"/>
          <w:szCs w:val="22"/>
        </w:rPr>
        <w:t>(</w:t>
      </w:r>
      <w:proofErr w:type="gramEnd"/>
      <w:r w:rsidR="00E65A7A" w:rsidRPr="00CD35E4">
        <w:rPr>
          <w:sz w:val="22"/>
          <w:szCs w:val="22"/>
        </w:rPr>
        <w:t>202</w:t>
      </w:r>
      <w:r w:rsidR="009D077E" w:rsidRPr="00CD35E4">
        <w:rPr>
          <w:sz w:val="22"/>
          <w:szCs w:val="22"/>
        </w:rPr>
        <w:t>7</w:t>
      </w:r>
      <w:r w:rsidR="00E65A7A" w:rsidRPr="00CD35E4">
        <w:rPr>
          <w:sz w:val="22"/>
          <w:szCs w:val="22"/>
        </w:rPr>
        <w:t>)</w:t>
      </w:r>
      <w:r w:rsidR="00E65A7A" w:rsidRPr="00CD35E4">
        <w:rPr>
          <w:sz w:val="22"/>
          <w:szCs w:val="22"/>
        </w:rPr>
        <w:br/>
        <w:t>Professor</w:t>
      </w:r>
      <w:r w:rsidR="00E65A7A" w:rsidRPr="00CD35E4">
        <w:rPr>
          <w:sz w:val="22"/>
          <w:szCs w:val="22"/>
        </w:rPr>
        <w:br/>
        <w:t>School of Music</w:t>
      </w:r>
      <w:r w:rsidR="00E65A7A" w:rsidRPr="00CD35E4">
        <w:rPr>
          <w:sz w:val="22"/>
          <w:szCs w:val="22"/>
        </w:rPr>
        <w:br/>
      </w:r>
      <w:proofErr w:type="spellStart"/>
      <w:r w:rsidR="00E65A7A" w:rsidRPr="00CD35E4">
        <w:rPr>
          <w:sz w:val="22"/>
          <w:szCs w:val="22"/>
        </w:rPr>
        <w:t>Music</w:t>
      </w:r>
      <w:proofErr w:type="spellEnd"/>
      <w:r w:rsidR="00E65A7A" w:rsidRPr="00CD35E4">
        <w:rPr>
          <w:sz w:val="22"/>
          <w:szCs w:val="22"/>
        </w:rPr>
        <w:t xml:space="preserve"> Building, 2040</w:t>
      </w:r>
    </w:p>
    <w:p w14:paraId="5307C2BD" w14:textId="2D93D6FF" w:rsidR="00080931" w:rsidRPr="00CD35E4" w:rsidRDefault="00080931" w:rsidP="00E65A7A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1114 W Nevada, MC </w:t>
      </w:r>
      <w:r w:rsidR="000F32F5" w:rsidRPr="00CD35E4">
        <w:rPr>
          <w:sz w:val="22"/>
          <w:szCs w:val="22"/>
        </w:rPr>
        <w:t>056</w:t>
      </w:r>
    </w:p>
    <w:p w14:paraId="57E44B6F" w14:textId="4EBFDC75" w:rsidR="00E65A7A" w:rsidRPr="00CD35E4" w:rsidRDefault="00E65A7A" w:rsidP="00E65A7A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Phone:</w:t>
      </w:r>
      <w:r w:rsidRPr="00CD35E4">
        <w:rPr>
          <w:sz w:val="22"/>
          <w:szCs w:val="22"/>
        </w:rPr>
        <w:tab/>
        <w:t>(217) 244-4108</w:t>
      </w:r>
    </w:p>
    <w:p w14:paraId="6C2ED576" w14:textId="77777777" w:rsidR="00E65A7A" w:rsidRPr="00CD35E4" w:rsidRDefault="00E65A7A" w:rsidP="00E65A7A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E-Mail: </w:t>
      </w:r>
      <w:r w:rsidRPr="00CD35E4">
        <w:rPr>
          <w:sz w:val="22"/>
          <w:szCs w:val="22"/>
        </w:rPr>
        <w:tab/>
      </w:r>
      <w:hyperlink r:id="rId29" w:history="1">
        <w:r w:rsidRPr="00CD35E4">
          <w:rPr>
            <w:rStyle w:val="Hyperlink"/>
            <w:sz w:val="22"/>
            <w:szCs w:val="22"/>
          </w:rPr>
          <w:t>moorhouz@illinois.edu</w:t>
        </w:r>
      </w:hyperlink>
      <w:r w:rsidRPr="00CD35E4">
        <w:rPr>
          <w:sz w:val="22"/>
          <w:szCs w:val="22"/>
        </w:rPr>
        <w:t xml:space="preserve"> </w:t>
      </w:r>
    </w:p>
    <w:p w14:paraId="5153CBE4" w14:textId="00FA84AF" w:rsidR="00A934EF" w:rsidRPr="00CD35E4" w:rsidRDefault="00877B14" w:rsidP="00A934EF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sz w:val="22"/>
          <w:szCs w:val="22"/>
        </w:rPr>
        <w:br/>
      </w:r>
      <w:r w:rsidR="00A934EF" w:rsidRPr="00CD35E4">
        <w:rPr>
          <w:b/>
          <w:sz w:val="22"/>
          <w:szCs w:val="22"/>
        </w:rPr>
        <w:t xml:space="preserve">Neil </w:t>
      </w:r>
      <w:proofErr w:type="gramStart"/>
      <w:r w:rsidR="00A934EF" w:rsidRPr="00CD35E4">
        <w:rPr>
          <w:b/>
          <w:sz w:val="22"/>
          <w:szCs w:val="22"/>
        </w:rPr>
        <w:t>Pearson</w:t>
      </w:r>
      <w:r w:rsidR="00A934EF" w:rsidRPr="00CD35E4">
        <w:rPr>
          <w:bCs/>
          <w:sz w:val="22"/>
          <w:szCs w:val="22"/>
        </w:rPr>
        <w:tab/>
      </w:r>
      <w:r w:rsidR="00A934EF" w:rsidRPr="00CD35E4">
        <w:rPr>
          <w:bCs/>
          <w:sz w:val="22"/>
          <w:szCs w:val="22"/>
        </w:rPr>
        <w:tab/>
        <w:t>(</w:t>
      </w:r>
      <w:proofErr w:type="gramEnd"/>
      <w:r w:rsidR="00A934EF" w:rsidRPr="00CD35E4">
        <w:rPr>
          <w:bCs/>
          <w:sz w:val="22"/>
          <w:szCs w:val="22"/>
        </w:rPr>
        <w:t>2029)</w:t>
      </w:r>
    </w:p>
    <w:p w14:paraId="4701BB7F" w14:textId="19FB45AA" w:rsidR="00464C7C" w:rsidRPr="00CD35E4" w:rsidRDefault="00464C7C" w:rsidP="00464C7C">
      <w:pPr>
        <w:tabs>
          <w:tab w:val="left" w:pos="2790"/>
        </w:tabs>
        <w:rPr>
          <w:sz w:val="22"/>
          <w:szCs w:val="22"/>
        </w:rPr>
      </w:pPr>
      <w:r w:rsidRPr="00CD35E4">
        <w:rPr>
          <w:sz w:val="22"/>
          <w:szCs w:val="22"/>
        </w:rPr>
        <w:t>Professor</w:t>
      </w:r>
    </w:p>
    <w:p w14:paraId="2882D865" w14:textId="686B68BD" w:rsidR="00464C7C" w:rsidRPr="00CD35E4" w:rsidRDefault="00D754B7" w:rsidP="00464C7C">
      <w:pPr>
        <w:tabs>
          <w:tab w:val="left" w:pos="279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Department of </w:t>
      </w:r>
      <w:r w:rsidR="00630B03" w:rsidRPr="00CD35E4">
        <w:rPr>
          <w:sz w:val="22"/>
          <w:szCs w:val="22"/>
        </w:rPr>
        <w:t>Finance</w:t>
      </w:r>
    </w:p>
    <w:p w14:paraId="4EE87D46" w14:textId="77777777" w:rsidR="00D754B7" w:rsidRPr="00CD35E4" w:rsidRDefault="00630B03" w:rsidP="00D754B7">
      <w:pPr>
        <w:tabs>
          <w:tab w:val="left" w:pos="2790"/>
        </w:tabs>
        <w:rPr>
          <w:sz w:val="22"/>
          <w:szCs w:val="22"/>
          <w:lang w:val="fr-FR"/>
        </w:rPr>
      </w:pPr>
      <w:r w:rsidRPr="00CD35E4">
        <w:rPr>
          <w:sz w:val="22"/>
          <w:szCs w:val="22"/>
        </w:rPr>
        <w:t>419 Wohlers Hall</w:t>
      </w:r>
      <w:r w:rsidR="00464C7C" w:rsidRPr="00CD35E4">
        <w:rPr>
          <w:sz w:val="22"/>
          <w:szCs w:val="22"/>
          <w:lang w:val="fr-FR"/>
        </w:rPr>
        <w:br/>
      </w:r>
      <w:r w:rsidR="00D754B7" w:rsidRPr="00CD35E4">
        <w:rPr>
          <w:sz w:val="22"/>
          <w:szCs w:val="22"/>
          <w:lang w:val="fr-FR"/>
        </w:rPr>
        <w:t xml:space="preserve">1206 S </w:t>
      </w:r>
      <w:proofErr w:type="spellStart"/>
      <w:r w:rsidR="00D754B7" w:rsidRPr="00CD35E4">
        <w:rPr>
          <w:sz w:val="22"/>
          <w:szCs w:val="22"/>
          <w:lang w:val="fr-FR"/>
        </w:rPr>
        <w:t>Sixth</w:t>
      </w:r>
      <w:proofErr w:type="spellEnd"/>
      <w:r w:rsidR="00D754B7" w:rsidRPr="00CD35E4">
        <w:rPr>
          <w:sz w:val="22"/>
          <w:szCs w:val="22"/>
          <w:lang w:val="fr-FR"/>
        </w:rPr>
        <w:t>, M/C 706</w:t>
      </w:r>
    </w:p>
    <w:p w14:paraId="2A942657" w14:textId="2EC55077" w:rsidR="00464C7C" w:rsidRPr="00CD35E4" w:rsidRDefault="00822A6F" w:rsidP="00822A6F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Pr="00CD35E4">
        <w:rPr>
          <w:sz w:val="22"/>
          <w:szCs w:val="22"/>
          <w:lang w:val="fr-FR"/>
        </w:rPr>
        <w:t xml:space="preserve"> (217) 244-0490</w:t>
      </w:r>
      <w:r w:rsidR="00464C7C" w:rsidRPr="00CD35E4">
        <w:rPr>
          <w:sz w:val="22"/>
          <w:szCs w:val="22"/>
          <w:lang w:val="fr-FR"/>
        </w:rPr>
        <w:tab/>
      </w:r>
    </w:p>
    <w:p w14:paraId="74DECA58" w14:textId="1D6666AD" w:rsidR="00A934EF" w:rsidRPr="00CD35E4" w:rsidRDefault="00A934EF" w:rsidP="00A934EF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Cs/>
          <w:sz w:val="22"/>
          <w:szCs w:val="22"/>
        </w:rPr>
        <w:t>E-Mail:</w:t>
      </w:r>
      <w:bookmarkStart w:id="6" w:name="_Hlk88120672"/>
      <w:r w:rsidR="00C506D0" w:rsidRPr="00CD35E4">
        <w:rPr>
          <w:rFonts w:ascii="Calibri" w:hAnsi="Calibri" w:cs="Calibri"/>
        </w:rPr>
        <w:t xml:space="preserve"> </w:t>
      </w:r>
      <w:hyperlink r:id="rId30" w:history="1">
        <w:r w:rsidR="00C506D0" w:rsidRPr="00CD35E4">
          <w:rPr>
            <w:rStyle w:val="Hyperlink"/>
            <w:bCs/>
            <w:sz w:val="22"/>
            <w:szCs w:val="22"/>
          </w:rPr>
          <w:t>pearson2@illinois.edu</w:t>
        </w:r>
      </w:hyperlink>
      <w:r w:rsidRPr="00CD35E4">
        <w:rPr>
          <w:bCs/>
          <w:sz w:val="22"/>
          <w:szCs w:val="22"/>
        </w:rPr>
        <w:t xml:space="preserve"> </w:t>
      </w:r>
    </w:p>
    <w:bookmarkEnd w:id="6"/>
    <w:p w14:paraId="16D3A7C0" w14:textId="22058B48" w:rsidR="00A934EF" w:rsidRPr="00CD35E4" w:rsidRDefault="00A934EF" w:rsidP="00662E0D">
      <w:pPr>
        <w:tabs>
          <w:tab w:val="left" w:pos="900"/>
          <w:tab w:val="left" w:pos="2790"/>
          <w:tab w:val="left" w:pos="3780"/>
        </w:tabs>
        <w:rPr>
          <w:b/>
          <w:sz w:val="22"/>
          <w:szCs w:val="22"/>
        </w:rPr>
      </w:pPr>
    </w:p>
    <w:p w14:paraId="7D62940E" w14:textId="34C09806" w:rsidR="002F6915" w:rsidRPr="00CD35E4" w:rsidRDefault="002F6915" w:rsidP="002F6915">
      <w:pPr>
        <w:tabs>
          <w:tab w:val="left" w:pos="900"/>
          <w:tab w:val="left" w:pos="2790"/>
          <w:tab w:val="left" w:pos="3780"/>
        </w:tabs>
        <w:rPr>
          <w:b/>
          <w:bCs/>
          <w:sz w:val="22"/>
          <w:szCs w:val="22"/>
        </w:rPr>
      </w:pPr>
      <w:bookmarkStart w:id="7" w:name="_Hlk88120686"/>
      <w:r w:rsidRPr="00CD35E4">
        <w:rPr>
          <w:b/>
          <w:bCs/>
          <w:sz w:val="22"/>
          <w:szCs w:val="22"/>
        </w:rPr>
        <w:t>Josie Rudolphi</w:t>
      </w:r>
      <w:bookmarkEnd w:id="7"/>
      <w:r w:rsidRPr="00CD35E4">
        <w:rPr>
          <w:sz w:val="22"/>
          <w:szCs w:val="22"/>
        </w:rPr>
        <w:tab/>
      </w:r>
      <w:r w:rsidRPr="00CD35E4">
        <w:rPr>
          <w:sz w:val="22"/>
          <w:szCs w:val="22"/>
        </w:rPr>
        <w:tab/>
        <w:t>(2029)</w:t>
      </w:r>
    </w:p>
    <w:p w14:paraId="49D6D7F8" w14:textId="7877C3A4" w:rsidR="002F6915" w:rsidRPr="00CD35E4" w:rsidRDefault="006662EC" w:rsidP="002F6915">
      <w:pPr>
        <w:tabs>
          <w:tab w:val="left" w:pos="2790"/>
        </w:tabs>
        <w:rPr>
          <w:sz w:val="22"/>
          <w:szCs w:val="22"/>
        </w:rPr>
      </w:pPr>
      <w:proofErr w:type="gramStart"/>
      <w:r w:rsidRPr="00CD35E4">
        <w:rPr>
          <w:sz w:val="22"/>
          <w:szCs w:val="22"/>
        </w:rPr>
        <w:t>Associate</w:t>
      </w:r>
      <w:r w:rsidR="00A85E5F" w:rsidRPr="00CD35E4">
        <w:rPr>
          <w:sz w:val="22"/>
          <w:szCs w:val="22"/>
        </w:rPr>
        <w:t xml:space="preserve">  Pr</w:t>
      </w:r>
      <w:r w:rsidR="002F6915" w:rsidRPr="00CD35E4">
        <w:rPr>
          <w:sz w:val="22"/>
          <w:szCs w:val="22"/>
        </w:rPr>
        <w:t>ofessor</w:t>
      </w:r>
      <w:proofErr w:type="gramEnd"/>
    </w:p>
    <w:p w14:paraId="52281ABC" w14:textId="3D334BC3" w:rsidR="002F6915" w:rsidRPr="00CD35E4" w:rsidRDefault="002F6915" w:rsidP="002F6915">
      <w:pPr>
        <w:tabs>
          <w:tab w:val="left" w:pos="2790"/>
        </w:tabs>
        <w:rPr>
          <w:sz w:val="22"/>
          <w:szCs w:val="22"/>
        </w:rPr>
      </w:pPr>
      <w:r w:rsidRPr="00CD35E4">
        <w:rPr>
          <w:sz w:val="22"/>
          <w:szCs w:val="22"/>
        </w:rPr>
        <w:t>Dept. of</w:t>
      </w:r>
      <w:r w:rsidR="006662EC" w:rsidRPr="00CD35E4">
        <w:rPr>
          <w:sz w:val="22"/>
          <w:szCs w:val="22"/>
        </w:rPr>
        <w:t xml:space="preserve"> Agricultural and Biological Engineering</w:t>
      </w:r>
    </w:p>
    <w:p w14:paraId="67968FBC" w14:textId="00C4F160" w:rsidR="002F6915" w:rsidRPr="00CD35E4" w:rsidRDefault="00320AE2" w:rsidP="002F6915">
      <w:pPr>
        <w:tabs>
          <w:tab w:val="left" w:pos="2790"/>
        </w:tabs>
        <w:rPr>
          <w:sz w:val="22"/>
          <w:szCs w:val="22"/>
          <w:lang w:val="fr-FR"/>
        </w:rPr>
      </w:pPr>
      <w:r w:rsidRPr="00CD35E4">
        <w:rPr>
          <w:sz w:val="22"/>
          <w:szCs w:val="22"/>
        </w:rPr>
        <w:t>AESB 360C</w:t>
      </w:r>
      <w:r w:rsidRPr="00CD35E4">
        <w:rPr>
          <w:sz w:val="22"/>
          <w:szCs w:val="22"/>
        </w:rPr>
        <w:br/>
      </w:r>
      <w:r w:rsidR="006662EC" w:rsidRPr="00CD35E4">
        <w:rPr>
          <w:sz w:val="22"/>
          <w:szCs w:val="22"/>
          <w:lang w:val="fr-FR"/>
        </w:rPr>
        <w:t xml:space="preserve">1304 W </w:t>
      </w:r>
      <w:proofErr w:type="spellStart"/>
      <w:r w:rsidR="006662EC" w:rsidRPr="00CD35E4">
        <w:rPr>
          <w:sz w:val="22"/>
          <w:szCs w:val="22"/>
          <w:lang w:val="fr-FR"/>
        </w:rPr>
        <w:t>Pennsylvania</w:t>
      </w:r>
      <w:proofErr w:type="spellEnd"/>
      <w:r w:rsidR="006662EC" w:rsidRPr="00CD35E4">
        <w:rPr>
          <w:sz w:val="22"/>
          <w:szCs w:val="22"/>
          <w:lang w:val="fr-FR"/>
        </w:rPr>
        <w:t xml:space="preserve"> Ave</w:t>
      </w:r>
      <w:r w:rsidR="00A85E5F" w:rsidRPr="00CD35E4">
        <w:rPr>
          <w:sz w:val="22"/>
          <w:szCs w:val="22"/>
          <w:lang w:val="fr-FR"/>
        </w:rPr>
        <w:t>, M/C</w:t>
      </w:r>
      <w:r w:rsidR="006662EC" w:rsidRPr="00CD35E4">
        <w:rPr>
          <w:sz w:val="22"/>
          <w:szCs w:val="22"/>
          <w:lang w:val="fr-FR"/>
        </w:rPr>
        <w:t xml:space="preserve"> 644</w:t>
      </w:r>
    </w:p>
    <w:p w14:paraId="16151FA7" w14:textId="668A711B" w:rsidR="002F6915" w:rsidRPr="00CD35E4" w:rsidRDefault="002F6915" w:rsidP="002F6915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="00320AE2" w:rsidRPr="00CD35E4">
        <w:rPr>
          <w:sz w:val="22"/>
          <w:szCs w:val="22"/>
          <w:lang w:val="fr-FR"/>
        </w:rPr>
        <w:t xml:space="preserve"> (217) 333-8833</w:t>
      </w:r>
      <w:r w:rsidRPr="00CD35E4">
        <w:rPr>
          <w:sz w:val="22"/>
          <w:szCs w:val="22"/>
          <w:lang w:val="fr-FR"/>
        </w:rPr>
        <w:tab/>
      </w:r>
    </w:p>
    <w:p w14:paraId="676D8410" w14:textId="4CBFAC58" w:rsidR="00A934EF" w:rsidRPr="00CD35E4" w:rsidRDefault="002F6915" w:rsidP="002F6915">
      <w:pPr>
        <w:tabs>
          <w:tab w:val="left" w:pos="900"/>
          <w:tab w:val="left" w:pos="2790"/>
          <w:tab w:val="left" w:pos="3780"/>
        </w:tabs>
        <w:rPr>
          <w:b/>
          <w:sz w:val="22"/>
          <w:szCs w:val="22"/>
        </w:rPr>
      </w:pPr>
      <w:proofErr w:type="gramStart"/>
      <w:r w:rsidRPr="00CD35E4">
        <w:rPr>
          <w:sz w:val="22"/>
          <w:szCs w:val="22"/>
          <w:lang w:val="fr-FR"/>
        </w:rPr>
        <w:t>E-Mail:</w:t>
      </w:r>
      <w:proofErr w:type="gramEnd"/>
      <w:r w:rsidR="00C506D0" w:rsidRPr="00CD35E4">
        <w:rPr>
          <w:sz w:val="22"/>
          <w:szCs w:val="22"/>
          <w:lang w:val="fr-FR"/>
        </w:rPr>
        <w:t xml:space="preserve"> </w:t>
      </w:r>
      <w:hyperlink r:id="rId31" w:history="1">
        <w:r w:rsidR="00C506D0" w:rsidRPr="00CD35E4">
          <w:rPr>
            <w:rStyle w:val="Hyperlink"/>
            <w:sz w:val="22"/>
            <w:szCs w:val="22"/>
          </w:rPr>
          <w:t>josier@illinois.edu</w:t>
        </w:r>
      </w:hyperlink>
      <w:r w:rsidRPr="00CD35E4">
        <w:rPr>
          <w:sz w:val="22"/>
          <w:szCs w:val="22"/>
          <w:lang w:val="fr-FR"/>
        </w:rPr>
        <w:tab/>
      </w:r>
    </w:p>
    <w:p w14:paraId="6B6D0B34" w14:textId="77777777" w:rsidR="00A934EF" w:rsidRPr="00CD35E4" w:rsidRDefault="00A934EF" w:rsidP="00662E0D">
      <w:pPr>
        <w:tabs>
          <w:tab w:val="left" w:pos="900"/>
          <w:tab w:val="left" w:pos="2790"/>
          <w:tab w:val="left" w:pos="3780"/>
        </w:tabs>
        <w:rPr>
          <w:b/>
          <w:sz w:val="22"/>
          <w:szCs w:val="22"/>
        </w:rPr>
      </w:pPr>
    </w:p>
    <w:p w14:paraId="061DB4F5" w14:textId="1915911F" w:rsidR="00662E0D" w:rsidRPr="00CD35E4" w:rsidRDefault="00662E0D" w:rsidP="00662E0D">
      <w:pPr>
        <w:tabs>
          <w:tab w:val="left" w:pos="900"/>
          <w:tab w:val="left" w:pos="2790"/>
          <w:tab w:val="left" w:pos="3780"/>
        </w:tabs>
        <w:rPr>
          <w:bCs/>
          <w:sz w:val="22"/>
          <w:szCs w:val="22"/>
        </w:rPr>
      </w:pPr>
      <w:r w:rsidRPr="00CD35E4">
        <w:rPr>
          <w:b/>
          <w:sz w:val="22"/>
          <w:szCs w:val="22"/>
        </w:rPr>
        <w:t xml:space="preserve">Charles </w:t>
      </w:r>
      <w:proofErr w:type="gramStart"/>
      <w:r w:rsidRPr="00CD35E4">
        <w:rPr>
          <w:b/>
          <w:sz w:val="22"/>
          <w:szCs w:val="22"/>
        </w:rPr>
        <w:t>Roseman</w:t>
      </w:r>
      <w:r w:rsidRPr="00CD35E4">
        <w:rPr>
          <w:b/>
          <w:sz w:val="22"/>
          <w:szCs w:val="22"/>
        </w:rPr>
        <w:tab/>
      </w:r>
      <w:r w:rsidRPr="00CD35E4">
        <w:rPr>
          <w:b/>
          <w:sz w:val="22"/>
          <w:szCs w:val="22"/>
        </w:rPr>
        <w:tab/>
      </w:r>
      <w:r w:rsidRPr="00CD35E4">
        <w:rPr>
          <w:bCs/>
          <w:sz w:val="22"/>
          <w:szCs w:val="22"/>
        </w:rPr>
        <w:t>(</w:t>
      </w:r>
      <w:proofErr w:type="gramEnd"/>
      <w:r w:rsidRPr="00CD35E4">
        <w:rPr>
          <w:bCs/>
          <w:sz w:val="22"/>
          <w:szCs w:val="22"/>
        </w:rPr>
        <w:t>2028)</w:t>
      </w:r>
    </w:p>
    <w:p w14:paraId="5A9A641F" w14:textId="479BA10D" w:rsidR="00662E0D" w:rsidRPr="00CD35E4" w:rsidRDefault="00662E0D" w:rsidP="00662E0D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>Associate Professor</w:t>
      </w:r>
      <w:r w:rsidRPr="00CD35E4">
        <w:rPr>
          <w:sz w:val="22"/>
          <w:szCs w:val="22"/>
        </w:rPr>
        <w:br/>
        <w:t>Dept. of Evolution</w:t>
      </w:r>
      <w:r w:rsidR="00B820F3" w:rsidRPr="00CD35E4">
        <w:rPr>
          <w:sz w:val="22"/>
          <w:szCs w:val="22"/>
        </w:rPr>
        <w:t>,</w:t>
      </w:r>
      <w:r w:rsidRPr="00CD35E4">
        <w:rPr>
          <w:sz w:val="22"/>
          <w:szCs w:val="22"/>
        </w:rPr>
        <w:t xml:space="preserve"> Ecology</w:t>
      </w:r>
      <w:r w:rsidR="00B820F3" w:rsidRPr="00CD35E4">
        <w:rPr>
          <w:sz w:val="22"/>
          <w:szCs w:val="22"/>
        </w:rPr>
        <w:t>, and</w:t>
      </w:r>
      <w:r w:rsidRPr="00CD35E4">
        <w:rPr>
          <w:sz w:val="22"/>
          <w:szCs w:val="22"/>
        </w:rPr>
        <w:t xml:space="preserve"> Behavior</w:t>
      </w:r>
      <w:r w:rsidRPr="00CD35E4">
        <w:rPr>
          <w:sz w:val="22"/>
          <w:szCs w:val="22"/>
        </w:rPr>
        <w:br/>
      </w:r>
      <w:r w:rsidR="00B820F3" w:rsidRPr="00CD35E4">
        <w:rPr>
          <w:sz w:val="22"/>
          <w:szCs w:val="22"/>
        </w:rPr>
        <w:t>203 Shelford Vivarium</w:t>
      </w:r>
      <w:r w:rsidR="00B820F3" w:rsidRPr="00CD35E4">
        <w:rPr>
          <w:sz w:val="22"/>
          <w:szCs w:val="22"/>
        </w:rPr>
        <w:br/>
        <w:t>60</w:t>
      </w:r>
      <w:r w:rsidR="00785492" w:rsidRPr="00CD35E4">
        <w:rPr>
          <w:sz w:val="22"/>
          <w:szCs w:val="22"/>
        </w:rPr>
        <w:t>6</w:t>
      </w:r>
      <w:r w:rsidR="00B820F3" w:rsidRPr="00CD35E4">
        <w:rPr>
          <w:sz w:val="22"/>
          <w:szCs w:val="22"/>
        </w:rPr>
        <w:t xml:space="preserve"> East Healey Street</w:t>
      </w:r>
      <w:r w:rsidR="00CA6D1D" w:rsidRPr="00CD35E4">
        <w:rPr>
          <w:sz w:val="22"/>
          <w:szCs w:val="22"/>
        </w:rPr>
        <w:t>, M/C</w:t>
      </w:r>
      <w:r w:rsidR="00DB27B3" w:rsidRPr="00CD35E4">
        <w:rPr>
          <w:sz w:val="22"/>
          <w:szCs w:val="22"/>
        </w:rPr>
        <w:t xml:space="preserve"> 444</w:t>
      </w:r>
    </w:p>
    <w:p w14:paraId="6FFFCD07" w14:textId="47767D92" w:rsidR="00662E0D" w:rsidRPr="00CD35E4" w:rsidRDefault="00662E0D" w:rsidP="00662E0D">
      <w:pPr>
        <w:tabs>
          <w:tab w:val="left" w:pos="900"/>
          <w:tab w:val="left" w:pos="2790"/>
          <w:tab w:val="left" w:pos="3780"/>
        </w:tabs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Pr="00CD35E4">
        <w:rPr>
          <w:sz w:val="22"/>
          <w:szCs w:val="22"/>
          <w:lang w:val="fr-FR"/>
        </w:rPr>
        <w:tab/>
        <w:t xml:space="preserve">(217) </w:t>
      </w:r>
      <w:r w:rsidR="00CA6D1D" w:rsidRPr="00CD35E4">
        <w:rPr>
          <w:sz w:val="22"/>
          <w:szCs w:val="22"/>
          <w:lang w:val="fr-FR"/>
        </w:rPr>
        <w:t>244-3513</w:t>
      </w:r>
    </w:p>
    <w:p w14:paraId="56BC0521" w14:textId="43698898" w:rsidR="00662E0D" w:rsidRPr="00CD35E4" w:rsidRDefault="00662E0D" w:rsidP="00662E0D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  <w:r w:rsidRPr="00CD35E4">
        <w:rPr>
          <w:sz w:val="22"/>
          <w:szCs w:val="22"/>
        </w:rPr>
        <w:t xml:space="preserve">Email:     </w:t>
      </w:r>
      <w:hyperlink r:id="rId32" w:history="1">
        <w:r w:rsidRPr="00CD35E4">
          <w:rPr>
            <w:rStyle w:val="Hyperlink"/>
            <w:sz w:val="22"/>
            <w:szCs w:val="22"/>
          </w:rPr>
          <w:t>croseman@illinois.edu</w:t>
        </w:r>
      </w:hyperlink>
    </w:p>
    <w:p w14:paraId="0785AF9A" w14:textId="77777777" w:rsidR="00A138C6" w:rsidRPr="00CD35E4" w:rsidRDefault="00A138C6" w:rsidP="002C0EFE">
      <w:pPr>
        <w:tabs>
          <w:tab w:val="left" w:pos="900"/>
          <w:tab w:val="left" w:pos="2790"/>
          <w:tab w:val="left" w:pos="3780"/>
        </w:tabs>
        <w:rPr>
          <w:b/>
          <w:sz w:val="22"/>
          <w:szCs w:val="22"/>
        </w:rPr>
      </w:pPr>
    </w:p>
    <w:bookmarkEnd w:id="4"/>
    <w:p w14:paraId="7D5FA1CC" w14:textId="77777777" w:rsidR="000A0778" w:rsidRPr="00CD35E4" w:rsidRDefault="000A0778" w:rsidP="00FE2052">
      <w:pPr>
        <w:tabs>
          <w:tab w:val="left" w:pos="900"/>
          <w:tab w:val="left" w:pos="2790"/>
          <w:tab w:val="left" w:pos="3780"/>
        </w:tabs>
        <w:rPr>
          <w:b/>
          <w:sz w:val="22"/>
          <w:szCs w:val="22"/>
        </w:rPr>
      </w:pPr>
    </w:p>
    <w:p w14:paraId="46851A96" w14:textId="293F5312" w:rsidR="00621D67" w:rsidRPr="00CD35E4" w:rsidRDefault="005177E0" w:rsidP="00785492">
      <w:pPr>
        <w:tabs>
          <w:tab w:val="left" w:pos="900"/>
          <w:tab w:val="left" w:pos="2790"/>
          <w:tab w:val="left" w:pos="3780"/>
        </w:tabs>
        <w:rPr>
          <w:b/>
          <w:bCs/>
          <w:szCs w:val="24"/>
        </w:rPr>
      </w:pPr>
      <w:bookmarkStart w:id="8" w:name="_Hlk25050572"/>
      <w:r w:rsidRPr="00CD35E4">
        <w:rPr>
          <w:sz w:val="22"/>
          <w:szCs w:val="22"/>
          <w:lang w:val="fr-FR"/>
        </w:rPr>
        <w:br/>
      </w:r>
      <w:r w:rsidRPr="00CD35E4">
        <w:rPr>
          <w:sz w:val="22"/>
          <w:szCs w:val="22"/>
          <w:lang w:val="fr-FR"/>
        </w:rPr>
        <w:br/>
      </w:r>
      <w:r w:rsidRPr="00CD35E4">
        <w:rPr>
          <w:sz w:val="22"/>
          <w:szCs w:val="22"/>
          <w:lang w:val="fr-FR"/>
        </w:rPr>
        <w:br/>
      </w:r>
      <w:r w:rsidR="00621D67" w:rsidRPr="00CD35E4">
        <w:rPr>
          <w:b/>
          <w:bCs/>
          <w:szCs w:val="24"/>
        </w:rPr>
        <w:br/>
      </w:r>
      <w:r w:rsidR="00621D67" w:rsidRPr="00CD35E4">
        <w:rPr>
          <w:b/>
          <w:bCs/>
          <w:szCs w:val="24"/>
        </w:rPr>
        <w:br/>
      </w:r>
    </w:p>
    <w:p w14:paraId="0386C5D9" w14:textId="08B9D24E" w:rsidR="000C3F18" w:rsidRPr="00CD35E4" w:rsidRDefault="00773311" w:rsidP="00785492">
      <w:pPr>
        <w:tabs>
          <w:tab w:val="left" w:pos="900"/>
          <w:tab w:val="left" w:pos="2790"/>
          <w:tab w:val="left" w:pos="3780"/>
        </w:tabs>
        <w:rPr>
          <w:b/>
          <w:bCs/>
          <w:szCs w:val="24"/>
        </w:rPr>
      </w:pPr>
      <w:r w:rsidRPr="00CD35E4">
        <w:rPr>
          <w:b/>
          <w:bCs/>
          <w:szCs w:val="24"/>
        </w:rPr>
        <w:br/>
      </w:r>
      <w:r w:rsidR="00785492" w:rsidRPr="00CD35E4">
        <w:rPr>
          <w:b/>
          <w:bCs/>
          <w:szCs w:val="24"/>
        </w:rPr>
        <w:t xml:space="preserve">                 </w:t>
      </w:r>
      <w:r w:rsidR="000C3F18" w:rsidRPr="00CD35E4">
        <w:rPr>
          <w:b/>
          <w:bCs/>
          <w:szCs w:val="24"/>
        </w:rPr>
        <w:t xml:space="preserve">Senate Chair: </w:t>
      </w:r>
      <w:r w:rsidR="00E35A38" w:rsidRPr="00CD35E4">
        <w:rPr>
          <w:b/>
          <w:bCs/>
          <w:szCs w:val="24"/>
        </w:rPr>
        <w:t>Timothy Bretl</w:t>
      </w:r>
      <w:r w:rsidR="00E35A38" w:rsidRPr="00CD35E4">
        <w:rPr>
          <w:b/>
          <w:bCs/>
          <w:szCs w:val="24"/>
        </w:rPr>
        <w:br/>
      </w:r>
      <w:r w:rsidR="009727C9" w:rsidRPr="00CD35E4">
        <w:rPr>
          <w:b/>
          <w:bCs/>
          <w:szCs w:val="24"/>
        </w:rPr>
        <w:t xml:space="preserve">             </w:t>
      </w:r>
      <w:r w:rsidR="00E35A38" w:rsidRPr="00CD35E4">
        <w:rPr>
          <w:b/>
          <w:bCs/>
          <w:szCs w:val="24"/>
        </w:rPr>
        <w:t>S</w:t>
      </w:r>
      <w:r w:rsidR="009727C9" w:rsidRPr="00CD35E4">
        <w:rPr>
          <w:b/>
          <w:bCs/>
          <w:szCs w:val="24"/>
        </w:rPr>
        <w:t>EC Vice Chair: Shawn Gilmore</w:t>
      </w:r>
      <w:r w:rsidR="00E35A38" w:rsidRPr="00CD35E4">
        <w:rPr>
          <w:b/>
          <w:bCs/>
          <w:szCs w:val="24"/>
        </w:rPr>
        <w:t xml:space="preserve"> </w:t>
      </w:r>
      <w:r w:rsidR="004866A9" w:rsidRPr="00CD35E4">
        <w:rPr>
          <w:b/>
          <w:bCs/>
          <w:szCs w:val="24"/>
        </w:rPr>
        <w:br/>
      </w:r>
      <w:r w:rsidR="00EF6809" w:rsidRPr="00CD35E4">
        <w:rPr>
          <w:b/>
          <w:bCs/>
          <w:szCs w:val="24"/>
        </w:rPr>
        <w:t xml:space="preserve">      </w:t>
      </w:r>
      <w:r w:rsidR="00AF2DED" w:rsidRPr="00CD35E4">
        <w:rPr>
          <w:b/>
          <w:bCs/>
          <w:szCs w:val="24"/>
        </w:rPr>
        <w:t xml:space="preserve">      </w:t>
      </w:r>
      <w:r w:rsidR="00EF6809" w:rsidRPr="00CD35E4">
        <w:rPr>
          <w:b/>
          <w:bCs/>
          <w:szCs w:val="24"/>
        </w:rPr>
        <w:t xml:space="preserve"> USC Rep to</w:t>
      </w:r>
      <w:r w:rsidR="00F130F2" w:rsidRPr="00CD35E4">
        <w:rPr>
          <w:b/>
          <w:bCs/>
          <w:szCs w:val="24"/>
        </w:rPr>
        <w:t xml:space="preserve"> S</w:t>
      </w:r>
      <w:r w:rsidR="00AF2DED" w:rsidRPr="00CD35E4">
        <w:rPr>
          <w:b/>
          <w:bCs/>
          <w:szCs w:val="24"/>
        </w:rPr>
        <w:t xml:space="preserve">EC: </w:t>
      </w:r>
      <w:r w:rsidR="001F4AF2" w:rsidRPr="00CD35E4">
        <w:rPr>
          <w:b/>
          <w:bCs/>
          <w:szCs w:val="24"/>
        </w:rPr>
        <w:t>Linda Herrera</w:t>
      </w:r>
    </w:p>
    <w:bookmarkEnd w:id="8"/>
    <w:p w14:paraId="785A0957" w14:textId="312536D5" w:rsidR="0048263B" w:rsidRPr="00CD35E4" w:rsidRDefault="0048263B">
      <w:pPr>
        <w:pBdr>
          <w:bottom w:val="single" w:sz="12" w:space="1" w:color="auto"/>
        </w:pBd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</w:p>
    <w:p w14:paraId="37979A9D" w14:textId="6E16259F" w:rsidR="00BB287E" w:rsidRPr="00CD35E4" w:rsidRDefault="00BB287E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>U</w:t>
      </w:r>
      <w:r w:rsidR="00A96363" w:rsidRPr="00CD35E4">
        <w:rPr>
          <w:sz w:val="22"/>
          <w:szCs w:val="22"/>
        </w:rPr>
        <w:t>rbana-</w:t>
      </w:r>
      <w:r w:rsidRPr="00CD35E4">
        <w:rPr>
          <w:sz w:val="22"/>
          <w:szCs w:val="22"/>
        </w:rPr>
        <w:t>C</w:t>
      </w:r>
      <w:r w:rsidR="00A96363" w:rsidRPr="00CD35E4">
        <w:rPr>
          <w:sz w:val="22"/>
          <w:szCs w:val="22"/>
        </w:rPr>
        <w:t>hampaign</w:t>
      </w:r>
      <w:r w:rsidRPr="00CD35E4">
        <w:rPr>
          <w:sz w:val="22"/>
          <w:szCs w:val="22"/>
        </w:rPr>
        <w:t xml:space="preserve"> Senate Office</w:t>
      </w:r>
    </w:p>
    <w:p w14:paraId="4E135BA4" w14:textId="18596038" w:rsidR="00527A79" w:rsidRPr="00CD35E4" w:rsidRDefault="00DB4172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>Jenny Roether</w:t>
      </w:r>
      <w:r w:rsidR="004C0FDA" w:rsidRPr="00CD35E4">
        <w:rPr>
          <w:sz w:val="22"/>
          <w:szCs w:val="22"/>
        </w:rPr>
        <w:t xml:space="preserve"> </w:t>
      </w:r>
      <w:hyperlink r:id="rId33" w:history="1">
        <w:r w:rsidR="004C0FDA" w:rsidRPr="00CD35E4">
          <w:rPr>
            <w:rStyle w:val="Hyperlink"/>
            <w:sz w:val="22"/>
            <w:szCs w:val="22"/>
            <w:lang w:val="fr-FR"/>
          </w:rPr>
          <w:t>senate@illinois.edu</w:t>
        </w:r>
      </w:hyperlink>
    </w:p>
    <w:p w14:paraId="57AF7DEA" w14:textId="77777777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>Clerk of the UIUC Senate</w:t>
      </w:r>
    </w:p>
    <w:p w14:paraId="027E63F6" w14:textId="2D3C92D4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>228 English B</w:t>
      </w:r>
      <w:r w:rsidR="005C249A" w:rsidRPr="00CD35E4">
        <w:rPr>
          <w:sz w:val="22"/>
          <w:szCs w:val="22"/>
        </w:rPr>
        <w:t>ldg. – MC 461</w:t>
      </w:r>
    </w:p>
    <w:p w14:paraId="45CD81B3" w14:textId="77777777" w:rsidR="00527A79" w:rsidRPr="00CD35E4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Pr="00CD35E4">
        <w:rPr>
          <w:sz w:val="22"/>
          <w:szCs w:val="22"/>
          <w:lang w:val="fr-FR"/>
        </w:rPr>
        <w:t xml:space="preserve"> </w:t>
      </w:r>
      <w:r w:rsidR="00FC72BD" w:rsidRPr="00CD35E4">
        <w:rPr>
          <w:sz w:val="22"/>
          <w:szCs w:val="22"/>
          <w:lang w:val="fr-FR"/>
        </w:rPr>
        <w:t xml:space="preserve"> </w:t>
      </w:r>
      <w:r w:rsidRPr="00CD35E4">
        <w:rPr>
          <w:sz w:val="22"/>
          <w:szCs w:val="22"/>
          <w:lang w:val="fr-FR"/>
        </w:rPr>
        <w:t>(217) 333-6805</w:t>
      </w:r>
    </w:p>
    <w:p w14:paraId="3984EBAD" w14:textId="77777777" w:rsidR="00527A79" w:rsidRPr="00CD35E4" w:rsidRDefault="00527A79" w:rsidP="00867DBB">
      <w:pPr>
        <w:tabs>
          <w:tab w:val="left" w:pos="900"/>
          <w:tab w:val="left" w:pos="2790"/>
          <w:tab w:val="left" w:pos="3780"/>
        </w:tabs>
        <w:rPr>
          <w:sz w:val="22"/>
          <w:szCs w:val="22"/>
        </w:rPr>
      </w:pPr>
    </w:p>
    <w:p w14:paraId="59968172" w14:textId="77777777" w:rsidR="00A96363" w:rsidRPr="00CD35E4" w:rsidRDefault="00A96363">
      <w:pPr>
        <w:pBdr>
          <w:bottom w:val="single" w:sz="12" w:space="1" w:color="auto"/>
        </w:pBd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</w:p>
    <w:p w14:paraId="19F849DD" w14:textId="421FC741" w:rsidR="00BB287E" w:rsidRPr="00CD35E4" w:rsidRDefault="00BB287E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 xml:space="preserve">University Senates Conference </w:t>
      </w:r>
      <w:r w:rsidR="00601C92" w:rsidRPr="00CD35E4">
        <w:rPr>
          <w:sz w:val="22"/>
          <w:szCs w:val="22"/>
        </w:rPr>
        <w:t>Administration</w:t>
      </w:r>
    </w:p>
    <w:p w14:paraId="653675C7" w14:textId="755A7ADC" w:rsidR="00527A79" w:rsidRPr="00CD35E4" w:rsidRDefault="00A03908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</w:rPr>
      </w:pPr>
      <w:r w:rsidRPr="00CD35E4">
        <w:rPr>
          <w:sz w:val="22"/>
          <w:szCs w:val="22"/>
        </w:rPr>
        <w:t>David Perryn</w:t>
      </w:r>
      <w:r w:rsidR="00773311" w:rsidRPr="00CD35E4">
        <w:rPr>
          <w:sz w:val="22"/>
          <w:szCs w:val="22"/>
        </w:rPr>
        <w:t xml:space="preserve"> </w:t>
      </w:r>
      <w:hyperlink r:id="rId34" w:history="1">
        <w:r w:rsidR="00773311" w:rsidRPr="00CD35E4">
          <w:rPr>
            <w:rStyle w:val="Hyperlink"/>
            <w:sz w:val="22"/>
            <w:szCs w:val="22"/>
            <w:lang w:val="fr-FR"/>
          </w:rPr>
          <w:t>dperryn@uillinois.edu</w:t>
        </w:r>
      </w:hyperlink>
    </w:p>
    <w:p w14:paraId="4BE8E1B7" w14:textId="7CE5B207" w:rsidR="00527A79" w:rsidRPr="00CD35E4" w:rsidRDefault="00464DB8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r w:rsidRPr="00CD35E4">
        <w:rPr>
          <w:sz w:val="22"/>
          <w:szCs w:val="22"/>
        </w:rPr>
        <w:t>378</w:t>
      </w:r>
      <w:r w:rsidR="00527A79" w:rsidRPr="00CD35E4">
        <w:rPr>
          <w:sz w:val="22"/>
          <w:szCs w:val="22"/>
        </w:rPr>
        <w:t xml:space="preserve"> H</w:t>
      </w:r>
      <w:r w:rsidR="000C182D" w:rsidRPr="00CD35E4">
        <w:rPr>
          <w:sz w:val="22"/>
          <w:szCs w:val="22"/>
        </w:rPr>
        <w:t>AB</w:t>
      </w:r>
      <w:r w:rsidR="005C249A" w:rsidRPr="00CD35E4">
        <w:rPr>
          <w:sz w:val="22"/>
          <w:szCs w:val="22"/>
        </w:rPr>
        <w:t xml:space="preserve"> – MC 348</w:t>
      </w:r>
    </w:p>
    <w:p w14:paraId="4027F96E" w14:textId="77777777" w:rsidR="00527A79" w:rsidRDefault="00527A79">
      <w:pPr>
        <w:tabs>
          <w:tab w:val="left" w:pos="900"/>
          <w:tab w:val="left" w:pos="2790"/>
          <w:tab w:val="left" w:pos="3780"/>
        </w:tabs>
        <w:jc w:val="center"/>
        <w:rPr>
          <w:sz w:val="22"/>
          <w:szCs w:val="22"/>
          <w:lang w:val="fr-FR"/>
        </w:rPr>
      </w:pPr>
      <w:proofErr w:type="gramStart"/>
      <w:r w:rsidRPr="00CD35E4">
        <w:rPr>
          <w:sz w:val="22"/>
          <w:szCs w:val="22"/>
          <w:lang w:val="fr-FR"/>
        </w:rPr>
        <w:t>Phone:</w:t>
      </w:r>
      <w:proofErr w:type="gramEnd"/>
      <w:r w:rsidRPr="00CD35E4">
        <w:rPr>
          <w:sz w:val="22"/>
          <w:szCs w:val="22"/>
          <w:lang w:val="fr-FR"/>
        </w:rPr>
        <w:t xml:space="preserve">  (217) 333-5227</w:t>
      </w:r>
    </w:p>
    <w:sectPr w:rsidR="00527A79" w:rsidSect="009A6114">
      <w:type w:val="continuous"/>
      <w:pgSz w:w="12240" w:h="15840" w:code="1"/>
      <w:pgMar w:top="432" w:right="864" w:bottom="432" w:left="864" w:header="446" w:footer="720" w:gutter="0"/>
      <w:cols w:num="2" w:space="5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B4C91" w14:textId="77777777" w:rsidR="009215CF" w:rsidRDefault="009215CF" w:rsidP="002A376B">
      <w:r>
        <w:separator/>
      </w:r>
    </w:p>
  </w:endnote>
  <w:endnote w:type="continuationSeparator" w:id="0">
    <w:p w14:paraId="5F1D49E2" w14:textId="77777777" w:rsidR="009215CF" w:rsidRDefault="009215CF" w:rsidP="002A3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608B1" w14:textId="3AA65B07" w:rsidR="00EA21B8" w:rsidRDefault="0048263B">
    <w:pPr>
      <w:pStyle w:val="Footer"/>
    </w:pPr>
    <w:r>
      <w:ptab w:relativeTo="margin" w:alignment="center" w:leader="none"/>
    </w:r>
    <w:r>
      <w:ptab w:relativeTo="margin" w:alignment="right" w:leader="none"/>
    </w:r>
    <w:r w:rsidRPr="001C50B0">
      <w:rPr>
        <w:sz w:val="20"/>
      </w:rPr>
      <w:t>Updated</w:t>
    </w:r>
    <w:r>
      <w:rPr>
        <w:sz w:val="20"/>
      </w:rPr>
      <w:t xml:space="preserve"> </w:t>
    </w:r>
    <w:r w:rsidR="00CD35E4">
      <w:rPr>
        <w:sz w:val="20"/>
      </w:rPr>
      <w:t>06/</w:t>
    </w:r>
    <w:r w:rsidR="009F2E7D">
      <w:rPr>
        <w:sz w:val="20"/>
      </w:rPr>
      <w:t>23</w:t>
    </w:r>
    <w:r w:rsidR="008F70E1">
      <w:rPr>
        <w:sz w:val="20"/>
      </w:rPr>
      <w:t>/2026</w:t>
    </w: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BAB74" w14:textId="0482ADBD" w:rsidR="00761D24" w:rsidRDefault="00761D24">
    <w:pPr>
      <w:pStyle w:val="Footer"/>
    </w:pPr>
    <w:r>
      <w:ptab w:relativeTo="margin" w:alignment="center" w:leader="none"/>
    </w:r>
    <w:r>
      <w:ptab w:relativeTo="margin" w:alignment="right" w:leader="none"/>
    </w:r>
    <w:r w:rsidRPr="001C50B0">
      <w:rPr>
        <w:sz w:val="20"/>
      </w:rPr>
      <w:t>Updated</w:t>
    </w:r>
    <w:r>
      <w:rPr>
        <w:sz w:val="20"/>
      </w:rPr>
      <w:t xml:space="preserve"> </w:t>
    </w:r>
    <w:r w:rsidR="00871EDB">
      <w:rPr>
        <w:sz w:val="20"/>
      </w:rPr>
      <w:t>0</w:t>
    </w:r>
    <w:r w:rsidR="00A63FD3">
      <w:rPr>
        <w:sz w:val="20"/>
      </w:rPr>
      <w:t>6/</w:t>
    </w:r>
    <w:r w:rsidR="009F2E7D">
      <w:rPr>
        <w:sz w:val="20"/>
      </w:rPr>
      <w:t>23</w:t>
    </w:r>
    <w:r w:rsidR="00877B14">
      <w:rPr>
        <w:sz w:val="20"/>
      </w:rPr>
      <w:t>/2026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0035A" w14:textId="77777777" w:rsidR="009215CF" w:rsidRDefault="009215CF" w:rsidP="002A376B">
      <w:r>
        <w:separator/>
      </w:r>
    </w:p>
  </w:footnote>
  <w:footnote w:type="continuationSeparator" w:id="0">
    <w:p w14:paraId="212DC4DD" w14:textId="77777777" w:rsidR="009215CF" w:rsidRDefault="009215CF" w:rsidP="002A37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A6F1B" w14:textId="467C599D" w:rsidR="001455B4" w:rsidRDefault="001455B4">
    <w:pPr>
      <w:pStyle w:val="Header"/>
    </w:pPr>
  </w:p>
  <w:p w14:paraId="0DA531A9" w14:textId="77777777" w:rsidR="001455B4" w:rsidRDefault="001455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2F3E1" w14:textId="76306678" w:rsidR="0019302A" w:rsidRDefault="0019302A">
    <w:pPr>
      <w:pStyle w:val="Header"/>
    </w:pPr>
    <w:r w:rsidRPr="00EE626C">
      <w:rPr>
        <w:noProof/>
        <w:szCs w:val="24"/>
      </w:rPr>
      <w:drawing>
        <wp:anchor distT="0" distB="0" distL="114300" distR="114300" simplePos="0" relativeHeight="251658240" behindDoc="1" locked="0" layoutInCell="1" allowOverlap="1" wp14:anchorId="39D7F125" wp14:editId="67C1C966">
          <wp:simplePos x="0" y="0"/>
          <wp:positionH relativeFrom="margin">
            <wp:posOffset>1022985</wp:posOffset>
          </wp:positionH>
          <wp:positionV relativeFrom="margin">
            <wp:posOffset>-190500</wp:posOffset>
          </wp:positionV>
          <wp:extent cx="4629150" cy="381000"/>
          <wp:effectExtent l="0" t="0" r="0" b="0"/>
          <wp:wrapNone/>
          <wp:docPr id="1892989478" name="Picture 18929894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91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204A4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E878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5F2D47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0669E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3E49F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20542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E6AAF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C0AE4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AE8D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6830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13227357">
    <w:abstractNumId w:val="9"/>
  </w:num>
  <w:num w:numId="2" w16cid:durableId="80876351">
    <w:abstractNumId w:val="7"/>
  </w:num>
  <w:num w:numId="3" w16cid:durableId="1193230036">
    <w:abstractNumId w:val="6"/>
  </w:num>
  <w:num w:numId="4" w16cid:durableId="1402826296">
    <w:abstractNumId w:val="5"/>
  </w:num>
  <w:num w:numId="5" w16cid:durableId="2138330737">
    <w:abstractNumId w:val="4"/>
  </w:num>
  <w:num w:numId="6" w16cid:durableId="1095976394">
    <w:abstractNumId w:val="8"/>
  </w:num>
  <w:num w:numId="7" w16cid:durableId="1412699587">
    <w:abstractNumId w:val="3"/>
  </w:num>
  <w:num w:numId="8" w16cid:durableId="374700630">
    <w:abstractNumId w:val="2"/>
  </w:num>
  <w:num w:numId="9" w16cid:durableId="1448692951">
    <w:abstractNumId w:val="1"/>
  </w:num>
  <w:num w:numId="10" w16cid:durableId="187523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srQwtDAxMrY0NjdW0lEKTi0uzszPAykwrAUAzdq0ySwAAAA="/>
  </w:docVars>
  <w:rsids>
    <w:rsidRoot w:val="0004785F"/>
    <w:rsid w:val="0000147C"/>
    <w:rsid w:val="000033C9"/>
    <w:rsid w:val="000038CB"/>
    <w:rsid w:val="0000439B"/>
    <w:rsid w:val="0000476E"/>
    <w:rsid w:val="00013C1F"/>
    <w:rsid w:val="00027D1F"/>
    <w:rsid w:val="00030908"/>
    <w:rsid w:val="00032891"/>
    <w:rsid w:val="000360CB"/>
    <w:rsid w:val="00045250"/>
    <w:rsid w:val="00045A8D"/>
    <w:rsid w:val="0004785F"/>
    <w:rsid w:val="000511DC"/>
    <w:rsid w:val="000538FA"/>
    <w:rsid w:val="00062005"/>
    <w:rsid w:val="00070644"/>
    <w:rsid w:val="0007127A"/>
    <w:rsid w:val="000719ED"/>
    <w:rsid w:val="000736AD"/>
    <w:rsid w:val="00080931"/>
    <w:rsid w:val="00080D8C"/>
    <w:rsid w:val="00084568"/>
    <w:rsid w:val="00085654"/>
    <w:rsid w:val="00087778"/>
    <w:rsid w:val="000A0778"/>
    <w:rsid w:val="000B3007"/>
    <w:rsid w:val="000B380A"/>
    <w:rsid w:val="000C182D"/>
    <w:rsid w:val="000C2D23"/>
    <w:rsid w:val="000C3D69"/>
    <w:rsid w:val="000C3F18"/>
    <w:rsid w:val="000C4688"/>
    <w:rsid w:val="000C5CAD"/>
    <w:rsid w:val="000C5D62"/>
    <w:rsid w:val="000C768B"/>
    <w:rsid w:val="000C78C1"/>
    <w:rsid w:val="000E062E"/>
    <w:rsid w:val="000E2474"/>
    <w:rsid w:val="000E39C9"/>
    <w:rsid w:val="000F32F5"/>
    <w:rsid w:val="000F62D1"/>
    <w:rsid w:val="001003C9"/>
    <w:rsid w:val="001043E4"/>
    <w:rsid w:val="0010459F"/>
    <w:rsid w:val="00111ACE"/>
    <w:rsid w:val="00123EA2"/>
    <w:rsid w:val="00125A12"/>
    <w:rsid w:val="00127A45"/>
    <w:rsid w:val="001302D2"/>
    <w:rsid w:val="00130DC3"/>
    <w:rsid w:val="00131A3A"/>
    <w:rsid w:val="00132715"/>
    <w:rsid w:val="00132983"/>
    <w:rsid w:val="00134EE3"/>
    <w:rsid w:val="00135718"/>
    <w:rsid w:val="00144702"/>
    <w:rsid w:val="00144BFA"/>
    <w:rsid w:val="001455B4"/>
    <w:rsid w:val="001503FA"/>
    <w:rsid w:val="0015065D"/>
    <w:rsid w:val="001522C9"/>
    <w:rsid w:val="001526A9"/>
    <w:rsid w:val="001614D5"/>
    <w:rsid w:val="00166249"/>
    <w:rsid w:val="00170BAC"/>
    <w:rsid w:val="00171D37"/>
    <w:rsid w:val="0017445D"/>
    <w:rsid w:val="00175DD3"/>
    <w:rsid w:val="001763E8"/>
    <w:rsid w:val="00190032"/>
    <w:rsid w:val="00190695"/>
    <w:rsid w:val="0019102D"/>
    <w:rsid w:val="00191A44"/>
    <w:rsid w:val="00191BE5"/>
    <w:rsid w:val="0019302A"/>
    <w:rsid w:val="001A4B63"/>
    <w:rsid w:val="001B050A"/>
    <w:rsid w:val="001B23D3"/>
    <w:rsid w:val="001B2F47"/>
    <w:rsid w:val="001B4AC8"/>
    <w:rsid w:val="001B4C65"/>
    <w:rsid w:val="001B5802"/>
    <w:rsid w:val="001B6CCB"/>
    <w:rsid w:val="001C29B7"/>
    <w:rsid w:val="001C4134"/>
    <w:rsid w:val="001C50B0"/>
    <w:rsid w:val="001C59AC"/>
    <w:rsid w:val="001D2133"/>
    <w:rsid w:val="001D26D9"/>
    <w:rsid w:val="001D2D51"/>
    <w:rsid w:val="001E1326"/>
    <w:rsid w:val="001E372A"/>
    <w:rsid w:val="001E3916"/>
    <w:rsid w:val="001E4440"/>
    <w:rsid w:val="001E4A7C"/>
    <w:rsid w:val="001F2726"/>
    <w:rsid w:val="001F4AF2"/>
    <w:rsid w:val="001F786E"/>
    <w:rsid w:val="00200E8F"/>
    <w:rsid w:val="00201662"/>
    <w:rsid w:val="00201E1B"/>
    <w:rsid w:val="002026CA"/>
    <w:rsid w:val="00207845"/>
    <w:rsid w:val="00212B2C"/>
    <w:rsid w:val="002134F1"/>
    <w:rsid w:val="0021458C"/>
    <w:rsid w:val="00217730"/>
    <w:rsid w:val="00221007"/>
    <w:rsid w:val="00223381"/>
    <w:rsid w:val="00223599"/>
    <w:rsid w:val="002235CF"/>
    <w:rsid w:val="00223C70"/>
    <w:rsid w:val="00242273"/>
    <w:rsid w:val="002424B6"/>
    <w:rsid w:val="00242DA8"/>
    <w:rsid w:val="00245EA0"/>
    <w:rsid w:val="00251D11"/>
    <w:rsid w:val="00254EAF"/>
    <w:rsid w:val="00263249"/>
    <w:rsid w:val="002638AB"/>
    <w:rsid w:val="00264488"/>
    <w:rsid w:val="002663C3"/>
    <w:rsid w:val="0027533B"/>
    <w:rsid w:val="00277007"/>
    <w:rsid w:val="00283EA5"/>
    <w:rsid w:val="00293A56"/>
    <w:rsid w:val="00297443"/>
    <w:rsid w:val="002A006E"/>
    <w:rsid w:val="002A1C12"/>
    <w:rsid w:val="002A376B"/>
    <w:rsid w:val="002A5586"/>
    <w:rsid w:val="002A6FAE"/>
    <w:rsid w:val="002A6FF6"/>
    <w:rsid w:val="002A7939"/>
    <w:rsid w:val="002B1BA7"/>
    <w:rsid w:val="002B2F9C"/>
    <w:rsid w:val="002B3257"/>
    <w:rsid w:val="002B4066"/>
    <w:rsid w:val="002B5116"/>
    <w:rsid w:val="002C010C"/>
    <w:rsid w:val="002C0EFE"/>
    <w:rsid w:val="002C4CA8"/>
    <w:rsid w:val="002D4746"/>
    <w:rsid w:val="002E458D"/>
    <w:rsid w:val="002E76E1"/>
    <w:rsid w:val="002E7AC5"/>
    <w:rsid w:val="002F13D8"/>
    <w:rsid w:val="002F1B90"/>
    <w:rsid w:val="002F4907"/>
    <w:rsid w:val="002F52D0"/>
    <w:rsid w:val="002F6755"/>
    <w:rsid w:val="002F6915"/>
    <w:rsid w:val="0030260F"/>
    <w:rsid w:val="00306B35"/>
    <w:rsid w:val="003129F5"/>
    <w:rsid w:val="00314980"/>
    <w:rsid w:val="00315D0D"/>
    <w:rsid w:val="00320AE2"/>
    <w:rsid w:val="003252BE"/>
    <w:rsid w:val="003277EB"/>
    <w:rsid w:val="0033365B"/>
    <w:rsid w:val="00333808"/>
    <w:rsid w:val="00334BF5"/>
    <w:rsid w:val="003352CF"/>
    <w:rsid w:val="00335904"/>
    <w:rsid w:val="00341DE6"/>
    <w:rsid w:val="003429D5"/>
    <w:rsid w:val="00342BDB"/>
    <w:rsid w:val="003431A5"/>
    <w:rsid w:val="003569C6"/>
    <w:rsid w:val="0036182F"/>
    <w:rsid w:val="00365692"/>
    <w:rsid w:val="003765FF"/>
    <w:rsid w:val="00377488"/>
    <w:rsid w:val="0038608D"/>
    <w:rsid w:val="00387930"/>
    <w:rsid w:val="00391F7E"/>
    <w:rsid w:val="00392871"/>
    <w:rsid w:val="00396FA7"/>
    <w:rsid w:val="00397BB1"/>
    <w:rsid w:val="003B3DD6"/>
    <w:rsid w:val="003B413A"/>
    <w:rsid w:val="003C3C23"/>
    <w:rsid w:val="003C5B76"/>
    <w:rsid w:val="003D778F"/>
    <w:rsid w:val="003E01DA"/>
    <w:rsid w:val="003E4485"/>
    <w:rsid w:val="003E5FE0"/>
    <w:rsid w:val="003E6206"/>
    <w:rsid w:val="003E7FE2"/>
    <w:rsid w:val="003F5722"/>
    <w:rsid w:val="003F5FB8"/>
    <w:rsid w:val="004062B5"/>
    <w:rsid w:val="00410120"/>
    <w:rsid w:val="004111B0"/>
    <w:rsid w:val="00411859"/>
    <w:rsid w:val="00411D67"/>
    <w:rsid w:val="0041310E"/>
    <w:rsid w:val="004153F9"/>
    <w:rsid w:val="00427277"/>
    <w:rsid w:val="0042774B"/>
    <w:rsid w:val="00441B5B"/>
    <w:rsid w:val="00443ADC"/>
    <w:rsid w:val="00447177"/>
    <w:rsid w:val="00451529"/>
    <w:rsid w:val="0045197B"/>
    <w:rsid w:val="00452520"/>
    <w:rsid w:val="00453886"/>
    <w:rsid w:val="00453C80"/>
    <w:rsid w:val="00464C7C"/>
    <w:rsid w:val="00464DB8"/>
    <w:rsid w:val="00464E3D"/>
    <w:rsid w:val="00467EF4"/>
    <w:rsid w:val="00470180"/>
    <w:rsid w:val="00473F76"/>
    <w:rsid w:val="004767FD"/>
    <w:rsid w:val="0048263B"/>
    <w:rsid w:val="004848B9"/>
    <w:rsid w:val="004866A9"/>
    <w:rsid w:val="00490088"/>
    <w:rsid w:val="0049401F"/>
    <w:rsid w:val="00496883"/>
    <w:rsid w:val="004975A0"/>
    <w:rsid w:val="004A37E9"/>
    <w:rsid w:val="004C0FDA"/>
    <w:rsid w:val="004C3370"/>
    <w:rsid w:val="004D05EE"/>
    <w:rsid w:val="004D3551"/>
    <w:rsid w:val="004D4385"/>
    <w:rsid w:val="004D6029"/>
    <w:rsid w:val="004D7F09"/>
    <w:rsid w:val="004E3EFC"/>
    <w:rsid w:val="004E4DDC"/>
    <w:rsid w:val="00500BDF"/>
    <w:rsid w:val="00502678"/>
    <w:rsid w:val="00506AF1"/>
    <w:rsid w:val="0051206F"/>
    <w:rsid w:val="005177E0"/>
    <w:rsid w:val="005204CE"/>
    <w:rsid w:val="00527626"/>
    <w:rsid w:val="00527A79"/>
    <w:rsid w:val="00530FE4"/>
    <w:rsid w:val="00534631"/>
    <w:rsid w:val="00535BEC"/>
    <w:rsid w:val="005401E5"/>
    <w:rsid w:val="00541467"/>
    <w:rsid w:val="00550027"/>
    <w:rsid w:val="005500A9"/>
    <w:rsid w:val="00554038"/>
    <w:rsid w:val="00555217"/>
    <w:rsid w:val="00557477"/>
    <w:rsid w:val="00564E6F"/>
    <w:rsid w:val="00574A8E"/>
    <w:rsid w:val="00577A85"/>
    <w:rsid w:val="0058058E"/>
    <w:rsid w:val="005824D2"/>
    <w:rsid w:val="00596268"/>
    <w:rsid w:val="005A08DB"/>
    <w:rsid w:val="005A56D7"/>
    <w:rsid w:val="005A637E"/>
    <w:rsid w:val="005B14AC"/>
    <w:rsid w:val="005B5A79"/>
    <w:rsid w:val="005B6E61"/>
    <w:rsid w:val="005C23F6"/>
    <w:rsid w:val="005C249A"/>
    <w:rsid w:val="005C6E8A"/>
    <w:rsid w:val="005D29DC"/>
    <w:rsid w:val="005D3BA7"/>
    <w:rsid w:val="005D547D"/>
    <w:rsid w:val="005E09FC"/>
    <w:rsid w:val="005E30D1"/>
    <w:rsid w:val="005E326E"/>
    <w:rsid w:val="005E34FE"/>
    <w:rsid w:val="005E4EE2"/>
    <w:rsid w:val="005E5A99"/>
    <w:rsid w:val="005F24C2"/>
    <w:rsid w:val="005F36E8"/>
    <w:rsid w:val="005F4D34"/>
    <w:rsid w:val="005F672B"/>
    <w:rsid w:val="00601C92"/>
    <w:rsid w:val="00602D45"/>
    <w:rsid w:val="00603E8D"/>
    <w:rsid w:val="006048A5"/>
    <w:rsid w:val="00607FB3"/>
    <w:rsid w:val="006104BC"/>
    <w:rsid w:val="006108DA"/>
    <w:rsid w:val="0061401A"/>
    <w:rsid w:val="00615936"/>
    <w:rsid w:val="00621D67"/>
    <w:rsid w:val="00623188"/>
    <w:rsid w:val="00625CB0"/>
    <w:rsid w:val="00627C76"/>
    <w:rsid w:val="00627FEB"/>
    <w:rsid w:val="00630B03"/>
    <w:rsid w:val="00634801"/>
    <w:rsid w:val="00636A1F"/>
    <w:rsid w:val="006403C4"/>
    <w:rsid w:val="00640629"/>
    <w:rsid w:val="00646AAE"/>
    <w:rsid w:val="0065462A"/>
    <w:rsid w:val="0066152F"/>
    <w:rsid w:val="00662E0D"/>
    <w:rsid w:val="006662EC"/>
    <w:rsid w:val="006667BA"/>
    <w:rsid w:val="0067349B"/>
    <w:rsid w:val="006760E9"/>
    <w:rsid w:val="00677C88"/>
    <w:rsid w:val="00681769"/>
    <w:rsid w:val="0068182F"/>
    <w:rsid w:val="00683071"/>
    <w:rsid w:val="00684B4A"/>
    <w:rsid w:val="00687369"/>
    <w:rsid w:val="00696040"/>
    <w:rsid w:val="006A0614"/>
    <w:rsid w:val="006A1D01"/>
    <w:rsid w:val="006A2DF9"/>
    <w:rsid w:val="006A39E1"/>
    <w:rsid w:val="006A5450"/>
    <w:rsid w:val="006B0DAA"/>
    <w:rsid w:val="006B15EA"/>
    <w:rsid w:val="006B43B6"/>
    <w:rsid w:val="006B4554"/>
    <w:rsid w:val="006B6F20"/>
    <w:rsid w:val="006C1260"/>
    <w:rsid w:val="006C59AD"/>
    <w:rsid w:val="006D2070"/>
    <w:rsid w:val="006D456C"/>
    <w:rsid w:val="006D6A02"/>
    <w:rsid w:val="006E5397"/>
    <w:rsid w:val="006E542F"/>
    <w:rsid w:val="006F2799"/>
    <w:rsid w:val="006F5F07"/>
    <w:rsid w:val="006F65E1"/>
    <w:rsid w:val="006F6E0A"/>
    <w:rsid w:val="006F738A"/>
    <w:rsid w:val="00701CC9"/>
    <w:rsid w:val="00703735"/>
    <w:rsid w:val="00703D19"/>
    <w:rsid w:val="007046C3"/>
    <w:rsid w:val="0071500D"/>
    <w:rsid w:val="007243F4"/>
    <w:rsid w:val="00725452"/>
    <w:rsid w:val="00736532"/>
    <w:rsid w:val="00737AB3"/>
    <w:rsid w:val="00737AB9"/>
    <w:rsid w:val="00740AFF"/>
    <w:rsid w:val="00743211"/>
    <w:rsid w:val="0074538A"/>
    <w:rsid w:val="007459EE"/>
    <w:rsid w:val="00746598"/>
    <w:rsid w:val="00750E86"/>
    <w:rsid w:val="00751A66"/>
    <w:rsid w:val="00751A83"/>
    <w:rsid w:val="007520AC"/>
    <w:rsid w:val="00755EF3"/>
    <w:rsid w:val="007609B2"/>
    <w:rsid w:val="00761D24"/>
    <w:rsid w:val="00763877"/>
    <w:rsid w:val="00764318"/>
    <w:rsid w:val="00764B27"/>
    <w:rsid w:val="007655D8"/>
    <w:rsid w:val="00773311"/>
    <w:rsid w:val="00773F62"/>
    <w:rsid w:val="00777740"/>
    <w:rsid w:val="00782D37"/>
    <w:rsid w:val="007853DE"/>
    <w:rsid w:val="00785492"/>
    <w:rsid w:val="00786441"/>
    <w:rsid w:val="00787C5C"/>
    <w:rsid w:val="007917DD"/>
    <w:rsid w:val="00793698"/>
    <w:rsid w:val="00796F20"/>
    <w:rsid w:val="007B06B7"/>
    <w:rsid w:val="007B72EC"/>
    <w:rsid w:val="007C2286"/>
    <w:rsid w:val="007C5B26"/>
    <w:rsid w:val="007C5C2D"/>
    <w:rsid w:val="007E1B8A"/>
    <w:rsid w:val="007F0FAF"/>
    <w:rsid w:val="007F3563"/>
    <w:rsid w:val="007F4609"/>
    <w:rsid w:val="007F56F9"/>
    <w:rsid w:val="0081191A"/>
    <w:rsid w:val="00811930"/>
    <w:rsid w:val="00812883"/>
    <w:rsid w:val="00812F17"/>
    <w:rsid w:val="00816ACE"/>
    <w:rsid w:val="0082016B"/>
    <w:rsid w:val="00820B04"/>
    <w:rsid w:val="00822A6F"/>
    <w:rsid w:val="00827B5F"/>
    <w:rsid w:val="00830DBF"/>
    <w:rsid w:val="0083739F"/>
    <w:rsid w:val="008426AE"/>
    <w:rsid w:val="0084398D"/>
    <w:rsid w:val="008517B8"/>
    <w:rsid w:val="00852943"/>
    <w:rsid w:val="00855596"/>
    <w:rsid w:val="0085686D"/>
    <w:rsid w:val="00856F7E"/>
    <w:rsid w:val="008628BB"/>
    <w:rsid w:val="0086684E"/>
    <w:rsid w:val="00867DBB"/>
    <w:rsid w:val="00870004"/>
    <w:rsid w:val="00871C62"/>
    <w:rsid w:val="00871EDB"/>
    <w:rsid w:val="008756C5"/>
    <w:rsid w:val="008769FD"/>
    <w:rsid w:val="00876D31"/>
    <w:rsid w:val="00877B14"/>
    <w:rsid w:val="0089108B"/>
    <w:rsid w:val="00891160"/>
    <w:rsid w:val="00896C69"/>
    <w:rsid w:val="008A43E1"/>
    <w:rsid w:val="008A4AE1"/>
    <w:rsid w:val="008B36FC"/>
    <w:rsid w:val="008B71EE"/>
    <w:rsid w:val="008C1B2B"/>
    <w:rsid w:val="008C42C3"/>
    <w:rsid w:val="008C6E57"/>
    <w:rsid w:val="008C74C0"/>
    <w:rsid w:val="008D67E6"/>
    <w:rsid w:val="008D7D75"/>
    <w:rsid w:val="008E1536"/>
    <w:rsid w:val="008E755E"/>
    <w:rsid w:val="008F565F"/>
    <w:rsid w:val="008F58AD"/>
    <w:rsid w:val="008F70E1"/>
    <w:rsid w:val="008F712C"/>
    <w:rsid w:val="009013E0"/>
    <w:rsid w:val="00901970"/>
    <w:rsid w:val="009019F3"/>
    <w:rsid w:val="00902FA5"/>
    <w:rsid w:val="0090492C"/>
    <w:rsid w:val="00907247"/>
    <w:rsid w:val="009079AF"/>
    <w:rsid w:val="00911B35"/>
    <w:rsid w:val="009164DB"/>
    <w:rsid w:val="009215CF"/>
    <w:rsid w:val="009259AA"/>
    <w:rsid w:val="009259C1"/>
    <w:rsid w:val="00930379"/>
    <w:rsid w:val="0093119C"/>
    <w:rsid w:val="0093182D"/>
    <w:rsid w:val="00937144"/>
    <w:rsid w:val="009404D3"/>
    <w:rsid w:val="009444F7"/>
    <w:rsid w:val="00947A9F"/>
    <w:rsid w:val="009512A5"/>
    <w:rsid w:val="009519A5"/>
    <w:rsid w:val="009525AD"/>
    <w:rsid w:val="00956F89"/>
    <w:rsid w:val="0096080B"/>
    <w:rsid w:val="0096214F"/>
    <w:rsid w:val="00962F6C"/>
    <w:rsid w:val="0096323D"/>
    <w:rsid w:val="00965FA9"/>
    <w:rsid w:val="009675C9"/>
    <w:rsid w:val="009727C9"/>
    <w:rsid w:val="00984662"/>
    <w:rsid w:val="009A6114"/>
    <w:rsid w:val="009B1A76"/>
    <w:rsid w:val="009B2508"/>
    <w:rsid w:val="009B5290"/>
    <w:rsid w:val="009B7FA8"/>
    <w:rsid w:val="009C0E59"/>
    <w:rsid w:val="009C3CAC"/>
    <w:rsid w:val="009C3F3B"/>
    <w:rsid w:val="009C64B0"/>
    <w:rsid w:val="009D077E"/>
    <w:rsid w:val="009D355A"/>
    <w:rsid w:val="009D5187"/>
    <w:rsid w:val="009E0F11"/>
    <w:rsid w:val="009E10AD"/>
    <w:rsid w:val="009E2153"/>
    <w:rsid w:val="009E552B"/>
    <w:rsid w:val="009E6BCD"/>
    <w:rsid w:val="009F1216"/>
    <w:rsid w:val="009F2E7D"/>
    <w:rsid w:val="009F4D52"/>
    <w:rsid w:val="009F5DAC"/>
    <w:rsid w:val="00A03908"/>
    <w:rsid w:val="00A12671"/>
    <w:rsid w:val="00A138C6"/>
    <w:rsid w:val="00A166BF"/>
    <w:rsid w:val="00A24B96"/>
    <w:rsid w:val="00A27A7F"/>
    <w:rsid w:val="00A27E90"/>
    <w:rsid w:val="00A34FBF"/>
    <w:rsid w:val="00A432E6"/>
    <w:rsid w:val="00A505B3"/>
    <w:rsid w:val="00A5177A"/>
    <w:rsid w:val="00A5216D"/>
    <w:rsid w:val="00A52D06"/>
    <w:rsid w:val="00A5705C"/>
    <w:rsid w:val="00A613DC"/>
    <w:rsid w:val="00A6327C"/>
    <w:rsid w:val="00A63B7A"/>
    <w:rsid w:val="00A63FD3"/>
    <w:rsid w:val="00A70523"/>
    <w:rsid w:val="00A85E5F"/>
    <w:rsid w:val="00A9243A"/>
    <w:rsid w:val="00A934EF"/>
    <w:rsid w:val="00A94C42"/>
    <w:rsid w:val="00A95464"/>
    <w:rsid w:val="00A96363"/>
    <w:rsid w:val="00A968E4"/>
    <w:rsid w:val="00AA60CF"/>
    <w:rsid w:val="00AB27E8"/>
    <w:rsid w:val="00AB2AA7"/>
    <w:rsid w:val="00AB4786"/>
    <w:rsid w:val="00AC16A2"/>
    <w:rsid w:val="00AC5E67"/>
    <w:rsid w:val="00AC6A7E"/>
    <w:rsid w:val="00AD080F"/>
    <w:rsid w:val="00AD1AE8"/>
    <w:rsid w:val="00AD1D9E"/>
    <w:rsid w:val="00AD7C2F"/>
    <w:rsid w:val="00AE208A"/>
    <w:rsid w:val="00AE74C8"/>
    <w:rsid w:val="00AF2DED"/>
    <w:rsid w:val="00AF44B5"/>
    <w:rsid w:val="00AF6424"/>
    <w:rsid w:val="00B03C2C"/>
    <w:rsid w:val="00B05554"/>
    <w:rsid w:val="00B05D49"/>
    <w:rsid w:val="00B10B21"/>
    <w:rsid w:val="00B10BC7"/>
    <w:rsid w:val="00B11E93"/>
    <w:rsid w:val="00B22596"/>
    <w:rsid w:val="00B2723A"/>
    <w:rsid w:val="00B301C0"/>
    <w:rsid w:val="00B4790B"/>
    <w:rsid w:val="00B507C6"/>
    <w:rsid w:val="00B53A38"/>
    <w:rsid w:val="00B610C1"/>
    <w:rsid w:val="00B66A4F"/>
    <w:rsid w:val="00B717E5"/>
    <w:rsid w:val="00B7270E"/>
    <w:rsid w:val="00B72A54"/>
    <w:rsid w:val="00B741B4"/>
    <w:rsid w:val="00B80FA2"/>
    <w:rsid w:val="00B813D8"/>
    <w:rsid w:val="00B820F3"/>
    <w:rsid w:val="00B85E0E"/>
    <w:rsid w:val="00B86916"/>
    <w:rsid w:val="00B9190C"/>
    <w:rsid w:val="00B91DA6"/>
    <w:rsid w:val="00B96B9E"/>
    <w:rsid w:val="00BA1241"/>
    <w:rsid w:val="00BA1309"/>
    <w:rsid w:val="00BA5571"/>
    <w:rsid w:val="00BA64D9"/>
    <w:rsid w:val="00BA6C45"/>
    <w:rsid w:val="00BB241B"/>
    <w:rsid w:val="00BB287E"/>
    <w:rsid w:val="00BB2C72"/>
    <w:rsid w:val="00BB5711"/>
    <w:rsid w:val="00BB7E89"/>
    <w:rsid w:val="00BC1732"/>
    <w:rsid w:val="00BD7591"/>
    <w:rsid w:val="00BE14BF"/>
    <w:rsid w:val="00BE2C76"/>
    <w:rsid w:val="00BE41A8"/>
    <w:rsid w:val="00BE54C0"/>
    <w:rsid w:val="00BE632B"/>
    <w:rsid w:val="00BF1A9A"/>
    <w:rsid w:val="00BF2B18"/>
    <w:rsid w:val="00BF2FDA"/>
    <w:rsid w:val="00BF7A1B"/>
    <w:rsid w:val="00C0378F"/>
    <w:rsid w:val="00C03DB2"/>
    <w:rsid w:val="00C0433E"/>
    <w:rsid w:val="00C06123"/>
    <w:rsid w:val="00C069CB"/>
    <w:rsid w:val="00C11A00"/>
    <w:rsid w:val="00C12ED7"/>
    <w:rsid w:val="00C12FED"/>
    <w:rsid w:val="00C17851"/>
    <w:rsid w:val="00C2327D"/>
    <w:rsid w:val="00C2357D"/>
    <w:rsid w:val="00C25BAF"/>
    <w:rsid w:val="00C26203"/>
    <w:rsid w:val="00C263DA"/>
    <w:rsid w:val="00C31D06"/>
    <w:rsid w:val="00C35864"/>
    <w:rsid w:val="00C3634B"/>
    <w:rsid w:val="00C41960"/>
    <w:rsid w:val="00C4343B"/>
    <w:rsid w:val="00C46115"/>
    <w:rsid w:val="00C506D0"/>
    <w:rsid w:val="00C52ABB"/>
    <w:rsid w:val="00C54A0C"/>
    <w:rsid w:val="00C60613"/>
    <w:rsid w:val="00C60654"/>
    <w:rsid w:val="00C61E9C"/>
    <w:rsid w:val="00C63EF8"/>
    <w:rsid w:val="00C7402C"/>
    <w:rsid w:val="00C8047A"/>
    <w:rsid w:val="00C82CFE"/>
    <w:rsid w:val="00C85FDC"/>
    <w:rsid w:val="00C94D3D"/>
    <w:rsid w:val="00C962C5"/>
    <w:rsid w:val="00C9756D"/>
    <w:rsid w:val="00C97E83"/>
    <w:rsid w:val="00CA2663"/>
    <w:rsid w:val="00CA2D26"/>
    <w:rsid w:val="00CA3EFD"/>
    <w:rsid w:val="00CA4A69"/>
    <w:rsid w:val="00CA6D1D"/>
    <w:rsid w:val="00CA795B"/>
    <w:rsid w:val="00CA7D07"/>
    <w:rsid w:val="00CB008F"/>
    <w:rsid w:val="00CB61DE"/>
    <w:rsid w:val="00CB6CDE"/>
    <w:rsid w:val="00CC3093"/>
    <w:rsid w:val="00CC79D0"/>
    <w:rsid w:val="00CD0BFE"/>
    <w:rsid w:val="00CD1D93"/>
    <w:rsid w:val="00CD1EAD"/>
    <w:rsid w:val="00CD34F2"/>
    <w:rsid w:val="00CD35E4"/>
    <w:rsid w:val="00CD7128"/>
    <w:rsid w:val="00CE692C"/>
    <w:rsid w:val="00CF0560"/>
    <w:rsid w:val="00CF4B95"/>
    <w:rsid w:val="00CF7181"/>
    <w:rsid w:val="00D025ED"/>
    <w:rsid w:val="00D02C17"/>
    <w:rsid w:val="00D05761"/>
    <w:rsid w:val="00D06439"/>
    <w:rsid w:val="00D068B8"/>
    <w:rsid w:val="00D06C34"/>
    <w:rsid w:val="00D06E47"/>
    <w:rsid w:val="00D103AC"/>
    <w:rsid w:val="00D142A5"/>
    <w:rsid w:val="00D1675F"/>
    <w:rsid w:val="00D23D52"/>
    <w:rsid w:val="00D257B8"/>
    <w:rsid w:val="00D27F81"/>
    <w:rsid w:val="00D3281D"/>
    <w:rsid w:val="00D32E44"/>
    <w:rsid w:val="00D33D1D"/>
    <w:rsid w:val="00D406B0"/>
    <w:rsid w:val="00D41D64"/>
    <w:rsid w:val="00D45D72"/>
    <w:rsid w:val="00D4692F"/>
    <w:rsid w:val="00D54AA4"/>
    <w:rsid w:val="00D706AF"/>
    <w:rsid w:val="00D754B7"/>
    <w:rsid w:val="00D80592"/>
    <w:rsid w:val="00D828E7"/>
    <w:rsid w:val="00D865A5"/>
    <w:rsid w:val="00D93CCF"/>
    <w:rsid w:val="00DA3786"/>
    <w:rsid w:val="00DA3D73"/>
    <w:rsid w:val="00DB27B3"/>
    <w:rsid w:val="00DB4172"/>
    <w:rsid w:val="00DB658F"/>
    <w:rsid w:val="00DB69A9"/>
    <w:rsid w:val="00DC252B"/>
    <w:rsid w:val="00DC6DCD"/>
    <w:rsid w:val="00DC7443"/>
    <w:rsid w:val="00DC7C6C"/>
    <w:rsid w:val="00DD33CA"/>
    <w:rsid w:val="00DE1220"/>
    <w:rsid w:val="00DE1252"/>
    <w:rsid w:val="00DE591C"/>
    <w:rsid w:val="00DF4C85"/>
    <w:rsid w:val="00DF7820"/>
    <w:rsid w:val="00E052D0"/>
    <w:rsid w:val="00E156C4"/>
    <w:rsid w:val="00E15B70"/>
    <w:rsid w:val="00E21325"/>
    <w:rsid w:val="00E30D13"/>
    <w:rsid w:val="00E31B03"/>
    <w:rsid w:val="00E32653"/>
    <w:rsid w:val="00E34698"/>
    <w:rsid w:val="00E35A38"/>
    <w:rsid w:val="00E413E8"/>
    <w:rsid w:val="00E41CC3"/>
    <w:rsid w:val="00E42460"/>
    <w:rsid w:val="00E46FAD"/>
    <w:rsid w:val="00E5515E"/>
    <w:rsid w:val="00E5552F"/>
    <w:rsid w:val="00E56158"/>
    <w:rsid w:val="00E60EBC"/>
    <w:rsid w:val="00E613EF"/>
    <w:rsid w:val="00E62416"/>
    <w:rsid w:val="00E65A7A"/>
    <w:rsid w:val="00E662F9"/>
    <w:rsid w:val="00E665D0"/>
    <w:rsid w:val="00E673BE"/>
    <w:rsid w:val="00E7100E"/>
    <w:rsid w:val="00E718A5"/>
    <w:rsid w:val="00E73E72"/>
    <w:rsid w:val="00E742A8"/>
    <w:rsid w:val="00E74A32"/>
    <w:rsid w:val="00E75008"/>
    <w:rsid w:val="00E752DE"/>
    <w:rsid w:val="00E7629C"/>
    <w:rsid w:val="00E835E7"/>
    <w:rsid w:val="00E8586C"/>
    <w:rsid w:val="00EA21B8"/>
    <w:rsid w:val="00EA452B"/>
    <w:rsid w:val="00EA6DB6"/>
    <w:rsid w:val="00EB191B"/>
    <w:rsid w:val="00EB28CE"/>
    <w:rsid w:val="00EB7DE1"/>
    <w:rsid w:val="00EC19A2"/>
    <w:rsid w:val="00EC3792"/>
    <w:rsid w:val="00EC3AC4"/>
    <w:rsid w:val="00EC3DA4"/>
    <w:rsid w:val="00ED51B1"/>
    <w:rsid w:val="00EE0896"/>
    <w:rsid w:val="00EF271A"/>
    <w:rsid w:val="00EF5EA0"/>
    <w:rsid w:val="00EF6809"/>
    <w:rsid w:val="00F001A7"/>
    <w:rsid w:val="00F06F9F"/>
    <w:rsid w:val="00F12D24"/>
    <w:rsid w:val="00F12FB1"/>
    <w:rsid w:val="00F130F2"/>
    <w:rsid w:val="00F13797"/>
    <w:rsid w:val="00F27C3E"/>
    <w:rsid w:val="00F359CC"/>
    <w:rsid w:val="00F35D74"/>
    <w:rsid w:val="00F37803"/>
    <w:rsid w:val="00F43D74"/>
    <w:rsid w:val="00F44313"/>
    <w:rsid w:val="00F546DC"/>
    <w:rsid w:val="00F61ADF"/>
    <w:rsid w:val="00F626EC"/>
    <w:rsid w:val="00F63C45"/>
    <w:rsid w:val="00F72C34"/>
    <w:rsid w:val="00F73390"/>
    <w:rsid w:val="00F757CE"/>
    <w:rsid w:val="00F76718"/>
    <w:rsid w:val="00F76807"/>
    <w:rsid w:val="00F77F7A"/>
    <w:rsid w:val="00F81AC8"/>
    <w:rsid w:val="00F85BDB"/>
    <w:rsid w:val="00F97658"/>
    <w:rsid w:val="00FB462F"/>
    <w:rsid w:val="00FC72BD"/>
    <w:rsid w:val="00FC7E87"/>
    <w:rsid w:val="00FD01D5"/>
    <w:rsid w:val="00FD1ED9"/>
    <w:rsid w:val="00FD28F9"/>
    <w:rsid w:val="00FD5AD0"/>
    <w:rsid w:val="00FD6774"/>
    <w:rsid w:val="00FD75FE"/>
    <w:rsid w:val="00FE2052"/>
    <w:rsid w:val="00FE23B8"/>
    <w:rsid w:val="00FE34F8"/>
    <w:rsid w:val="00FF39EF"/>
    <w:rsid w:val="00FF7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339A82"/>
  <w15:chartTrackingRefBased/>
  <w15:docId w15:val="{5B8814C6-6AFA-49E1-9B36-35EF0ABA4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900"/>
        <w:tab w:val="left" w:pos="2790"/>
        <w:tab w:val="left" w:pos="3780"/>
      </w:tabs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365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365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365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365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3653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3653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3653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D41D64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C50B0"/>
    <w:rPr>
      <w:b/>
      <w:bCs/>
      <w:sz w:val="22"/>
    </w:rPr>
  </w:style>
  <w:style w:type="paragraph" w:styleId="PlainText">
    <w:name w:val="Plain Text"/>
    <w:basedOn w:val="Normal"/>
    <w:link w:val="PlainTextChar"/>
    <w:uiPriority w:val="99"/>
    <w:unhideWhenUsed/>
    <w:rsid w:val="00C85FDC"/>
    <w:rPr>
      <w:rFonts w:ascii="Arial" w:hAnsi="Arial"/>
      <w:sz w:val="20"/>
      <w:szCs w:val="21"/>
    </w:rPr>
  </w:style>
  <w:style w:type="character" w:customStyle="1" w:styleId="PlainTextChar">
    <w:name w:val="Plain Text Char"/>
    <w:link w:val="PlainText"/>
    <w:uiPriority w:val="99"/>
    <w:rsid w:val="00C85FDC"/>
    <w:rPr>
      <w:rFonts w:ascii="Arial" w:hAnsi="Arial"/>
      <w:szCs w:val="21"/>
    </w:rPr>
  </w:style>
  <w:style w:type="paragraph" w:styleId="Header">
    <w:name w:val="header"/>
    <w:basedOn w:val="Normal"/>
    <w:link w:val="HeaderChar"/>
    <w:uiPriority w:val="99"/>
    <w:rsid w:val="002A37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376B"/>
    <w:rPr>
      <w:sz w:val="24"/>
    </w:rPr>
  </w:style>
  <w:style w:type="paragraph" w:styleId="Footer">
    <w:name w:val="footer"/>
    <w:basedOn w:val="Normal"/>
    <w:link w:val="FooterChar"/>
    <w:rsid w:val="002A376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A376B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574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F672B"/>
    <w:rPr>
      <w:sz w:val="24"/>
    </w:rPr>
  </w:style>
  <w:style w:type="character" w:styleId="FollowedHyperlink">
    <w:name w:val="FollowedHyperlink"/>
    <w:basedOn w:val="DefaultParagraphFont"/>
    <w:rsid w:val="00C506D0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736532"/>
  </w:style>
  <w:style w:type="paragraph" w:styleId="BlockText">
    <w:name w:val="Block Text"/>
    <w:basedOn w:val="Normal"/>
    <w:rsid w:val="00736532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rsid w:val="0073653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36532"/>
    <w:rPr>
      <w:sz w:val="24"/>
    </w:rPr>
  </w:style>
  <w:style w:type="paragraph" w:styleId="BodyText2">
    <w:name w:val="Body Text 2"/>
    <w:basedOn w:val="Normal"/>
    <w:link w:val="BodyText2Char"/>
    <w:rsid w:val="0073653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6532"/>
    <w:rPr>
      <w:sz w:val="24"/>
    </w:rPr>
  </w:style>
  <w:style w:type="paragraph" w:styleId="BodyText3">
    <w:name w:val="Body Text 3"/>
    <w:basedOn w:val="Normal"/>
    <w:link w:val="BodyText3Char"/>
    <w:rsid w:val="0073653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653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73653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36532"/>
    <w:rPr>
      <w:sz w:val="24"/>
    </w:rPr>
  </w:style>
  <w:style w:type="paragraph" w:styleId="BodyTextIndent">
    <w:name w:val="Body Text Indent"/>
    <w:basedOn w:val="Normal"/>
    <w:link w:val="BodyTextIndentChar"/>
    <w:rsid w:val="0073653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736532"/>
    <w:rPr>
      <w:sz w:val="24"/>
    </w:rPr>
  </w:style>
  <w:style w:type="paragraph" w:styleId="BodyTextFirstIndent2">
    <w:name w:val="Body Text First Indent 2"/>
    <w:basedOn w:val="BodyTextIndent"/>
    <w:link w:val="BodyTextFirstIndent2Char"/>
    <w:rsid w:val="0073653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6532"/>
    <w:rPr>
      <w:sz w:val="24"/>
    </w:rPr>
  </w:style>
  <w:style w:type="paragraph" w:styleId="BodyTextIndent2">
    <w:name w:val="Body Text Indent 2"/>
    <w:basedOn w:val="Normal"/>
    <w:link w:val="BodyTextIndent2Char"/>
    <w:rsid w:val="0073653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736532"/>
    <w:rPr>
      <w:sz w:val="24"/>
    </w:rPr>
  </w:style>
  <w:style w:type="paragraph" w:styleId="BodyTextIndent3">
    <w:name w:val="Body Text Indent 3"/>
    <w:basedOn w:val="Normal"/>
    <w:link w:val="BodyTextIndent3Char"/>
    <w:rsid w:val="0073653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6532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736532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36532"/>
    <w:pPr>
      <w:ind w:left="4320"/>
    </w:pPr>
  </w:style>
  <w:style w:type="character" w:customStyle="1" w:styleId="ClosingChar">
    <w:name w:val="Closing Char"/>
    <w:basedOn w:val="DefaultParagraphFont"/>
    <w:link w:val="Closing"/>
    <w:rsid w:val="00736532"/>
    <w:rPr>
      <w:sz w:val="24"/>
    </w:rPr>
  </w:style>
  <w:style w:type="paragraph" w:styleId="CommentText">
    <w:name w:val="annotation text"/>
    <w:basedOn w:val="Normal"/>
    <w:link w:val="CommentTextChar"/>
    <w:rsid w:val="0073653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3653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36532"/>
    <w:rPr>
      <w:b/>
      <w:bCs/>
    </w:rPr>
  </w:style>
  <w:style w:type="paragraph" w:styleId="Date">
    <w:name w:val="Date"/>
    <w:basedOn w:val="Normal"/>
    <w:next w:val="Normal"/>
    <w:link w:val="DateChar"/>
    <w:rsid w:val="00736532"/>
  </w:style>
  <w:style w:type="character" w:customStyle="1" w:styleId="DateChar">
    <w:name w:val="Date Char"/>
    <w:basedOn w:val="DefaultParagraphFont"/>
    <w:link w:val="Date"/>
    <w:rsid w:val="00736532"/>
    <w:rPr>
      <w:sz w:val="24"/>
    </w:rPr>
  </w:style>
  <w:style w:type="paragraph" w:styleId="DocumentMap">
    <w:name w:val="Document Map"/>
    <w:basedOn w:val="Normal"/>
    <w:link w:val="DocumentMapChar"/>
    <w:rsid w:val="0073653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3653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736532"/>
  </w:style>
  <w:style w:type="character" w:customStyle="1" w:styleId="E-mailSignatureChar">
    <w:name w:val="E-mail Signature Char"/>
    <w:basedOn w:val="DefaultParagraphFont"/>
    <w:link w:val="E-mailSignature"/>
    <w:rsid w:val="00736532"/>
    <w:rPr>
      <w:sz w:val="24"/>
    </w:rPr>
  </w:style>
  <w:style w:type="paragraph" w:styleId="EndnoteText">
    <w:name w:val="endnote text"/>
    <w:basedOn w:val="Normal"/>
    <w:link w:val="EndnoteTextChar"/>
    <w:rsid w:val="00736532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736532"/>
  </w:style>
  <w:style w:type="paragraph" w:styleId="EnvelopeAddress">
    <w:name w:val="envelope address"/>
    <w:basedOn w:val="Normal"/>
    <w:rsid w:val="0073653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rsid w:val="00736532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736532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36532"/>
  </w:style>
  <w:style w:type="character" w:customStyle="1" w:styleId="Heading3Char">
    <w:name w:val="Heading 3 Char"/>
    <w:basedOn w:val="DefaultParagraphFont"/>
    <w:link w:val="Heading3"/>
    <w:semiHidden/>
    <w:rsid w:val="0073653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736532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73653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73653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73653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736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36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rsid w:val="00736532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6532"/>
    <w:rPr>
      <w:i/>
      <w:iCs/>
      <w:sz w:val="24"/>
    </w:rPr>
  </w:style>
  <w:style w:type="paragraph" w:styleId="HTMLPreformatted">
    <w:name w:val="HTML Preformatted"/>
    <w:basedOn w:val="Normal"/>
    <w:link w:val="HTMLPreformattedChar"/>
    <w:rsid w:val="00736532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736532"/>
    <w:rPr>
      <w:rFonts w:ascii="Consolas" w:hAnsi="Consolas"/>
    </w:rPr>
  </w:style>
  <w:style w:type="paragraph" w:styleId="Index1">
    <w:name w:val="index 1"/>
    <w:basedOn w:val="Normal"/>
    <w:next w:val="Normal"/>
    <w:autoRedefine/>
    <w:rsid w:val="00736532"/>
    <w:pPr>
      <w:ind w:left="240" w:hanging="240"/>
    </w:pPr>
  </w:style>
  <w:style w:type="paragraph" w:styleId="Index2">
    <w:name w:val="index 2"/>
    <w:basedOn w:val="Normal"/>
    <w:next w:val="Normal"/>
    <w:autoRedefine/>
    <w:rsid w:val="00736532"/>
    <w:pPr>
      <w:ind w:left="480" w:hanging="240"/>
    </w:pPr>
  </w:style>
  <w:style w:type="paragraph" w:styleId="Index3">
    <w:name w:val="index 3"/>
    <w:basedOn w:val="Normal"/>
    <w:next w:val="Normal"/>
    <w:autoRedefine/>
    <w:rsid w:val="00736532"/>
    <w:pPr>
      <w:ind w:left="720" w:hanging="240"/>
    </w:pPr>
  </w:style>
  <w:style w:type="paragraph" w:styleId="Index4">
    <w:name w:val="index 4"/>
    <w:basedOn w:val="Normal"/>
    <w:next w:val="Normal"/>
    <w:autoRedefine/>
    <w:rsid w:val="00736532"/>
    <w:pPr>
      <w:ind w:left="960" w:hanging="240"/>
    </w:pPr>
  </w:style>
  <w:style w:type="paragraph" w:styleId="Index5">
    <w:name w:val="index 5"/>
    <w:basedOn w:val="Normal"/>
    <w:next w:val="Normal"/>
    <w:autoRedefine/>
    <w:rsid w:val="00736532"/>
    <w:pPr>
      <w:ind w:left="1200" w:hanging="240"/>
    </w:pPr>
  </w:style>
  <w:style w:type="paragraph" w:styleId="Index6">
    <w:name w:val="index 6"/>
    <w:basedOn w:val="Normal"/>
    <w:next w:val="Normal"/>
    <w:autoRedefine/>
    <w:rsid w:val="00736532"/>
    <w:pPr>
      <w:ind w:left="1440" w:hanging="240"/>
    </w:pPr>
  </w:style>
  <w:style w:type="paragraph" w:styleId="Index7">
    <w:name w:val="index 7"/>
    <w:basedOn w:val="Normal"/>
    <w:next w:val="Normal"/>
    <w:autoRedefine/>
    <w:rsid w:val="00736532"/>
    <w:pPr>
      <w:ind w:left="1680" w:hanging="240"/>
    </w:pPr>
  </w:style>
  <w:style w:type="paragraph" w:styleId="Index8">
    <w:name w:val="index 8"/>
    <w:basedOn w:val="Normal"/>
    <w:next w:val="Normal"/>
    <w:autoRedefine/>
    <w:rsid w:val="00736532"/>
    <w:pPr>
      <w:ind w:left="1920" w:hanging="240"/>
    </w:pPr>
  </w:style>
  <w:style w:type="paragraph" w:styleId="Index9">
    <w:name w:val="index 9"/>
    <w:basedOn w:val="Normal"/>
    <w:next w:val="Normal"/>
    <w:autoRedefine/>
    <w:rsid w:val="00736532"/>
    <w:pPr>
      <w:ind w:left="2160" w:hanging="240"/>
    </w:pPr>
  </w:style>
  <w:style w:type="paragraph" w:styleId="IndexHeading">
    <w:name w:val="index heading"/>
    <w:basedOn w:val="Normal"/>
    <w:next w:val="Index1"/>
    <w:rsid w:val="00736532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653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6532"/>
    <w:rPr>
      <w:i/>
      <w:iCs/>
      <w:color w:val="5B9BD5" w:themeColor="accent1"/>
      <w:sz w:val="24"/>
    </w:rPr>
  </w:style>
  <w:style w:type="paragraph" w:styleId="List">
    <w:name w:val="List"/>
    <w:basedOn w:val="Normal"/>
    <w:rsid w:val="00736532"/>
    <w:pPr>
      <w:ind w:left="360" w:hanging="360"/>
      <w:contextualSpacing/>
    </w:pPr>
  </w:style>
  <w:style w:type="paragraph" w:styleId="List2">
    <w:name w:val="List 2"/>
    <w:basedOn w:val="Normal"/>
    <w:rsid w:val="00736532"/>
    <w:pPr>
      <w:ind w:left="720" w:hanging="360"/>
      <w:contextualSpacing/>
    </w:pPr>
  </w:style>
  <w:style w:type="paragraph" w:styleId="List3">
    <w:name w:val="List 3"/>
    <w:basedOn w:val="Normal"/>
    <w:rsid w:val="00736532"/>
    <w:pPr>
      <w:ind w:left="1080" w:hanging="360"/>
      <w:contextualSpacing/>
    </w:pPr>
  </w:style>
  <w:style w:type="paragraph" w:styleId="List4">
    <w:name w:val="List 4"/>
    <w:basedOn w:val="Normal"/>
    <w:rsid w:val="00736532"/>
    <w:pPr>
      <w:ind w:left="1440" w:hanging="360"/>
      <w:contextualSpacing/>
    </w:pPr>
  </w:style>
  <w:style w:type="paragraph" w:styleId="List5">
    <w:name w:val="List 5"/>
    <w:basedOn w:val="Normal"/>
    <w:rsid w:val="00736532"/>
    <w:pPr>
      <w:ind w:left="1800" w:hanging="360"/>
      <w:contextualSpacing/>
    </w:pPr>
  </w:style>
  <w:style w:type="paragraph" w:styleId="ListBullet">
    <w:name w:val="List Bullet"/>
    <w:basedOn w:val="Normal"/>
    <w:rsid w:val="00736532"/>
    <w:pPr>
      <w:numPr>
        <w:numId w:val="1"/>
      </w:numPr>
      <w:contextualSpacing/>
    </w:pPr>
  </w:style>
  <w:style w:type="paragraph" w:styleId="ListBullet2">
    <w:name w:val="List Bullet 2"/>
    <w:basedOn w:val="Normal"/>
    <w:rsid w:val="00736532"/>
    <w:pPr>
      <w:numPr>
        <w:numId w:val="2"/>
      </w:numPr>
      <w:contextualSpacing/>
    </w:pPr>
  </w:style>
  <w:style w:type="paragraph" w:styleId="ListBullet3">
    <w:name w:val="List Bullet 3"/>
    <w:basedOn w:val="Normal"/>
    <w:rsid w:val="00736532"/>
    <w:pPr>
      <w:numPr>
        <w:numId w:val="3"/>
      </w:numPr>
      <w:contextualSpacing/>
    </w:pPr>
  </w:style>
  <w:style w:type="paragraph" w:styleId="ListBullet4">
    <w:name w:val="List Bullet 4"/>
    <w:basedOn w:val="Normal"/>
    <w:rsid w:val="00736532"/>
    <w:pPr>
      <w:numPr>
        <w:numId w:val="4"/>
      </w:numPr>
      <w:contextualSpacing/>
    </w:pPr>
  </w:style>
  <w:style w:type="paragraph" w:styleId="ListBullet5">
    <w:name w:val="List Bullet 5"/>
    <w:basedOn w:val="Normal"/>
    <w:rsid w:val="00736532"/>
    <w:pPr>
      <w:numPr>
        <w:numId w:val="5"/>
      </w:numPr>
      <w:contextualSpacing/>
    </w:pPr>
  </w:style>
  <w:style w:type="paragraph" w:styleId="ListContinue">
    <w:name w:val="List Continue"/>
    <w:basedOn w:val="Normal"/>
    <w:rsid w:val="00736532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736532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736532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736532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736532"/>
    <w:pPr>
      <w:spacing w:after="120"/>
      <w:ind w:left="1800"/>
      <w:contextualSpacing/>
    </w:pPr>
  </w:style>
  <w:style w:type="paragraph" w:styleId="ListNumber">
    <w:name w:val="List Number"/>
    <w:basedOn w:val="Normal"/>
    <w:rsid w:val="00736532"/>
    <w:pPr>
      <w:numPr>
        <w:numId w:val="6"/>
      </w:numPr>
      <w:contextualSpacing/>
    </w:pPr>
  </w:style>
  <w:style w:type="paragraph" w:styleId="ListNumber2">
    <w:name w:val="List Number 2"/>
    <w:basedOn w:val="Normal"/>
    <w:rsid w:val="00736532"/>
    <w:pPr>
      <w:numPr>
        <w:numId w:val="7"/>
      </w:numPr>
      <w:contextualSpacing/>
    </w:pPr>
  </w:style>
  <w:style w:type="paragraph" w:styleId="ListNumber3">
    <w:name w:val="List Number 3"/>
    <w:basedOn w:val="Normal"/>
    <w:rsid w:val="00736532"/>
    <w:pPr>
      <w:numPr>
        <w:numId w:val="8"/>
      </w:numPr>
      <w:contextualSpacing/>
    </w:pPr>
  </w:style>
  <w:style w:type="paragraph" w:styleId="ListNumber4">
    <w:name w:val="List Number 4"/>
    <w:basedOn w:val="Normal"/>
    <w:rsid w:val="00736532"/>
    <w:pPr>
      <w:numPr>
        <w:numId w:val="9"/>
      </w:numPr>
      <w:contextualSpacing/>
    </w:pPr>
  </w:style>
  <w:style w:type="paragraph" w:styleId="ListNumber5">
    <w:name w:val="List Number 5"/>
    <w:basedOn w:val="Normal"/>
    <w:rsid w:val="0073653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736532"/>
    <w:pPr>
      <w:ind w:left="720"/>
      <w:contextualSpacing/>
    </w:pPr>
  </w:style>
  <w:style w:type="paragraph" w:styleId="MacroText">
    <w:name w:val="macro"/>
    <w:link w:val="MacroTextChar"/>
    <w:rsid w:val="0073653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rsid w:val="00736532"/>
    <w:rPr>
      <w:rFonts w:ascii="Consolas" w:hAnsi="Consolas"/>
    </w:rPr>
  </w:style>
  <w:style w:type="paragraph" w:styleId="MessageHeader">
    <w:name w:val="Message Header"/>
    <w:basedOn w:val="Normal"/>
    <w:link w:val="MessageHeaderChar"/>
    <w:rsid w:val="0073653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653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36532"/>
    <w:rPr>
      <w:sz w:val="24"/>
    </w:rPr>
  </w:style>
  <w:style w:type="paragraph" w:styleId="NormalWeb">
    <w:name w:val="Normal (Web)"/>
    <w:basedOn w:val="Normal"/>
    <w:rsid w:val="00736532"/>
    <w:rPr>
      <w:szCs w:val="24"/>
    </w:rPr>
  </w:style>
  <w:style w:type="paragraph" w:styleId="NormalIndent">
    <w:name w:val="Normal Indent"/>
    <w:basedOn w:val="Normal"/>
    <w:rsid w:val="00736532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6532"/>
  </w:style>
  <w:style w:type="character" w:customStyle="1" w:styleId="NoteHeadingChar">
    <w:name w:val="Note Heading Char"/>
    <w:basedOn w:val="DefaultParagraphFont"/>
    <w:link w:val="NoteHeading"/>
    <w:rsid w:val="00736532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3653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6532"/>
    <w:rPr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rsid w:val="00736532"/>
  </w:style>
  <w:style w:type="character" w:customStyle="1" w:styleId="SalutationChar">
    <w:name w:val="Salutation Char"/>
    <w:basedOn w:val="DefaultParagraphFont"/>
    <w:link w:val="Salutation"/>
    <w:rsid w:val="00736532"/>
    <w:rPr>
      <w:sz w:val="24"/>
    </w:rPr>
  </w:style>
  <w:style w:type="paragraph" w:styleId="Signature">
    <w:name w:val="Signature"/>
    <w:basedOn w:val="Normal"/>
    <w:link w:val="SignatureChar"/>
    <w:rsid w:val="00736532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736532"/>
    <w:rPr>
      <w:sz w:val="24"/>
    </w:rPr>
  </w:style>
  <w:style w:type="paragraph" w:styleId="Subtitle">
    <w:name w:val="Subtitle"/>
    <w:basedOn w:val="Normal"/>
    <w:next w:val="Normal"/>
    <w:link w:val="SubtitleChar"/>
    <w:qFormat/>
    <w:rsid w:val="0073653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653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rsid w:val="00736532"/>
    <w:pPr>
      <w:ind w:left="240" w:hanging="240"/>
    </w:pPr>
  </w:style>
  <w:style w:type="paragraph" w:styleId="TableofFigures">
    <w:name w:val="table of figures"/>
    <w:basedOn w:val="Normal"/>
    <w:next w:val="Normal"/>
    <w:rsid w:val="00736532"/>
  </w:style>
  <w:style w:type="paragraph" w:styleId="Title">
    <w:name w:val="Title"/>
    <w:basedOn w:val="Normal"/>
    <w:next w:val="Normal"/>
    <w:link w:val="TitleChar"/>
    <w:qFormat/>
    <w:rsid w:val="007365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65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rsid w:val="00736532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rsid w:val="00736532"/>
    <w:pPr>
      <w:spacing w:after="100"/>
    </w:pPr>
  </w:style>
  <w:style w:type="paragraph" w:styleId="TOC2">
    <w:name w:val="toc 2"/>
    <w:basedOn w:val="Normal"/>
    <w:next w:val="Normal"/>
    <w:autoRedefine/>
    <w:rsid w:val="00736532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736532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736532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736532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736532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736532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736532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736532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6532"/>
    <w:pPr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740">
          <w:marLeft w:val="0"/>
          <w:marRight w:val="0"/>
          <w:marTop w:val="300"/>
          <w:marBottom w:val="0"/>
          <w:divBdr>
            <w:top w:val="single" w:sz="6" w:space="0" w:color="828282"/>
            <w:left w:val="single" w:sz="6" w:space="0" w:color="828282"/>
            <w:bottom w:val="single" w:sz="6" w:space="0" w:color="828282"/>
            <w:right w:val="single" w:sz="6" w:space="0" w:color="828282"/>
          </w:divBdr>
          <w:divsChild>
            <w:div w:id="1416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505160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dotted" w:sz="12" w:space="15" w:color="999999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7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0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934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68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8051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953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5635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613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11917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8025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4701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5907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8145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8774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57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4385">
          <w:marLeft w:val="0"/>
          <w:marRight w:val="0"/>
          <w:marTop w:val="300"/>
          <w:marBottom w:val="0"/>
          <w:divBdr>
            <w:top w:val="single" w:sz="6" w:space="0" w:color="828282"/>
            <w:left w:val="single" w:sz="6" w:space="0" w:color="828282"/>
            <w:bottom w:val="single" w:sz="6" w:space="0" w:color="828282"/>
            <w:right w:val="single" w:sz="6" w:space="0" w:color="828282"/>
          </w:divBdr>
          <w:divsChild>
            <w:div w:id="4562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682066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dotted" w:sz="12" w:space="15" w:color="999999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20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5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46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010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845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83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danziger@uic.edu" TargetMode="External"/><Relationship Id="rId18" Type="http://schemas.openxmlformats.org/officeDocument/2006/relationships/hyperlink" Target="mailto:dwink@uic.edu" TargetMode="External"/><Relationship Id="rId26" Type="http://schemas.openxmlformats.org/officeDocument/2006/relationships/hyperlink" Target="mailto:golecki@illinois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lfish1@uis.edu" TargetMode="External"/><Relationship Id="rId34" Type="http://schemas.openxmlformats.org/officeDocument/2006/relationships/hyperlink" Target="mailto:dperryn@uillinois.edu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aprove2@uic.edu" TargetMode="External"/><Relationship Id="rId17" Type="http://schemas.openxmlformats.org/officeDocument/2006/relationships/hyperlink" Target="mailto:schwinn@uic.edu" TargetMode="External"/><Relationship Id="rId25" Type="http://schemas.openxmlformats.org/officeDocument/2006/relationships/hyperlink" Target="mailto:burkhalt@illinois.edu" TargetMode="External"/><Relationship Id="rId33" Type="http://schemas.openxmlformats.org/officeDocument/2006/relationships/hyperlink" Target="mailto:senate@illinois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kmfloros@uic.edu" TargetMode="External"/><Relationship Id="rId20" Type="http://schemas.openxmlformats.org/officeDocument/2006/relationships/hyperlink" Target="mailto:kbarn2@uis.edu" TargetMode="External"/><Relationship Id="rId29" Type="http://schemas.openxmlformats.org/officeDocument/2006/relationships/hyperlink" Target="mailto:moorhouz@illinois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mailto:kclancy@illinois.edu" TargetMode="External"/><Relationship Id="rId32" Type="http://schemas.openxmlformats.org/officeDocument/2006/relationships/hyperlink" Target="mailto:croseman@illinois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erric1@uic.edu" TargetMode="External"/><Relationship Id="rId23" Type="http://schemas.openxmlformats.org/officeDocument/2006/relationships/hyperlink" Target="mailto:spowe2@uis.edu" TargetMode="External"/><Relationship Id="rId28" Type="http://schemas.openxmlformats.org/officeDocument/2006/relationships/hyperlink" Target="mailto:rkr@illinois.edu" TargetMode="Externa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mailto:edooley@uic.edu" TargetMode="External"/><Relationship Id="rId31" Type="http://schemas.openxmlformats.org/officeDocument/2006/relationships/hyperlink" Target="mailto:josier@illinois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sgroote@uic.edu" TargetMode="External"/><Relationship Id="rId22" Type="http://schemas.openxmlformats.org/officeDocument/2006/relationships/hyperlink" Target="mailto:mgera2@uis.edu" TargetMode="External"/><Relationship Id="rId27" Type="http://schemas.openxmlformats.org/officeDocument/2006/relationships/hyperlink" Target="mailto:lherrera@illinois.edu" TargetMode="External"/><Relationship Id="rId30" Type="http://schemas.openxmlformats.org/officeDocument/2006/relationships/hyperlink" Target="mailto:pearson2@illinois.edu" TargetMode="External"/><Relationship Id="rId35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89AA7C-F1B6-4239-81D8-3D81DE36C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73</Words>
  <Characters>4798</Characters>
  <Application>Microsoft Office Word</Application>
  <DocSecurity>0</DocSecurity>
  <Lines>399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ILLINOIS</vt:lpstr>
    </vt:vector>
  </TitlesOfParts>
  <Company>University of Illinois</Company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ILLINOIS</dc:title>
  <dc:subject/>
  <dc:creator>Academic Policy Analysis</dc:creator>
  <cp:keywords/>
  <cp:lastModifiedBy>Perryn, David</cp:lastModifiedBy>
  <cp:revision>2</cp:revision>
  <cp:lastPrinted>2026-06-23T19:28:00Z</cp:lastPrinted>
  <dcterms:created xsi:type="dcterms:W3CDTF">2026-06-23T19:32:00Z</dcterms:created>
  <dcterms:modified xsi:type="dcterms:W3CDTF">2026-06-23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0cee1d5ad5f166f9a26b7d79d90779a08253487578a8b8ddd28d610ad5f69b</vt:lpwstr>
  </property>
</Properties>
</file>